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F9F087" w14:textId="0D71483B" w:rsidR="009E61CA" w:rsidRPr="00752CBB" w:rsidRDefault="009E61CA" w:rsidP="00A226F8">
      <w:pPr>
        <w:pStyle w:val="L1Template"/>
      </w:pPr>
      <w:r w:rsidRPr="00752CBB">
        <w:t>Purpose and Application</w:t>
      </w:r>
      <w:r w:rsidR="002A3C3A">
        <w:t>:</w:t>
      </w:r>
      <w:bookmarkStart w:id="0" w:name="_GoBack"/>
      <w:bookmarkEnd w:id="0"/>
      <w:permStart w:id="1502766702" w:edGrp="everyone"/>
      <w:permEnd w:id="1502766702"/>
    </w:p>
    <w:tbl>
      <w:tblPr>
        <w:tblStyle w:val="TableGrid"/>
        <w:tblW w:w="14107" w:type="dxa"/>
        <w:tblInd w:w="468" w:type="dxa"/>
        <w:tblLook w:val="04A0" w:firstRow="1" w:lastRow="0" w:firstColumn="1" w:lastColumn="0" w:noHBand="0" w:noVBand="1"/>
      </w:tblPr>
      <w:tblGrid>
        <w:gridCol w:w="4291"/>
        <w:gridCol w:w="5704"/>
        <w:gridCol w:w="4112"/>
      </w:tblGrid>
      <w:tr w:rsidR="009E61CA" w:rsidRPr="00752CBB" w14:paraId="54F9F08B" w14:textId="77777777" w:rsidTr="00E21195">
        <w:trPr>
          <w:trHeight w:val="233"/>
          <w:tblHeader/>
        </w:trPr>
        <w:tc>
          <w:tcPr>
            <w:tcW w:w="4291" w:type="dxa"/>
            <w:shd w:val="clear" w:color="auto" w:fill="EEECE1" w:themeFill="background2"/>
          </w:tcPr>
          <w:p w14:paraId="54F9F088" w14:textId="77777777" w:rsidR="009E61CA" w:rsidRPr="00752CBB" w:rsidRDefault="009E61CA" w:rsidP="00265828">
            <w:pPr>
              <w:pStyle w:val="L4Templatetableheadercentered"/>
              <w:ind w:left="0" w:firstLine="0"/>
            </w:pPr>
            <w:r w:rsidRPr="00752CBB">
              <w:t>Purpose</w:t>
            </w:r>
          </w:p>
        </w:tc>
        <w:tc>
          <w:tcPr>
            <w:tcW w:w="5704" w:type="dxa"/>
            <w:shd w:val="clear" w:color="auto" w:fill="EEECE1" w:themeFill="background2"/>
          </w:tcPr>
          <w:p w14:paraId="54F9F089" w14:textId="77777777" w:rsidR="009E61CA" w:rsidRPr="00752CBB" w:rsidRDefault="009E61CA" w:rsidP="00265828">
            <w:pPr>
              <w:pStyle w:val="L4Templatetableheadercentered"/>
            </w:pPr>
            <w:r w:rsidRPr="00752CBB">
              <w:t>Application</w:t>
            </w:r>
          </w:p>
        </w:tc>
        <w:tc>
          <w:tcPr>
            <w:tcW w:w="4112" w:type="dxa"/>
            <w:shd w:val="clear" w:color="auto" w:fill="EEECE1" w:themeFill="background2"/>
          </w:tcPr>
          <w:p w14:paraId="54F9F08A" w14:textId="77777777" w:rsidR="009E61CA" w:rsidRPr="00752CBB" w:rsidRDefault="009E61CA" w:rsidP="00265828">
            <w:pPr>
              <w:pStyle w:val="L4Templatetableheadercentered"/>
            </w:pPr>
            <w:r w:rsidRPr="00752CBB">
              <w:t>Comments (Plant Specific)</w:t>
            </w:r>
          </w:p>
        </w:tc>
      </w:tr>
      <w:tr w:rsidR="009E61CA" w:rsidRPr="00752CBB" w14:paraId="54F9F08F" w14:textId="77777777" w:rsidTr="00E21195">
        <w:trPr>
          <w:tblHeader/>
        </w:trPr>
        <w:tc>
          <w:tcPr>
            <w:tcW w:w="4291" w:type="dxa"/>
          </w:tcPr>
          <w:p w14:paraId="54F9F08C" w14:textId="2B127FD9" w:rsidR="009E61CA" w:rsidRPr="00752CBB" w:rsidRDefault="009E61CA" w:rsidP="00876AA5">
            <w:pPr>
              <w:pStyle w:val="L5Templatetabletext"/>
              <w:spacing w:before="120"/>
            </w:pPr>
            <w:permStart w:id="220929502" w:edGrp="everyone" w:colFirst="2" w:colLast="2"/>
            <w:r w:rsidRPr="00752CBB">
              <w:t>T</w:t>
            </w:r>
            <w:r w:rsidR="006B0021">
              <w:t>o define a work instruction to use the Ultra</w:t>
            </w:r>
            <w:r w:rsidR="00876AA5">
              <w:t xml:space="preserve">sonic Cleaner to properly clean </w:t>
            </w:r>
            <w:r w:rsidR="006B0021">
              <w:t>Fresnel Lens</w:t>
            </w:r>
            <w:r w:rsidR="00876AA5">
              <w:t>es</w:t>
            </w:r>
            <w:r w:rsidR="006B0021">
              <w:t>.</w:t>
            </w:r>
          </w:p>
        </w:tc>
        <w:tc>
          <w:tcPr>
            <w:tcW w:w="5704" w:type="dxa"/>
          </w:tcPr>
          <w:p w14:paraId="54F9F08D" w14:textId="1FF0B57E" w:rsidR="009E61CA" w:rsidRPr="00752CBB" w:rsidRDefault="009E61CA" w:rsidP="006B0021">
            <w:pPr>
              <w:pStyle w:val="L5Templatetabletext"/>
              <w:spacing w:before="120"/>
              <w:rPr>
                <w:rFonts w:eastAsiaTheme="minorEastAsia"/>
              </w:rPr>
            </w:pPr>
            <w:r w:rsidRPr="00752CBB">
              <w:rPr>
                <w:rFonts w:eastAsiaTheme="minorEastAsia"/>
              </w:rPr>
              <w:t xml:space="preserve">This </w:t>
            </w:r>
            <w:r w:rsidRPr="00752CBB">
              <w:t xml:space="preserve">work instruction </w:t>
            </w:r>
            <w:r w:rsidR="006B0021">
              <w:rPr>
                <w:rFonts w:eastAsiaTheme="minorEastAsia"/>
              </w:rPr>
              <w:t>applies to all O-I manufacturing facilities.</w:t>
            </w:r>
          </w:p>
        </w:tc>
        <w:tc>
          <w:tcPr>
            <w:tcW w:w="4112" w:type="dxa"/>
          </w:tcPr>
          <w:p w14:paraId="54F9F08E" w14:textId="77777777" w:rsidR="009E61CA" w:rsidRPr="00752CBB" w:rsidRDefault="009E61CA" w:rsidP="0076510C">
            <w:pPr>
              <w:pStyle w:val="L5Templatetabletext"/>
              <w:rPr>
                <w:rFonts w:eastAsiaTheme="minorEastAsia"/>
              </w:rPr>
            </w:pPr>
            <w:r w:rsidRPr="0076510C">
              <w:rPr>
                <w:rFonts w:eastAsiaTheme="minorEastAsia"/>
                <w:i/>
                <w:color w:val="FF0000"/>
              </w:rPr>
              <w:t xml:space="preserve">Plants may enter text and images in the </w:t>
            </w:r>
            <w:proofErr w:type="gramStart"/>
            <w:r w:rsidRPr="0076510C">
              <w:rPr>
                <w:rFonts w:eastAsiaTheme="minorEastAsia"/>
                <w:i/>
                <w:color w:val="FF0000"/>
              </w:rPr>
              <w:t>[ ]</w:t>
            </w:r>
            <w:proofErr w:type="gramEnd"/>
            <w:r w:rsidRPr="0076510C">
              <w:rPr>
                <w:rFonts w:eastAsiaTheme="minorEastAsia"/>
                <w:i/>
                <w:color w:val="FF0000"/>
              </w:rPr>
              <w:t xml:space="preserve"> areas in this column. Place large images</w:t>
            </w:r>
            <w:r w:rsidR="00930D0C" w:rsidRPr="0076510C">
              <w:rPr>
                <w:rFonts w:eastAsiaTheme="minorEastAsia"/>
                <w:i/>
                <w:color w:val="FF0000"/>
              </w:rPr>
              <w:t>, tables etc. in the Appendix.</w:t>
            </w:r>
            <w:r w:rsidR="00930D0C">
              <w:rPr>
                <w:rFonts w:eastAsiaTheme="minorEastAsia"/>
              </w:rPr>
              <w:t xml:space="preserve"> </w:t>
            </w:r>
          </w:p>
        </w:tc>
      </w:tr>
    </w:tbl>
    <w:permEnd w:id="220929502"/>
    <w:p w14:paraId="6E095E71" w14:textId="77777777" w:rsidR="00023E20" w:rsidRPr="00752CBB" w:rsidRDefault="00023E20" w:rsidP="00023E20">
      <w:pPr>
        <w:pStyle w:val="L1Template"/>
        <w:spacing w:before="120" w:after="120"/>
      </w:pPr>
      <w:r w:rsidRPr="00752CBB">
        <w:t>Safety</w:t>
      </w:r>
      <w:r>
        <w:t>:</w:t>
      </w:r>
    </w:p>
    <w:tbl>
      <w:tblPr>
        <w:tblW w:w="14143" w:type="dxa"/>
        <w:tblInd w:w="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399"/>
        <w:gridCol w:w="1399"/>
        <w:gridCol w:w="1399"/>
        <w:gridCol w:w="1400"/>
        <w:gridCol w:w="1399"/>
        <w:gridCol w:w="1399"/>
        <w:gridCol w:w="1400"/>
        <w:gridCol w:w="1399"/>
        <w:gridCol w:w="1399"/>
        <w:gridCol w:w="1550"/>
      </w:tblGrid>
      <w:tr w:rsidR="00023E20" w:rsidRPr="00752CBB" w14:paraId="569902B9" w14:textId="77777777" w:rsidTr="00023E20">
        <w:trPr>
          <w:cantSplit/>
          <w:trHeight w:val="413"/>
          <w:tblHeader/>
        </w:trPr>
        <w:tc>
          <w:tcPr>
            <w:tcW w:w="1414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78790A9C" w14:textId="77777777" w:rsidR="00023E20" w:rsidRPr="00752CBB" w:rsidRDefault="00023E20" w:rsidP="000D5B28">
            <w:pPr>
              <w:pStyle w:val="L4Templatetableheadercentered"/>
            </w:pPr>
            <w:r w:rsidRPr="00752CBB">
              <w:t>Safety Requirements</w:t>
            </w:r>
          </w:p>
        </w:tc>
      </w:tr>
      <w:tr w:rsidR="00023E20" w:rsidRPr="00752CBB" w14:paraId="73AD3AD6" w14:textId="77777777" w:rsidTr="00023E20">
        <w:trPr>
          <w:trHeight w:val="661"/>
          <w:tblHeader/>
        </w:trPr>
        <w:tc>
          <w:tcPr>
            <w:tcW w:w="14143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0A5D61" w14:textId="77777777" w:rsidR="00023E20" w:rsidRPr="00752CBB" w:rsidRDefault="00023E20" w:rsidP="000D5B28">
            <w:pPr>
              <w:pStyle w:val="ListBullet2"/>
              <w:numPr>
                <w:ilvl w:val="0"/>
                <w:numId w:val="0"/>
              </w:numPr>
              <w:rPr>
                <w:rFonts w:ascii="Times New Roman" w:hAnsi="Times New Roman"/>
              </w:rPr>
            </w:pPr>
            <w:r w:rsidRPr="00752CBB">
              <w:rPr>
                <w:rFonts w:ascii="Times New Roman" w:hAnsi="Times New Roman"/>
              </w:rPr>
              <w:t>Observe O-I standard safety requirements and procedures defined by the Global Environmental Health &amp; Safety (EH&amp;S) organization, as well as all applicable local, regional, and national requirements. Safety equipment and instructions specific to the completion of this work instruction are detailed in the Instructions Section.</w:t>
            </w:r>
          </w:p>
        </w:tc>
      </w:tr>
      <w:tr w:rsidR="00023E20" w:rsidRPr="00752CBB" w14:paraId="4A3D8AE9" w14:textId="77777777" w:rsidTr="00023E20">
        <w:trPr>
          <w:cantSplit/>
          <w:tblHeader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7B71376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Lucida Sans Unicode" w:hAnsi="Lucida Sans Unicode" w:cs="Lucida Sans Unicode"/>
                <w:noProof/>
                <w:color w:val="0072BC"/>
                <w:sz w:val="16"/>
                <w:szCs w:val="16"/>
              </w:rPr>
              <w:drawing>
                <wp:inline distT="0" distB="0" distL="0" distR="0" wp14:anchorId="624B36CD" wp14:editId="7A824896">
                  <wp:extent cx="548640" cy="477548"/>
                  <wp:effectExtent l="0" t="0" r="3810" b="0"/>
                  <wp:docPr id="26" name="tb_10" descr="Picture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b_10" descr="Picture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" cy="477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72691D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sz w:val="20"/>
                <w:szCs w:val="20"/>
              </w:rPr>
              <w:t>Danger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1374FCF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732794D4" wp14:editId="50859069">
                  <wp:extent cx="546100" cy="469900"/>
                  <wp:effectExtent l="0" t="0" r="6350" b="6350"/>
                  <wp:docPr id="3" name="Picture 3" descr="https://www.iso.org/iobp/graphics/grs/ISO008556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www.iso.org/iobp/graphics/grs/ISO008556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7" t="11724" r="5517" b="11724"/>
                          <a:stretch/>
                        </pic:blipFill>
                        <pic:spPr bwMode="auto">
                          <a:xfrm>
                            <a:off x="0" y="0"/>
                            <a:ext cx="545045" cy="468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FD7C9C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sz w:val="20"/>
                <w:szCs w:val="20"/>
              </w:rPr>
              <w:t>Electricity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09D37B4" w14:textId="77777777" w:rsidR="003F46E0" w:rsidRDefault="003F46E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</w:rPr>
              <w:drawing>
                <wp:inline distT="0" distB="0" distL="0" distR="0" wp14:anchorId="7046A23F" wp14:editId="60CB2EEA">
                  <wp:extent cx="530352" cy="457200"/>
                  <wp:effectExtent l="0" t="0" r="3175" b="0"/>
                  <wp:docPr id="30" name="Imagen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SO%20Loud%20Noise%20trimmed%20(oi)_png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352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894BFF" w14:textId="68757C00" w:rsidR="00023E20" w:rsidRPr="00752CBB" w:rsidRDefault="00FF1BB8" w:rsidP="00FF1BB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High</w:t>
            </w:r>
            <w:r w:rsidR="003F46E0">
              <w:rPr>
                <w:rFonts w:ascii="Times New Roman" w:hAnsi="Times New Roman"/>
                <w:sz w:val="20"/>
                <w:szCs w:val="20"/>
              </w:rPr>
              <w:t xml:space="preserve"> Noise</w:t>
            </w:r>
            <w:r w:rsidR="00C92D8C">
              <w:rPr>
                <w:rFonts w:ascii="Times New Roman" w:hAnsi="Times New Roman"/>
                <w:sz w:val="20"/>
                <w:szCs w:val="20"/>
              </w:rPr>
              <w:t xml:space="preserve"> l</w:t>
            </w:r>
            <w:r>
              <w:rPr>
                <w:rFonts w:ascii="Times New Roman" w:hAnsi="Times New Roman"/>
                <w:sz w:val="20"/>
                <w:szCs w:val="20"/>
              </w:rPr>
              <w:t>evel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E08626B" w14:textId="77777777" w:rsidR="003F46E0" w:rsidRDefault="003F46E0" w:rsidP="003F46E0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688A42ED" wp14:editId="1B3677B5">
                  <wp:extent cx="533400" cy="467185"/>
                  <wp:effectExtent l="0" t="0" r="0" b="9525"/>
                  <wp:docPr id="5" name="Picture 5" descr="https://www.iso.org/iobp/graphics/grs/ISO008555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www.iso.org/iobp/graphics/grs/ISO008555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61" t="11515" r="6061" b="11515"/>
                          <a:stretch/>
                        </pic:blipFill>
                        <pic:spPr bwMode="auto">
                          <a:xfrm>
                            <a:off x="0" y="0"/>
                            <a:ext cx="533400" cy="467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52CB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44A9F354" w14:textId="72B459DE" w:rsidR="00023E20" w:rsidRPr="00752CBB" w:rsidRDefault="003F46E0" w:rsidP="003F46E0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sz w:val="20"/>
                <w:szCs w:val="20"/>
              </w:rPr>
              <w:t>Slip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BE87FEE" w14:textId="77777777" w:rsidR="003F46E0" w:rsidRDefault="003F46E0" w:rsidP="003F46E0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6AC9B223" wp14:editId="56C3E9D1">
                  <wp:extent cx="541866" cy="478366"/>
                  <wp:effectExtent l="0" t="0" r="0" b="0"/>
                  <wp:docPr id="2" name="Picture 2" descr="https://www.iso.org/iobp/graphics/grs/ISO008551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www.iso.org/iobp/graphics/grs/ISO008551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06" t="11035" r="5518" b="11033"/>
                          <a:stretch/>
                        </pic:blipFill>
                        <pic:spPr bwMode="auto">
                          <a:xfrm>
                            <a:off x="0" y="0"/>
                            <a:ext cx="540821" cy="4774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 xml:space="preserve"> </w:t>
            </w:r>
          </w:p>
          <w:p w14:paraId="6A41BF0C" w14:textId="71807EB0" w:rsidR="00023E20" w:rsidRPr="00752CBB" w:rsidRDefault="003F46E0" w:rsidP="003F46E0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>Trip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9890CBD" w14:textId="77777777" w:rsidR="003F46E0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5CB7BB59" wp14:editId="0F9B3AD3">
                  <wp:extent cx="538843" cy="470807"/>
                  <wp:effectExtent l="0" t="0" r="0" b="5715"/>
                  <wp:docPr id="4" name="Picture 4" descr="https://www.iso.org/iobp/graphics/grs/ISO008552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iso.org/iobp/graphics/grs/ISO008552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23" t="11111" r="5778" b="12000"/>
                          <a:stretch/>
                        </pic:blipFill>
                        <pic:spPr bwMode="auto">
                          <a:xfrm>
                            <a:off x="0" y="0"/>
                            <a:ext cx="539132" cy="471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 xml:space="preserve"> </w:t>
            </w:r>
          </w:p>
          <w:p w14:paraId="156D528A" w14:textId="49BA9097" w:rsidR="00023E20" w:rsidRPr="00752CBB" w:rsidRDefault="003F46E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>Drop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E0423AB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63636B5D" wp14:editId="781AA806">
                  <wp:extent cx="538843" cy="465364"/>
                  <wp:effectExtent l="0" t="0" r="0" b="0"/>
                  <wp:docPr id="13" name="Picture 13" descr="https://www.iso.org/iobp/graphics/grs/ISO008563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www.iso.org/iobp/graphics/grs/ISO008563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23" t="11556" r="5778" b="12444"/>
                          <a:stretch/>
                        </pic:blipFill>
                        <pic:spPr bwMode="auto">
                          <a:xfrm>
                            <a:off x="0" y="0"/>
                            <a:ext cx="539131" cy="465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FD91F0E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>Crush Body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7891DF2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31ACD4D5" wp14:editId="4E6DC386">
                  <wp:extent cx="533400" cy="465992"/>
                  <wp:effectExtent l="0" t="0" r="0" b="0"/>
                  <wp:docPr id="14" name="Picture 14" descr="https://www.iso.org/iobp/graphics/grs/ISO008465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https://www.iso.org/iobp/graphics/grs/ISO008465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99" t="11484" r="6220" b="12440"/>
                          <a:stretch/>
                        </pic:blipFill>
                        <pic:spPr bwMode="auto">
                          <a:xfrm>
                            <a:off x="0" y="0"/>
                            <a:ext cx="533503" cy="466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24EC028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>Counter-Rotate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4128DC5E" w14:textId="7C235123" w:rsidR="003F46E0" w:rsidRDefault="003F46E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71EC9776" wp14:editId="1C7B6B80">
                  <wp:extent cx="533400" cy="465364"/>
                  <wp:effectExtent l="0" t="0" r="0" b="0"/>
                  <wp:docPr id="12" name="Picture 12" descr="https://www.iso.org/iobp/graphics/grs/ISO008568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www.iso.org/iobp/graphics/grs/ISO008568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66" t="12000" r="6222" b="12000"/>
                          <a:stretch/>
                        </pic:blipFill>
                        <pic:spPr bwMode="auto">
                          <a:xfrm>
                            <a:off x="0" y="0"/>
                            <a:ext cx="533686" cy="4656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CEF3057" w14:textId="015DB322" w:rsidR="00023E20" w:rsidRPr="00752CBB" w:rsidRDefault="003F46E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sz w:val="20"/>
                <w:szCs w:val="20"/>
              </w:rPr>
              <w:t>Crush Hand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7F1E7A1B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22061A49" wp14:editId="5F2B2D5F">
                  <wp:extent cx="536331" cy="465992"/>
                  <wp:effectExtent l="0" t="0" r="0" b="0"/>
                  <wp:docPr id="16" name="Picture 16" descr="https://www.iso.org/iobp/graphics/grs/ISO008561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iso.org/iobp/graphics/grs/ISO008561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20" t="11962" r="6220" b="11961"/>
                          <a:stretch/>
                        </pic:blipFill>
                        <pic:spPr bwMode="auto">
                          <a:xfrm>
                            <a:off x="0" y="0"/>
                            <a:ext cx="536434" cy="466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F3F4B6E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>Hot Surface</w:t>
            </w:r>
          </w:p>
        </w:tc>
      </w:tr>
      <w:tr w:rsidR="00023E20" w:rsidRPr="00752CBB" w14:paraId="042D2ED8" w14:textId="77777777" w:rsidTr="00023E20">
        <w:trPr>
          <w:cantSplit/>
          <w:tblHeader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606DF37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167880F6" wp14:editId="27F822FA">
                  <wp:extent cx="546100" cy="478367"/>
                  <wp:effectExtent l="0" t="0" r="6350" b="0"/>
                  <wp:docPr id="11" name="Picture 11" descr="https://www.iso.org/iobp/graphics/grs/ISO008558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https://www.iso.org/iobp/graphics/grs/ISO008558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7" t="11035" r="5517" b="11034"/>
                          <a:stretch/>
                        </pic:blipFill>
                        <pic:spPr bwMode="auto">
                          <a:xfrm>
                            <a:off x="0" y="0"/>
                            <a:ext cx="545045" cy="4774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0AE2143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sz w:val="20"/>
                <w:szCs w:val="20"/>
              </w:rPr>
              <w:t>Forklift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733EF0D6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7562A0D7" wp14:editId="63C15802">
                  <wp:extent cx="558800" cy="478367"/>
                  <wp:effectExtent l="0" t="0" r="0" b="0"/>
                  <wp:docPr id="17" name="Picture 17" descr="https://www.iso.org/iobp/graphics/grs/ISO008565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www.iso.org/iobp/graphics/grs/ISO008565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518" t="10344" r="3448" b="11724"/>
                          <a:stretch/>
                        </pic:blipFill>
                        <pic:spPr bwMode="auto">
                          <a:xfrm>
                            <a:off x="0" y="0"/>
                            <a:ext cx="557721" cy="4774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AA385A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sz w:val="20"/>
                <w:szCs w:val="20"/>
                <w:lang w:eastAsia="zh-CN"/>
              </w:rPr>
              <w:t>Flammable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D40C337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0B5A20F8" wp14:editId="1BAF6E36">
                  <wp:extent cx="539261" cy="465992"/>
                  <wp:effectExtent l="0" t="0" r="0" b="0"/>
                  <wp:docPr id="18" name="Picture 18" descr="https://www.iso.org/iobp/graphics/grs/ISO008567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s://www.iso.org/iobp/graphics/grs/ISO008567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19" t="11006" r="5742" b="12918"/>
                          <a:stretch/>
                        </pic:blipFill>
                        <pic:spPr bwMode="auto">
                          <a:xfrm>
                            <a:off x="0" y="0"/>
                            <a:ext cx="539365" cy="466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88DEBC0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Corrosive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799E543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3423D639" wp14:editId="5DDE22EB">
                  <wp:extent cx="545123" cy="480646"/>
                  <wp:effectExtent l="0" t="0" r="7620" b="0"/>
                  <wp:docPr id="19" name="Picture 19" descr="https://www.iso.org/iobp/graphics/grs/ISO008570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www.iso.org/iobp/graphics/grs/ISO008570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85" t="10526" r="6220" b="11005"/>
                          <a:stretch/>
                        </pic:blipFill>
                        <pic:spPr bwMode="auto">
                          <a:xfrm>
                            <a:off x="0" y="0"/>
                            <a:ext cx="545227" cy="4807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FD243E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Oxidizing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B641D64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2DEE85E3" wp14:editId="32931A40">
                  <wp:extent cx="536331" cy="465992"/>
                  <wp:effectExtent l="0" t="0" r="0" b="0"/>
                  <wp:docPr id="20" name="Picture 20" descr="https://www.iso.org/iobp/graphics/grs/ISO008560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iso.org/iobp/graphics/grs/ISO008560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20" t="11483" r="6220" b="12440"/>
                          <a:stretch/>
                        </pic:blipFill>
                        <pic:spPr bwMode="auto">
                          <a:xfrm>
                            <a:off x="0" y="0"/>
                            <a:ext cx="536434" cy="466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AC84804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Toxic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07F8E42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5062D959" wp14:editId="7B390BD6">
                  <wp:extent cx="536330" cy="465992"/>
                  <wp:effectExtent l="0" t="0" r="0" b="0"/>
                  <wp:docPr id="21" name="Picture 21" descr="https://www.iso.org/iobp/graphics/grs/ISO008553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www.iso.org/iobp/graphics/grs/ISO008553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98" t="11005" r="5742" b="12919"/>
                          <a:stretch/>
                        </pic:blipFill>
                        <pic:spPr bwMode="auto">
                          <a:xfrm>
                            <a:off x="0" y="0"/>
                            <a:ext cx="536434" cy="466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881346C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Biological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7FC4E0C8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56880F25" wp14:editId="3CB9E8C4">
                  <wp:extent cx="539262" cy="465992"/>
                  <wp:effectExtent l="0" t="0" r="0" b="0"/>
                  <wp:docPr id="22" name="Picture 22" descr="https://www.iso.org/iobp/graphics/grs/ISO008569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www.iso.org/iobp/graphics/grs/ISO008569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19" t="11961" r="5742" b="11961"/>
                          <a:stretch/>
                        </pic:blipFill>
                        <pic:spPr bwMode="auto">
                          <a:xfrm>
                            <a:off x="0" y="0"/>
                            <a:ext cx="539262" cy="4659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EF058C9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 xml:space="preserve">Optical 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58AE1E0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43237760" wp14:editId="42A7855A">
                  <wp:extent cx="533400" cy="465992"/>
                  <wp:effectExtent l="0" t="0" r="0" b="0"/>
                  <wp:docPr id="23" name="Picture 23" descr="https://www.iso.org/iobp/graphics/grs/ISO011211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www.iso.org/iobp/graphics/grs/ISO011211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19" t="11961" r="6698" b="11961"/>
                          <a:stretch/>
                        </pic:blipFill>
                        <pic:spPr bwMode="auto">
                          <a:xfrm>
                            <a:off x="0" y="0"/>
                            <a:ext cx="533503" cy="466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C081375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Falling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CDF5B7A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2FB3A19E" wp14:editId="194BEEA9">
                  <wp:extent cx="539261" cy="465992"/>
                  <wp:effectExtent l="0" t="0" r="0" b="0"/>
                  <wp:docPr id="24" name="Picture 24" descr="https://www.iso.org/iobp/graphics/grs/ISO008564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s://www.iso.org/iobp/graphics/grs/ISO008564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19" t="11483" r="5742" b="12440"/>
                          <a:stretch/>
                        </pic:blipFill>
                        <pic:spPr bwMode="auto">
                          <a:xfrm>
                            <a:off x="0" y="0"/>
                            <a:ext cx="539364" cy="466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FC52758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Bump Hazard</w:t>
            </w: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9833482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Lucida Sans Unicode" w:hAnsi="Lucida Sans Unicode" w:cs="Lucida Sans Unicode"/>
                <w:noProof/>
                <w:color w:val="0072BC"/>
                <w:sz w:val="16"/>
                <w:szCs w:val="16"/>
              </w:rPr>
              <w:drawing>
                <wp:inline distT="0" distB="0" distL="0" distR="0" wp14:anchorId="110F8F15" wp14:editId="1CF0C943">
                  <wp:extent cx="539496" cy="466344"/>
                  <wp:effectExtent l="0" t="0" r="0" b="0"/>
                  <wp:docPr id="9" name="tb_28" descr="Picture">
                    <a:hlinkClick xmlns:a="http://schemas.openxmlformats.org/drawingml/2006/main" r:id="rId1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tb_28" descr="Picture">
                            <a:hlinkClick r:id="rId1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496" cy="466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823B64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Radiation</w:t>
            </w:r>
          </w:p>
        </w:tc>
      </w:tr>
      <w:tr w:rsidR="00023E20" w:rsidRPr="00752CBB" w14:paraId="7515D9A3" w14:textId="77777777" w:rsidTr="00023E20">
        <w:trPr>
          <w:cantSplit/>
          <w:tblHeader/>
        </w:trPr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546ABAD5" w14:textId="77777777" w:rsidR="00023E20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5C65BE65" wp14:editId="4646053A">
                  <wp:extent cx="541020" cy="4686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COMPRESSED AIR.png"/>
                          <pic:cNvPicPr/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00" t="11875" r="6250" b="11250"/>
                          <a:stretch/>
                        </pic:blipFill>
                        <pic:spPr bwMode="auto">
                          <a:xfrm>
                            <a:off x="0" y="0"/>
                            <a:ext cx="541021" cy="468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8E5738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Compressed Air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78B4D103" w14:textId="77777777" w:rsidR="00023E20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0743686D" wp14:editId="4009D5B8">
                  <wp:extent cx="563880" cy="468630"/>
                  <wp:effectExtent l="0" t="0" r="762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UST HAZARD.png"/>
                          <pic:cNvPicPr/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375" t="11250" r="3125" b="11875"/>
                          <a:stretch/>
                        </pic:blipFill>
                        <pic:spPr bwMode="auto">
                          <a:xfrm>
                            <a:off x="0" y="0"/>
                            <a:ext cx="563881" cy="4686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BC35FD8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Inhalation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C4B66DF" w14:textId="77777777" w:rsidR="003F46E0" w:rsidRDefault="003F46E0" w:rsidP="000D5B28">
            <w:pPr>
              <w:spacing w:after="0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752CBB"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47E5FCF5" wp14:editId="5D26138D">
                  <wp:extent cx="536331" cy="465992"/>
                  <wp:effectExtent l="0" t="0" r="0" b="0"/>
                  <wp:docPr id="15" name="Picture 15" descr="https://www.iso.org/iobp/graphics/grs/ISO008562_20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www.iso.org/iobp/graphics/grs/ISO008562_200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20" t="11483" r="6220" b="12440"/>
                          <a:stretch/>
                        </pic:blipFill>
                        <pic:spPr bwMode="auto">
                          <a:xfrm>
                            <a:off x="0" y="0"/>
                            <a:ext cx="536434" cy="4660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52CBB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  <w:p w14:paraId="49A3EB49" w14:textId="63B6334E" w:rsidR="00023E20" w:rsidRPr="00752CBB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 w:rsidRPr="00752CBB">
              <w:rPr>
                <w:rFonts w:ascii="Times New Roman" w:hAnsi="Times New Roman"/>
                <w:sz w:val="20"/>
                <w:szCs w:val="20"/>
              </w:rPr>
              <w:t>Auto-Start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0863DBE" w14:textId="31CDAF19" w:rsidR="00023E20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3AC32A59" wp14:editId="6C3C711F">
                  <wp:extent cx="537210" cy="46482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T 2.png"/>
                          <pic:cNvPicPr/>
                        </pic:nvPicPr>
                        <pic:blipFill rotWithShape="1"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25" t="11250" r="6250" b="12500"/>
                          <a:stretch/>
                        </pic:blipFill>
                        <pic:spPr bwMode="auto">
                          <a:xfrm>
                            <a:off x="0" y="0"/>
                            <a:ext cx="537211" cy="46482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8FB5CEB" w14:textId="224CCCFE" w:rsidR="00023E20" w:rsidRPr="00752CBB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Steam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1A445070" w14:textId="2A6B4745" w:rsidR="00023E20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7099F888" wp14:editId="5DE06AC5">
                  <wp:extent cx="540327" cy="471055"/>
                  <wp:effectExtent l="0" t="0" r="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harp.png"/>
                          <pic:cNvPicPr/>
                        </pic:nvPicPr>
                        <pic:blipFill rotWithShape="1"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682" t="10795" r="5682" b="11931"/>
                          <a:stretch/>
                        </pic:blipFill>
                        <pic:spPr bwMode="auto">
                          <a:xfrm>
                            <a:off x="0" y="0"/>
                            <a:ext cx="540328" cy="47105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E28745E" w14:textId="12F899B2" w:rsidR="00D6314F" w:rsidRPr="00752CBB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Sharp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01A9EB6B" w14:textId="75B807C1" w:rsidR="000E301B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</w:rPr>
              <w:drawing>
                <wp:inline distT="0" distB="0" distL="0" distR="0" wp14:anchorId="300E712C" wp14:editId="35187AC7">
                  <wp:extent cx="530353" cy="463297"/>
                  <wp:effectExtent l="0" t="0" r="317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SO Flying Debris trimmed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353" cy="463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05218E" w14:textId="41EC89A6" w:rsidR="00023E20" w:rsidRPr="00752CBB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Flying Debris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26919DC6" w14:textId="77777777" w:rsidR="00C92D8C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4ED0D9E" wp14:editId="15300CB1">
                  <wp:extent cx="523875" cy="457638"/>
                  <wp:effectExtent l="0" t="0" r="0" b="0"/>
                  <wp:docPr id="29" name="Imagen 29" descr="http://collaboration.o-i.intra/quality/Safety%20Symbols/ISO%20Entrapment%20(oi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collaboration.o-i.intra/quality/Safety%20Symbols/ISO%20Entrapment%20(oi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1888" cy="4646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E4EB2D" w14:textId="3B5E8CAC" w:rsidR="00023E20" w:rsidRPr="00752CBB" w:rsidRDefault="003F46E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  <w:r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  <w:t>Entrapment</w:t>
            </w: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351EE5BB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3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7D6007B4" w14:textId="2414F075" w:rsidR="00023E20" w:rsidRPr="00752CBB" w:rsidRDefault="00023E20" w:rsidP="003F46E0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</w:p>
        </w:tc>
        <w:tc>
          <w:tcPr>
            <w:tcW w:w="15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14:paraId="68147D3F" w14:textId="77777777" w:rsidR="00023E20" w:rsidRPr="00752CBB" w:rsidRDefault="00023E20" w:rsidP="000D5B28">
            <w:pPr>
              <w:spacing w:after="0"/>
              <w:jc w:val="center"/>
              <w:rPr>
                <w:rFonts w:ascii="Times New Roman" w:hAnsi="Times New Roman"/>
                <w:noProof/>
                <w:color w:val="000000"/>
                <w:sz w:val="20"/>
                <w:szCs w:val="20"/>
                <w:lang w:eastAsia="zh-CN"/>
              </w:rPr>
            </w:pPr>
          </w:p>
        </w:tc>
      </w:tr>
    </w:tbl>
    <w:p w14:paraId="54F9F090" w14:textId="77777777" w:rsidR="009E61CA" w:rsidRPr="00752CBB" w:rsidRDefault="009E61CA" w:rsidP="009E61CA">
      <w:pPr>
        <w:pStyle w:val="L1Template"/>
        <w:spacing w:before="120" w:after="120"/>
      </w:pPr>
      <w:r w:rsidRPr="00752CBB">
        <w:lastRenderedPageBreak/>
        <w:t>Instructions:</w:t>
      </w:r>
    </w:p>
    <w:p w14:paraId="54F9F091" w14:textId="77777777" w:rsidR="009E61CA" w:rsidRPr="00752CBB" w:rsidRDefault="009E61CA" w:rsidP="009E61CA">
      <w:pPr>
        <w:pStyle w:val="L2Template"/>
        <w:spacing w:before="120"/>
        <w:ind w:left="907" w:hanging="547"/>
        <w:rPr>
          <w:rFonts w:ascii="Times New Roman" w:hAnsi="Times New Roman" w:cs="Times New Roman"/>
        </w:rPr>
      </w:pPr>
      <w:r w:rsidRPr="00752CBB">
        <w:rPr>
          <w:rFonts w:ascii="Times New Roman" w:hAnsi="Times New Roman" w:cs="Times New Roman"/>
        </w:rPr>
        <w:t>Before starting the work instruction activity, perform the following steps:</w:t>
      </w:r>
    </w:p>
    <w:tbl>
      <w:tblPr>
        <w:tblW w:w="1401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5245"/>
        <w:gridCol w:w="4770"/>
        <w:gridCol w:w="4002"/>
      </w:tblGrid>
      <w:tr w:rsidR="009E61CA" w:rsidRPr="00752CBB" w14:paraId="54F9F095" w14:textId="77777777" w:rsidTr="00A029B7">
        <w:trPr>
          <w:tblHeader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4F9F092" w14:textId="77777777" w:rsidR="009E61CA" w:rsidRPr="00752CBB" w:rsidRDefault="009E61CA" w:rsidP="00265828">
            <w:pPr>
              <w:pStyle w:val="L4TemplatetableheaderStepInstruction"/>
              <w:ind w:left="342" w:hanging="342"/>
            </w:pPr>
            <w:r w:rsidRPr="00752CBB">
              <w:t>Step</w:t>
            </w:r>
            <w:r w:rsidRPr="00752CBB">
              <w:tab/>
            </w:r>
            <w:r w:rsidR="00930D0C">
              <w:t xml:space="preserve">Standard </w:t>
            </w:r>
            <w:r w:rsidRPr="00752CBB">
              <w:t>Instruction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4F9F093" w14:textId="77777777" w:rsidR="009E61CA" w:rsidRPr="00752CBB" w:rsidRDefault="00930D0C" w:rsidP="00265828">
            <w:pPr>
              <w:pStyle w:val="L4Templatetableheadercentered"/>
            </w:pPr>
            <w:r>
              <w:t xml:space="preserve">Standard </w:t>
            </w:r>
            <w:r w:rsidR="009E61CA" w:rsidRPr="00752CBB">
              <w:t>Images</w:t>
            </w: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54F9F094" w14:textId="77777777" w:rsidR="009E61CA" w:rsidRPr="00752CBB" w:rsidRDefault="009E61CA" w:rsidP="00265828">
            <w:pPr>
              <w:pStyle w:val="L4Templatetableheadercentered"/>
            </w:pPr>
            <w:r w:rsidRPr="00752CBB">
              <w:t>Images &amp; Comments (Plant Specific)</w:t>
            </w:r>
          </w:p>
        </w:tc>
      </w:tr>
      <w:tr w:rsidR="009E61CA" w:rsidRPr="00752CBB" w14:paraId="54F9F099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6" w14:textId="6754437C" w:rsidR="0004548E" w:rsidRPr="00752CBB" w:rsidRDefault="009E61CA" w:rsidP="0076510C">
            <w:pPr>
              <w:pStyle w:val="L3Templatetablenumberlist"/>
            </w:pPr>
            <w:permStart w:id="1487621023" w:edGrp="everyone" w:colFirst="2" w:colLast="2"/>
            <w:r w:rsidRPr="00752CBB">
              <w:t>Do not begin these tasks without confirmation that personnel directly involved have completed the required training associated with the work instruction activity and have reviewed this document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7" w14:textId="1706D919" w:rsidR="009E61CA" w:rsidRPr="00752CBB" w:rsidRDefault="0000613E" w:rsidP="00265828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7CC3635A" wp14:editId="0C24400D">
                      <wp:extent cx="2974340" cy="895350"/>
                      <wp:effectExtent l="0" t="0" r="0" b="0"/>
                      <wp:docPr id="25" name="Lienzo 2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02BD259B" id="Lienzo 25" o:spid="_x0000_s1026" editas="canvas" style="width:234.2pt;height:70.5pt;mso-position-horizontal-relative:char;mso-position-vertical-relative:line" coordsize="29743,8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29743;height:8953;visibility:visible;mso-wrap-style:square">
                        <v:fill o:detectmouseclick="t"/>
                        <v:path o:connecttype="none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8" w14:textId="53655C40" w:rsidR="009E61CA" w:rsidRPr="00E21195" w:rsidRDefault="009E61CA" w:rsidP="00E21195">
            <w:pPr>
              <w:pStyle w:val="L5Templatetabletext"/>
              <w:rPr>
                <w:i/>
              </w:rPr>
            </w:pPr>
          </w:p>
        </w:tc>
      </w:tr>
      <w:tr w:rsidR="009E61CA" w:rsidRPr="00752CBB" w14:paraId="54F9F09D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A" w14:textId="77777777" w:rsidR="009E61CA" w:rsidRPr="00752CBB" w:rsidRDefault="009E61CA" w:rsidP="009E61CA">
            <w:pPr>
              <w:pStyle w:val="L3Templatetablenumberlist"/>
              <w:ind w:left="342" w:hanging="342"/>
            </w:pPr>
            <w:permStart w:id="600002142" w:edGrp="everyone" w:colFirst="2" w:colLast="2"/>
            <w:permEnd w:id="1487621023"/>
            <w:r w:rsidRPr="00752CBB">
              <w:t>Gather necessary tools and equipment as identified below in the Equipment Section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B" w14:textId="384DAB2E" w:rsidR="009E61CA" w:rsidRPr="00752CBB" w:rsidRDefault="0000613E" w:rsidP="00265828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16ACC8A6" wp14:editId="0EDBE9DB">
                      <wp:extent cx="2974340" cy="581025"/>
                      <wp:effectExtent l="0" t="0" r="0" b="0"/>
                      <wp:docPr id="27" name="Lienzo 2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01BE4C39" id="Lienzo 27" o:spid="_x0000_s1026" editas="canvas" style="width:234.2pt;height:45.75pt;mso-position-horizontal-relative:char;mso-position-vertical-relative:line" coordsize="29743,58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Ar8J0h3QAAAAQBAAAPAAAAAAAAAAAAAAAAAFoDAABkcnMvZG93bnJldi54bWxQ&#10;SwUGAAAAAAQABADzAAAAZAQAAAAA&#10;">
                      <v:shape id="_x0000_s1027" type="#_x0000_t75" style="position:absolute;width:29743;height:5810;visibility:visible;mso-wrap-style:square">
                        <v:fill o:detectmouseclick="t"/>
                        <v:path o:connecttype="none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C" w14:textId="773BA58D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0A1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E" w14:textId="77777777" w:rsidR="009E61CA" w:rsidRPr="00752CBB" w:rsidRDefault="009E61CA" w:rsidP="00930D0C">
            <w:pPr>
              <w:pStyle w:val="L3Templatetablenumberlist"/>
              <w:ind w:left="342" w:hanging="342"/>
            </w:pPr>
            <w:permStart w:id="442968697" w:edGrp="everyone" w:colFirst="2" w:colLast="2"/>
            <w:permEnd w:id="600002142"/>
            <w:r w:rsidRPr="00752CBB">
              <w:t xml:space="preserve">Wear and use additional </w:t>
            </w:r>
            <w:r w:rsidR="00930D0C">
              <w:t>Personal Protective Equipment</w:t>
            </w:r>
            <w:r w:rsidRPr="00752CBB">
              <w:t xml:space="preserve"> </w:t>
            </w:r>
            <w:r w:rsidR="0009110C">
              <w:t xml:space="preserve">(PPE) </w:t>
            </w:r>
            <w:r w:rsidRPr="00752CBB">
              <w:t>and safety equipment required for this specific work instruction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9F" w14:textId="20ACBB54" w:rsidR="009E61CA" w:rsidRPr="00752CBB" w:rsidRDefault="0000613E" w:rsidP="00265828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1D9B4DE6" wp14:editId="1E1AD09D">
                      <wp:extent cx="2974340" cy="1047750"/>
                      <wp:effectExtent l="0" t="0" r="0" b="0"/>
                      <wp:docPr id="28" name="Lienzo 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55B82FD0" id="Lienzo 28" o:spid="_x0000_s1026" editas="canvas" style="width:234.2pt;height:82.5pt;mso-position-horizontal-relative:char;mso-position-vertical-relative:line" coordsize="29743,10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">
                      <v:shape id="_x0000_s1027" type="#_x0000_t75" style="position:absolute;width:29743;height:10477;visibility:visible;mso-wrap-style:square">
                        <v:fill o:detectmouseclick="t"/>
                        <v:path o:connecttype="none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0" w14:textId="3949232C" w:rsidR="009E61CA" w:rsidRPr="008601B6" w:rsidRDefault="009E61CA" w:rsidP="0000613E">
            <w:pPr>
              <w:pStyle w:val="L5Templatetabletext"/>
              <w:rPr>
                <w:i/>
              </w:rPr>
            </w:pPr>
          </w:p>
        </w:tc>
      </w:tr>
      <w:tr w:rsidR="009E61CA" w:rsidRPr="00752CBB" w14:paraId="54F9F0A5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2" w14:textId="77777777" w:rsidR="009E61CA" w:rsidRPr="00752CBB" w:rsidRDefault="009E61CA" w:rsidP="009E61CA">
            <w:pPr>
              <w:pStyle w:val="L3Templatetablenumberlist"/>
              <w:ind w:left="342" w:hanging="342"/>
            </w:pPr>
            <w:permStart w:id="100272448" w:edGrp="everyone" w:colFirst="2" w:colLast="2"/>
            <w:permEnd w:id="442968697"/>
            <w:r w:rsidRPr="00752CBB">
              <w:t>Obey all applicable safety requirements and procedures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3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4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0A9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6" w14:textId="2906CBA1" w:rsidR="009E61CA" w:rsidRPr="00752CBB" w:rsidRDefault="009E61CA" w:rsidP="009E61CA">
            <w:pPr>
              <w:pStyle w:val="L3Templatetablenumberlist"/>
              <w:ind w:left="342" w:hanging="342"/>
            </w:pPr>
            <w:permStart w:id="882246727" w:edGrp="everyone" w:colFirst="2" w:colLast="2"/>
            <w:permEnd w:id="100272448"/>
            <w:r w:rsidRPr="00752CBB">
              <w:t>Notify appropriate personnel of the activity and estimated time needed to complete the tasks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7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8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0AD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A" w14:textId="04BE95F7" w:rsidR="009E61CA" w:rsidRPr="00752CBB" w:rsidRDefault="009E61CA" w:rsidP="00C92D8C">
            <w:pPr>
              <w:pStyle w:val="L3Templatetablenumberlist"/>
              <w:ind w:left="342" w:hanging="342"/>
              <w:rPr>
                <w:color w:val="00B050"/>
              </w:rPr>
            </w:pPr>
            <w:permStart w:id="958864867" w:edGrp="everyone" w:colFirst="2" w:colLast="2"/>
            <w:permEnd w:id="882246727"/>
            <w:r w:rsidRPr="00752CBB">
              <w:t>Clearly identify, mark</w:t>
            </w:r>
            <w:r w:rsidR="00C92D8C">
              <w:t xml:space="preserve"> </w:t>
            </w:r>
            <w:r w:rsidRPr="00752CBB">
              <w:t>off, and secure the designated area defined by the work instruction activity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B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C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0B1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E" w14:textId="1E8BDA3B" w:rsidR="009E61CA" w:rsidRPr="00752CBB" w:rsidRDefault="009E61CA" w:rsidP="00C92D8C">
            <w:pPr>
              <w:pStyle w:val="L3Templatetablenumberlist"/>
              <w:ind w:left="342" w:hanging="342"/>
            </w:pPr>
            <w:permStart w:id="943935898" w:edGrp="everyone" w:colFirst="2" w:colLast="2"/>
            <w:permEnd w:id="958864867"/>
            <w:r w:rsidRPr="00752CBB">
              <w:t>Follow all Lockout/</w:t>
            </w:r>
            <w:r w:rsidR="00C92D8C">
              <w:t>T</w:t>
            </w:r>
            <w:r w:rsidRPr="00752CBB">
              <w:t>agout procedures when work instruction activity requires isolating energy in the designated area. Verify energy is isolated before starting work.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AF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B0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0B5" w14:textId="77777777" w:rsidTr="00A029B7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B2" w14:textId="763FD76E" w:rsidR="009E61CA" w:rsidRPr="00752CBB" w:rsidRDefault="009E61CA" w:rsidP="009E61CA">
            <w:pPr>
              <w:pStyle w:val="L3Templatetablenumberlist"/>
              <w:ind w:left="342" w:hanging="342"/>
            </w:pPr>
            <w:permStart w:id="1170217630" w:edGrp="everyone" w:colFirst="2" w:colLast="2"/>
            <w:permEnd w:id="943935898"/>
            <w:r w:rsidRPr="00752CBB">
              <w:lastRenderedPageBreak/>
              <w:t xml:space="preserve">Only after energy is verified to be isolated, can the protective guarding be removed and safety interlock gates be opened.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B3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B4" w14:textId="77777777" w:rsidR="009E61CA" w:rsidRPr="00752CBB" w:rsidRDefault="009E61CA" w:rsidP="00265828">
            <w:pPr>
              <w:pStyle w:val="L5Templatetabletext"/>
            </w:pPr>
          </w:p>
        </w:tc>
      </w:tr>
    </w:tbl>
    <w:p w14:paraId="54F9F0B6" w14:textId="531BF965" w:rsidR="00930D0C" w:rsidRPr="00930D0C" w:rsidRDefault="00941215" w:rsidP="00CD278D">
      <w:pPr>
        <w:pStyle w:val="L2Templa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proper </w:t>
      </w:r>
      <w:r w:rsidR="006E50CC">
        <w:rPr>
          <w:rFonts w:ascii="Times New Roman" w:hAnsi="Times New Roman" w:cs="Times New Roman"/>
        </w:rPr>
        <w:t xml:space="preserve">Ultra-Sonic </w:t>
      </w:r>
      <w:r>
        <w:rPr>
          <w:rFonts w:ascii="Times New Roman" w:hAnsi="Times New Roman" w:cs="Times New Roman"/>
        </w:rPr>
        <w:t>cleaning of the Fresnel Lens,</w:t>
      </w:r>
      <w:permEnd w:id="1170217630"/>
      <w:r w:rsidR="00930D0C" w:rsidRPr="00930D0C">
        <w:rPr>
          <w:rFonts w:ascii="Times New Roman" w:hAnsi="Times New Roman" w:cs="Times New Roman"/>
        </w:rPr>
        <w:t xml:space="preserve"> perform the following steps: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58"/>
        <w:gridCol w:w="6154"/>
        <w:gridCol w:w="3310"/>
      </w:tblGrid>
      <w:tr w:rsidR="00184097" w:rsidRPr="00752CBB" w14:paraId="54F9F0BA" w14:textId="77777777" w:rsidTr="002F7A6C">
        <w:trPr>
          <w:cantSplit/>
          <w:tblHeader/>
        </w:trPr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4F9F0B7" w14:textId="77777777" w:rsidR="00930D0C" w:rsidRPr="00752CBB" w:rsidRDefault="00930D0C" w:rsidP="0039465E">
            <w:pPr>
              <w:pStyle w:val="L4TemplatetableheaderStepInstruction"/>
            </w:pPr>
            <w:r w:rsidRPr="00752CBB">
              <w:t>Step</w:t>
            </w:r>
            <w:r w:rsidRPr="00752CBB">
              <w:tab/>
              <w:t>Instruction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4F9F0B8" w14:textId="77777777" w:rsidR="00930D0C" w:rsidRPr="00752CBB" w:rsidRDefault="00930D0C" w:rsidP="0039465E">
            <w:pPr>
              <w:pStyle w:val="L4Templatetableheadercentered"/>
            </w:pPr>
            <w:r w:rsidRPr="00752CBB">
              <w:tab/>
              <w:t>Images</w: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54F9F0B9" w14:textId="77777777" w:rsidR="00930D0C" w:rsidRPr="00752CBB" w:rsidRDefault="00930D0C" w:rsidP="0039465E">
            <w:pPr>
              <w:pStyle w:val="L4Templatetableheadercentered"/>
            </w:pPr>
            <w:r w:rsidRPr="00752CBB">
              <w:t>Images &amp; Comments (Plant Specific)</w:t>
            </w:r>
          </w:p>
        </w:tc>
      </w:tr>
      <w:tr w:rsidR="00184097" w:rsidRPr="00752CBB" w14:paraId="54F9F0BE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BB" w14:textId="3AC92EFA" w:rsidR="00930D0C" w:rsidRPr="00752CBB" w:rsidRDefault="00941215" w:rsidP="0039465E">
            <w:pPr>
              <w:pStyle w:val="L3Templatetablenumberlist"/>
              <w:numPr>
                <w:ilvl w:val="0"/>
                <w:numId w:val="4"/>
              </w:numPr>
            </w:pPr>
            <w:permStart w:id="1304716026" w:edGrp="everyone" w:colFirst="2" w:colLast="2"/>
            <w:r>
              <w:t xml:space="preserve">Open the lid </w:t>
            </w:r>
            <w:r w:rsidR="006E50CC">
              <w:t xml:space="preserve">of the Ultra-Sonic cleaner </w:t>
            </w:r>
            <w:r>
              <w:t>by pulling straight up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BC" w14:textId="77777777" w:rsidR="00930D0C" w:rsidRPr="00752CBB" w:rsidRDefault="00930D0C" w:rsidP="0039465E">
            <w:pPr>
              <w:pStyle w:val="L6Templatetableimages"/>
            </w:pP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BD" w14:textId="77777777" w:rsidR="00930D0C" w:rsidRPr="00752CBB" w:rsidRDefault="00930D0C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permEnd w:id="1304716026"/>
      <w:tr w:rsidR="00184097" w:rsidRPr="00752CBB" w14:paraId="25484965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920F6" w14:textId="63A125DD" w:rsidR="0090201D" w:rsidRDefault="0090201D" w:rsidP="005752E0">
            <w:pPr>
              <w:pStyle w:val="L3Templatetablenumberlist"/>
              <w:numPr>
                <w:ilvl w:val="0"/>
                <w:numId w:val="4"/>
              </w:numPr>
            </w:pPr>
            <w:r>
              <w:t>Remove</w:t>
            </w:r>
            <w:r w:rsidR="005752E0">
              <w:t xml:space="preserve"> the </w:t>
            </w:r>
            <w:r>
              <w:t>basket by pulling straight up on the basket handles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257F6" w14:textId="3EB1EA9C" w:rsidR="0090201D" w:rsidRPr="00752CBB" w:rsidRDefault="0018409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4A823E3C" wp14:editId="3F7AECD3">
                      <wp:extent cx="2867660" cy="2057400"/>
                      <wp:effectExtent l="0" t="0" r="0" b="0"/>
                      <wp:docPr id="21530" name="Canvas 2153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21535" name="Picture 2153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88560" y="96180"/>
                                  <a:ext cx="2720340" cy="19126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1FBDE339" id="Canvas 21530" o:spid="_x0000_s1026" editas="canvas" style="width:225.8pt;height:162pt;mso-position-horizontal-relative:char;mso-position-vertical-relative:line" coordsize="28676,2057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">
                      <v:shape id="_x0000_s1027" type="#_x0000_t75" style="position:absolute;width:28676;height:20574;visibility:visible;mso-wrap-style:square">
                        <v:fill o:detectmouseclick="t"/>
                        <v:path o:connecttype="none"/>
                      </v:shape>
                      <v:shape id="Picture 21535" o:spid="_x0000_s1028" type="#_x0000_t75" style="position:absolute;left:885;top:961;width:27204;height:1912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bhCSzFAAAA3gAAAA8AAABkcnMvZG93bnJldi54bWxEj0FrwkAUhO8F/8PyhN7qixZrSV1FC4UK&#10;9qDG+yP7TKLZtyG71fjvXUHwOMzMN8x03tlanbn1lRMNw0ECiiV3ppJCQ7b7efsE5QOJodoJa7iy&#10;h/ms9zKl1LiLbPi8DYWKEPEpaShDaFJEn5dsyQ9cwxK9g2sthSjbAk1Llwi3NY6S5AMtVRIXSmr4&#10;u+T8tP23Gro9LidmvV+ZyQaPmf3L0C8yrV/73eILVOAuPMOP9q/RMBqO38dwvxOvAM5uAA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G4QksxQAAAN4AAAAPAAAAAAAAAAAAAAAA&#10;AJ8CAABkcnMvZG93bnJldi54bWxQSwUGAAAAAAQABAD3AAAAkQMAAAAA&#10;">
                        <v:imagedata r:id="rId48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1CA2" w14:textId="77777777" w:rsidR="0090201D" w:rsidRPr="00752CBB" w:rsidRDefault="0090201D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63C1B912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FD4DE" w14:textId="72963C43" w:rsidR="0090201D" w:rsidRDefault="0090201D" w:rsidP="0039465E">
            <w:pPr>
              <w:pStyle w:val="L3Templatetablenumberlist"/>
              <w:numPr>
                <w:ilvl w:val="0"/>
                <w:numId w:val="4"/>
              </w:numPr>
            </w:pPr>
            <w:r>
              <w:lastRenderedPageBreak/>
              <w:t>Place lenses gently into the basket without overlapping items.</w:t>
            </w:r>
          </w:p>
          <w:p w14:paraId="08E95CA2" w14:textId="77777777" w:rsidR="0090201D" w:rsidRDefault="0090201D" w:rsidP="0090201D">
            <w:pPr>
              <w:pStyle w:val="L3Templatetablenumberlist"/>
              <w:numPr>
                <w:ilvl w:val="1"/>
                <w:numId w:val="4"/>
              </w:numPr>
            </w:pPr>
            <w:r>
              <w:t>Fresnel lens must be placed into the basket with the groove side down.</w:t>
            </w:r>
          </w:p>
          <w:p w14:paraId="0B9C2930" w14:textId="77777777" w:rsidR="005752E0" w:rsidRDefault="005752E0" w:rsidP="0090201D">
            <w:pPr>
              <w:pStyle w:val="L3Templatetablenumberlist"/>
              <w:numPr>
                <w:ilvl w:val="1"/>
                <w:numId w:val="4"/>
              </w:numPr>
            </w:pPr>
            <w:r>
              <w:t>Do not allow items to touch perimeter of the basket.</w:t>
            </w:r>
          </w:p>
          <w:p w14:paraId="4DF76305" w14:textId="7F5306F9" w:rsidR="007338CC" w:rsidRDefault="007338CC" w:rsidP="0090201D">
            <w:pPr>
              <w:pStyle w:val="L3Templatetablenumberlist"/>
              <w:numPr>
                <w:ilvl w:val="1"/>
                <w:numId w:val="4"/>
              </w:numPr>
            </w:pPr>
            <w:r>
              <w:t>Do not stack the lenses.</w:t>
            </w:r>
          </w:p>
          <w:p w14:paraId="719DC832" w14:textId="00E4DA1A" w:rsidR="00A0525A" w:rsidRDefault="00A0525A" w:rsidP="0090201D">
            <w:pPr>
              <w:pStyle w:val="L3Templatetablenumberlist"/>
              <w:numPr>
                <w:ilvl w:val="1"/>
                <w:numId w:val="4"/>
              </w:numPr>
            </w:pPr>
            <w:r>
              <w:t>Place the basket aside, do not place the basket back into the Ultra-Sonic cleaner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628D7" w14:textId="1B23D9BA" w:rsidR="0090201D" w:rsidRPr="00752CBB" w:rsidRDefault="00FD37D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4964650C" wp14:editId="359A0A42">
                      <wp:extent cx="3272790" cy="2667000"/>
                      <wp:effectExtent l="0" t="0" r="3810" b="0"/>
                      <wp:docPr id="21507" name="Canvas 2150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21504" name="Picture 2150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1900" y="180000"/>
                                  <a:ext cx="3093720" cy="23164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3CA8D44F" id="Canvas 21507" o:spid="_x0000_s1026" editas="canvas" style="width:257.7pt;height:210pt;mso-position-horizontal-relative:char;mso-position-vertical-relative:line" coordsize="32727,2667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s1027" type="#_x0000_t75" style="position:absolute;width:32727;height:26670;visibility:visible;mso-wrap-style:square">
                        <v:fill o:detectmouseclick="t"/>
                        <v:path o:connecttype="none"/>
                      </v:shape>
                      <v:shape id="Picture 21504" o:spid="_x0000_s1028" type="#_x0000_t75" style="position:absolute;left:1419;top:1800;width:30937;height:2316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">
                        <v:imagedata r:id="rId50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9918D" w14:textId="6C9023C3" w:rsidR="0090201D" w:rsidRPr="00752CBB" w:rsidRDefault="0090201D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54F9F0C2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A8B40" w14:textId="54FA1C94" w:rsidR="0090201D" w:rsidRDefault="0090201D" w:rsidP="0090201D">
            <w:pPr>
              <w:pStyle w:val="L3Templatetablenumberlist"/>
              <w:numPr>
                <w:ilvl w:val="0"/>
                <w:numId w:val="4"/>
              </w:numPr>
            </w:pPr>
            <w:r>
              <w:t xml:space="preserve">Add water with cleaning </w:t>
            </w:r>
            <w:r w:rsidR="005752E0">
              <w:t xml:space="preserve">solution so it </w:t>
            </w:r>
            <w:r w:rsidR="00104E9B">
              <w:t xml:space="preserve">exceeds the “MIN” fill line and </w:t>
            </w:r>
            <w:r w:rsidR="00D72793">
              <w:t>is sufficient to cover</w:t>
            </w:r>
            <w:r w:rsidR="005752E0">
              <w:t xml:space="preserve"> all items</w:t>
            </w:r>
            <w:r w:rsidR="00104E9B">
              <w:t xml:space="preserve"> in the basket</w:t>
            </w:r>
            <w:r w:rsidR="005752E0">
              <w:t>.</w:t>
            </w:r>
          </w:p>
          <w:p w14:paraId="7845D8D9" w14:textId="36079D5E" w:rsidR="005752E0" w:rsidRDefault="005752E0" w:rsidP="002A0F93">
            <w:pPr>
              <w:pStyle w:val="L3Templatetablenumberlist"/>
              <w:numPr>
                <w:ilvl w:val="1"/>
                <w:numId w:val="4"/>
              </w:numPr>
            </w:pPr>
            <w:r>
              <w:t>Use a mild detergent such as dishwashing liquid</w:t>
            </w:r>
            <w:r w:rsidR="002A0F93">
              <w:t xml:space="preserve"> or </w:t>
            </w:r>
            <w:r w:rsidR="002A0F93" w:rsidRPr="002A0F93">
              <w:t>general-purpose ultrasonic cleaning solution</w:t>
            </w:r>
          </w:p>
          <w:p w14:paraId="54F9F0BF" w14:textId="23259153" w:rsidR="009344C8" w:rsidRPr="00752CBB" w:rsidRDefault="005752E0" w:rsidP="005752E0">
            <w:pPr>
              <w:pStyle w:val="L3Templatetablenumberlist"/>
              <w:numPr>
                <w:ilvl w:val="1"/>
                <w:numId w:val="4"/>
              </w:numPr>
            </w:pPr>
            <w:r>
              <w:t>The typical ratio is 16 ounces of water to 1 tablespoon of detergent</w:t>
            </w:r>
            <w:permStart w:id="753017942" w:edGrp="everyone" w:colFirst="2" w:colLast="2"/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C0" w14:textId="0CE15079" w:rsidR="00930D0C" w:rsidRPr="00752CBB" w:rsidRDefault="00FD37D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3AD8E73B" wp14:editId="37EFFAD3">
                      <wp:extent cx="3816928" cy="2226541"/>
                      <wp:effectExtent l="0" t="0" r="0" b="0"/>
                      <wp:docPr id="31" name="Canvas 3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48" name="Picture 4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6180" y="103800"/>
                                  <a:ext cx="3550920" cy="1950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6BD08B6D" id="Canvas 31" o:spid="_x0000_s1026" editas="canvas" style="width:300.55pt;height:175.3pt;mso-position-horizontal-relative:char;mso-position-vertical-relative:line" coordsize="38163,222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">
                      <v:shape id="_x0000_s1027" type="#_x0000_t75" style="position:absolute;width:38163;height:22263;visibility:visible;mso-wrap-style:square">
                        <v:fill o:detectmouseclick="t"/>
                        <v:path o:connecttype="none"/>
                      </v:shape>
                      <v:shape id="Picture 48" o:spid="_x0000_s1028" type="#_x0000_t75" style="position:absolute;left:961;top:1038;width:35510;height:195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16kojCAAAA2wAAAA8AAABkcnMvZG93bnJldi54bWxET89rwjAUvgv7H8ITvGmiiI7OtLiJ4nYQ&#10;7DZ2fWve2rLmpTSxdv/9chA8fny/N9lgG9FT52vHGuYzBYK4cKbmUsPH+376CMIHZIONY9LwRx6y&#10;9GG0wcS4K5+pz0MpYgj7BDVUIbSJlL6oyKKfuZY4cj+usxgi7EppOrzGcNvIhVIrabHm2FBhSy8V&#10;Fb/5xWqg56+6f1uq19XudJjbz9N3uVNrrSfjYfsEItAQ7uKb+2g0LOPY+CX+AJn+A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C9epKIwgAAANsAAAAPAAAAAAAAAAAAAAAAAJ8C&#10;AABkcnMvZG93bnJldi54bWxQSwUGAAAAAAQABAD3AAAAjgMAAAAA&#10;">
                        <v:imagedata r:id="rId52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C1" w14:textId="77777777" w:rsidR="00930D0C" w:rsidRPr="00752CBB" w:rsidRDefault="00930D0C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54F9F0C6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04C3C" w14:textId="69A68393" w:rsidR="00930D0C" w:rsidRDefault="009344C8" w:rsidP="0039465E">
            <w:pPr>
              <w:pStyle w:val="L3Templatetablenumberlist"/>
              <w:numPr>
                <w:ilvl w:val="0"/>
                <w:numId w:val="4"/>
              </w:numPr>
            </w:pPr>
            <w:permStart w:id="1255149180" w:edGrp="everyone" w:colFirst="2" w:colLast="2"/>
            <w:permEnd w:id="753017942"/>
            <w:r>
              <w:lastRenderedPageBreak/>
              <w:t xml:space="preserve">Plug the power cord into </w:t>
            </w:r>
            <w:r w:rsidR="00F63326">
              <w:t>side of unit</w:t>
            </w:r>
            <w:r>
              <w:t xml:space="preserve"> and into wall.</w:t>
            </w:r>
          </w:p>
          <w:p w14:paraId="54F9F0C3" w14:textId="7ACD4599" w:rsidR="009344C8" w:rsidRPr="00752CBB" w:rsidRDefault="009344C8" w:rsidP="009344C8">
            <w:pPr>
              <w:pStyle w:val="L3Templatetablenumberlist"/>
              <w:numPr>
                <w:ilvl w:val="1"/>
                <w:numId w:val="4"/>
              </w:numPr>
            </w:pPr>
            <w:r>
              <w:t>Cleaning Cycle will appear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C4" w14:textId="22BCFE1C" w:rsidR="00930D0C" w:rsidRPr="00752CBB" w:rsidRDefault="00930D0C" w:rsidP="0039465E">
            <w:pPr>
              <w:pStyle w:val="L6Templatetableimages"/>
            </w:pP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C5" w14:textId="77777777" w:rsidR="00930D0C" w:rsidRPr="00752CBB" w:rsidRDefault="00930D0C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54F9F0CA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660092" w14:textId="77777777" w:rsidR="00930D0C" w:rsidRDefault="009344C8" w:rsidP="00294F41">
            <w:pPr>
              <w:pStyle w:val="L3Templatetablenumberlist"/>
              <w:numPr>
                <w:ilvl w:val="0"/>
                <w:numId w:val="4"/>
              </w:numPr>
            </w:pPr>
            <w:permStart w:id="606756884" w:edGrp="everyone" w:colFirst="2" w:colLast="2"/>
            <w:permEnd w:id="1255149180"/>
            <w:r>
              <w:t xml:space="preserve">Press the “Set” button to display the cleaning cycle. </w:t>
            </w:r>
          </w:p>
          <w:p w14:paraId="55B407C2" w14:textId="769A8673" w:rsidR="002F7A6C" w:rsidRDefault="002F7A6C" w:rsidP="002F7A6C">
            <w:pPr>
              <w:pStyle w:val="L3Templatetablenumberlist"/>
              <w:numPr>
                <w:ilvl w:val="1"/>
                <w:numId w:val="4"/>
              </w:numPr>
            </w:pPr>
            <w:r>
              <w:t>Repeat pressing the set button until the desired cleaning time is displayed.</w:t>
            </w:r>
          </w:p>
          <w:p w14:paraId="54F9F0C7" w14:textId="3921833A" w:rsidR="002F7A6C" w:rsidRPr="00752CBB" w:rsidRDefault="002F7A6C" w:rsidP="002F7A6C">
            <w:pPr>
              <w:pStyle w:val="L3Templatetablenumberlist"/>
              <w:numPr>
                <w:ilvl w:val="1"/>
                <w:numId w:val="4"/>
              </w:numPr>
            </w:pPr>
            <w:r>
              <w:t>The recommended cleaning time is 3 minutes (180 seconds)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C8" w14:textId="012C552F" w:rsidR="00930D0C" w:rsidRPr="00752CBB" w:rsidRDefault="00FD37D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1CCC97AF" wp14:editId="2BBF7E9D">
                      <wp:extent cx="3110347" cy="2222500"/>
                      <wp:effectExtent l="0" t="0" r="0" b="6350"/>
                      <wp:docPr id="21517" name="Canvas 2151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49" name="Picture 4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05411" cy="2222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644D4E8A" id="Canvas 21517" o:spid="_x0000_s1026" editas="canvas" style="width:244.9pt;height:175pt;mso-position-horizontal-relative:char;mso-position-vertical-relative:line" coordsize="31102,222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">
                      <v:shape id="_x0000_s1027" type="#_x0000_t75" style="position:absolute;width:31102;height:22225;visibility:visible;mso-wrap-style:square">
                        <v:fill o:detectmouseclick="t"/>
                        <v:path o:connecttype="none"/>
                      </v:shape>
                      <v:shape id="Picture 49" o:spid="_x0000_s1028" type="#_x0000_t75" style="position:absolute;width:31054;height:222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lE6IPDAAAA2wAAAA8AAABkcnMvZG93bnJldi54bWxEj0+LwjAUxO+C3yE8wYtoqoi4taksgujJ&#10;ZVXY66N5/aPNS7eJWr+9WVjwOMzMb5hk3Zla3Kl1lWUF00kEgjizuuJCwfm0HS9BOI+ssbZMCp7k&#10;YJ32ewnG2j74m+5HX4gAYRejgtL7JpbSZSUZdBPbEAcvt61BH2RbSN3iI8BNLWdRtJAGKw4LJTa0&#10;KSm7Hm9GwRf9Xprz7Tmb6s6PqnyH+eFnodRw0H2uQHjq/Dv8395rBfMP+PsSfoBMX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OUTog8MAAADbAAAADwAAAAAAAAAAAAAAAACf&#10;AgAAZHJzL2Rvd25yZXYueG1sUEsFBgAAAAAEAAQA9wAAAI8DAAAAAA==&#10;">
                        <v:imagedata r:id="rId54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C9" w14:textId="77777777" w:rsidR="00930D0C" w:rsidRPr="00752CBB" w:rsidRDefault="00930D0C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permEnd w:id="606756884"/>
      <w:tr w:rsidR="00184097" w:rsidRPr="00752CBB" w14:paraId="7894250D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EA58" w14:textId="0B57066B" w:rsidR="009344C8" w:rsidRDefault="009344C8" w:rsidP="0039465E">
            <w:pPr>
              <w:pStyle w:val="L3Templatetablenumberlist"/>
              <w:numPr>
                <w:ilvl w:val="0"/>
                <w:numId w:val="4"/>
              </w:numPr>
            </w:pPr>
            <w:r>
              <w:t xml:space="preserve">Press the TC button </w:t>
            </w:r>
            <w:r w:rsidR="002D724F">
              <w:t>until</w:t>
            </w:r>
            <w:r>
              <w:t xml:space="preserve"> the </w:t>
            </w:r>
            <w:r w:rsidR="002D724F">
              <w:t xml:space="preserve">red heat light </w:t>
            </w:r>
            <w:r>
              <w:t xml:space="preserve">turns </w:t>
            </w:r>
            <w:proofErr w:type="gramStart"/>
            <w:r>
              <w:t>on .</w:t>
            </w:r>
            <w:proofErr w:type="gramEnd"/>
          </w:p>
          <w:p w14:paraId="34128714" w14:textId="6DAEEB44" w:rsidR="00F63326" w:rsidRDefault="00F63326" w:rsidP="002D724F">
            <w:pPr>
              <w:pStyle w:val="L3Templatetablenumberlist"/>
              <w:numPr>
                <w:ilvl w:val="0"/>
                <w:numId w:val="0"/>
              </w:numPr>
              <w:ind w:left="288"/>
            </w:pPr>
            <w:r>
              <w:t>NOTE: Do not turn on without water in tank.</w:t>
            </w:r>
          </w:p>
          <w:p w14:paraId="3B879590" w14:textId="1359E8CE" w:rsidR="002D724F" w:rsidRDefault="002D724F" w:rsidP="002D724F">
            <w:pPr>
              <w:pStyle w:val="L3Templatetablenumberlist"/>
              <w:numPr>
                <w:ilvl w:val="0"/>
                <w:numId w:val="0"/>
              </w:numPr>
              <w:ind w:left="288"/>
            </w:pPr>
            <w:r>
              <w:t>The recommended temperature is 65 degrees C (150 degrees F).</w:t>
            </w:r>
          </w:p>
          <w:p w14:paraId="5E28BAD0" w14:textId="57FDB7F8" w:rsidR="008B68ED" w:rsidRPr="00752CBB" w:rsidRDefault="009344C8" w:rsidP="002D724F">
            <w:pPr>
              <w:pStyle w:val="L3Templatetablenumberlist"/>
              <w:numPr>
                <w:ilvl w:val="1"/>
                <w:numId w:val="4"/>
              </w:numPr>
            </w:pPr>
            <w:r>
              <w:t xml:space="preserve">Water will heat to 65 degrees C (150 degrees F) in approximately 20 to 30 minutes. 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3ADCE" w14:textId="5A5FBA42" w:rsidR="009344C8" w:rsidRPr="00752CBB" w:rsidRDefault="0018409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25794E18" wp14:editId="5EEB1F44">
                      <wp:extent cx="3110347" cy="2222500"/>
                      <wp:effectExtent l="0" t="0" r="0" b="6350"/>
                      <wp:docPr id="21533" name="Canvas 2153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50" name="Picture 5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105411" cy="22225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2FDE473F" id="Canvas 21533" o:spid="_x0000_s1026" editas="canvas" style="width:244.9pt;height:175pt;mso-position-horizontal-relative:char;mso-position-vertical-relative:line" coordsize="31102,2222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">
                      <v:shape id="_x0000_s1027" type="#_x0000_t75" style="position:absolute;width:31102;height:22225;visibility:visible;mso-wrap-style:square">
                        <v:fill o:detectmouseclick="t"/>
                        <v:path o:connecttype="none"/>
                      </v:shape>
                      <v:shape id="Picture 50" o:spid="_x0000_s1028" type="#_x0000_t75" style="position:absolute;width:31054;height:2222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">
                        <v:imagedata r:id="rId54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F956C" w14:textId="77777777" w:rsidR="009344C8" w:rsidRPr="00752CBB" w:rsidRDefault="009344C8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080C5107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C2120" w14:textId="77A50E4A" w:rsidR="009344C8" w:rsidRPr="00752CBB" w:rsidRDefault="002D724F" w:rsidP="002D724F">
            <w:pPr>
              <w:pStyle w:val="L3Templatetablenumberlist"/>
              <w:numPr>
                <w:ilvl w:val="0"/>
                <w:numId w:val="4"/>
              </w:numPr>
            </w:pPr>
            <w:r>
              <w:lastRenderedPageBreak/>
              <w:t>After the water has reached the recommended temperature, p</w:t>
            </w:r>
            <w:r w:rsidR="008B68ED">
              <w:t xml:space="preserve">lace </w:t>
            </w:r>
            <w:r>
              <w:t xml:space="preserve">the </w:t>
            </w:r>
            <w:r w:rsidR="008B68ED">
              <w:t xml:space="preserve">basket with </w:t>
            </w:r>
            <w:r>
              <w:t xml:space="preserve">the lenses </w:t>
            </w:r>
            <w:r w:rsidR="008B68ED">
              <w:t>into tank. Shake s</w:t>
            </w:r>
            <w:r w:rsidR="003443AC">
              <w:t>lightly to dislodge air bubbles and ensure lenses are sitting flat on the bottom of basket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F7F06" w14:textId="76A4868B" w:rsidR="009344C8" w:rsidRPr="00752CBB" w:rsidRDefault="0018409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20CA748A" wp14:editId="3C1A5530">
                      <wp:extent cx="2950845" cy="2064327"/>
                      <wp:effectExtent l="0" t="0" r="0" b="0"/>
                      <wp:docPr id="32" name="Canvas 3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51" name="Picture 51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5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2840" y="88560"/>
                                  <a:ext cx="2804160" cy="19507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4F5FB025" id="Canvas 32" o:spid="_x0000_s1026" editas="canvas" style="width:232.35pt;height:162.55pt;mso-position-horizontal-relative:char;mso-position-vertical-relative:line" coordsize="29508,2063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">
                      <v:shape id="_x0000_s1027" type="#_x0000_t75" style="position:absolute;width:29508;height:20637;visibility:visible;mso-wrap-style:square">
                        <v:fill o:detectmouseclick="t"/>
                        <v:path o:connecttype="none"/>
                      </v:shape>
                      <v:shape id="Picture 51" o:spid="_x0000_s1028" type="#_x0000_t75" style="position:absolute;left:428;top:885;width:28042;height:1950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Lv2NiPDAAAA2wAAAA8AAABkcnMvZG93bnJldi54bWxEj09rwkAUxO+C32F5Qm+6SalRomsQSyH0&#10;ZP0DHh/ZZxLMvg3ZrYnf3i0IPQ4z8xtmnQ2mEXfqXG1ZQTyLQBAXVtdcKjgdv6ZLEM4ja2wsk4IH&#10;Ocg249EaU217/qH7wZciQNilqKDyvk2ldEVFBt3MtsTBu9rOoA+yK6XusA9w08j3KEqkwZrDQoUt&#10;7Soqbodfo+CTm/J7T4k7D1hftvniI1nMrVJvk2G7AuFp8P/hVzvXCuYx/H0JP0Bung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/Y2I8MAAADbAAAADwAAAAAAAAAAAAAAAACf&#10;AgAAZHJzL2Rvd25yZXYueG1sUEsFBgAAAAAEAAQA9wAAAI8DAAAAAA==&#10;">
                        <v:imagedata r:id="rId56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18DE13" w14:textId="77777777" w:rsidR="009344C8" w:rsidRPr="00752CBB" w:rsidRDefault="009344C8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6C0783E9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268CCF" w14:textId="651AD19D" w:rsidR="009344C8" w:rsidRPr="00752CBB" w:rsidRDefault="008B68ED" w:rsidP="0039465E">
            <w:pPr>
              <w:pStyle w:val="L3Templatetablenumberlist"/>
              <w:numPr>
                <w:ilvl w:val="0"/>
                <w:numId w:val="4"/>
              </w:numPr>
            </w:pPr>
            <w:r>
              <w:t>Replace cover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4B98A" w14:textId="18210CBF" w:rsidR="009344C8" w:rsidRPr="00752CBB" w:rsidRDefault="000B1293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46F2C39E" wp14:editId="76E2B18D">
                      <wp:extent cx="3456305" cy="1669472"/>
                      <wp:effectExtent l="0" t="0" r="0" b="0"/>
                      <wp:docPr id="45" name="Canvas 4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52" name="Picture 52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58080"/>
                                  <a:ext cx="3261360" cy="1562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3B630A58" id="Canvas 45" o:spid="_x0000_s1026" editas="canvas" style="width:272.15pt;height:131.45pt;mso-position-horizontal-relative:char;mso-position-vertical-relative:line" coordsize="34563,1669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">
                      <v:shape id="_x0000_s1027" type="#_x0000_t75" style="position:absolute;width:34563;height:16694;visibility:visible;mso-wrap-style:square">
                        <v:fill o:detectmouseclick="t"/>
                        <v:path o:connecttype="none"/>
                      </v:shape>
                      <v:shape id="Picture 52" o:spid="_x0000_s1028" type="#_x0000_t75" style="position:absolute;top:580;width:32613;height:156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DW3TjDAAAA2wAAAA8AAABkcnMvZG93bnJldi54bWxEj91qwkAUhO+FvsNyCt5I3SRgsdFViiB6&#10;J/48wCF7TILZs9vsxsQ+fVcQejnMzDfMcj2YRtyp9bVlBek0AUFcWF1zqeBy3n7MQfiArLGxTAoe&#10;5GG9ehstMde25yPdT6EUEcI+RwVVCC6X0hcVGfRT64ijd7WtwRBlW0rdYh/hppFZknxKgzXHhQod&#10;bSoqbqfOKNjO9q7/8dffkGa7yRdlnTuknVLj9+F7ASLQEP7Dr/ZeK5hl8PwSf4Bc/Q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UNbdOMMAAADbAAAADwAAAAAAAAAAAAAAAACf&#10;AgAAZHJzL2Rvd25yZXYueG1sUEsFBgAAAAAEAAQA9wAAAI8DAAAAAA==&#10;">
                        <v:imagedata r:id="rId58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EC2E3" w14:textId="77777777" w:rsidR="009344C8" w:rsidRPr="00752CBB" w:rsidRDefault="009344C8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126601C3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A6495" w14:textId="7FFB3F5C" w:rsidR="008B68ED" w:rsidRDefault="008B68ED" w:rsidP="0039465E">
            <w:pPr>
              <w:pStyle w:val="L3Templatetablenumberlist"/>
              <w:numPr>
                <w:ilvl w:val="0"/>
                <w:numId w:val="4"/>
              </w:numPr>
            </w:pPr>
            <w:r>
              <w:lastRenderedPageBreak/>
              <w:t xml:space="preserve">Press the “On” button to start </w:t>
            </w:r>
            <w:r w:rsidR="002F7A6C">
              <w:t xml:space="preserve">the </w:t>
            </w:r>
            <w:r>
              <w:t>cleaning</w:t>
            </w:r>
            <w:r w:rsidR="002F7A6C">
              <w:t xml:space="preserve"> cycle</w:t>
            </w:r>
            <w:r>
              <w:t xml:space="preserve">. The unit will make a buzz noise as it is cleaning. </w:t>
            </w:r>
          </w:p>
          <w:p w14:paraId="3D7D6ABA" w14:textId="1B4C6885" w:rsidR="00A41B0F" w:rsidRPr="00752CBB" w:rsidRDefault="002F7A6C" w:rsidP="002F7A6C">
            <w:pPr>
              <w:pStyle w:val="L3Templatetablenumberlist"/>
              <w:numPr>
                <w:ilvl w:val="1"/>
                <w:numId w:val="4"/>
              </w:numPr>
            </w:pPr>
            <w:r>
              <w:t>The t</w:t>
            </w:r>
            <w:r w:rsidR="00A41B0F">
              <w:t>imer will count backwards to show time left for cycle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444B4" w14:textId="3AFEAF9F" w:rsidR="008B68ED" w:rsidRPr="00752CBB" w:rsidRDefault="0018409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57A4337D" wp14:editId="7B6BEF0A">
                      <wp:extent cx="3151911" cy="2303145"/>
                      <wp:effectExtent l="0" t="0" r="0" b="1905"/>
                      <wp:docPr id="21528" name="Canvas 2152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53" name="Picture 53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2545" y="58080"/>
                                  <a:ext cx="3108960" cy="22174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1C4261B4" id="Canvas 21528" o:spid="_x0000_s1026" editas="canvas" style="width:248.2pt;height:181.35pt;mso-position-horizontal-relative:char;mso-position-vertical-relative:line" coordsize="31515,230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">
                      <v:shape id="_x0000_s1027" type="#_x0000_t75" style="position:absolute;width:31515;height:23031;visibility:visible;mso-wrap-style:square">
                        <v:fill o:detectmouseclick="t"/>
                        <v:path o:connecttype="none"/>
                      </v:shape>
                      <v:shape id="Picture 53" o:spid="_x0000_s1028" type="#_x0000_t75" style="position:absolute;left:425;top:580;width:31090;height:2217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P5XZHEAAAA2wAAAA8AAABkcnMvZG93bnJldi54bWxEj0uLwkAQhO/C/oehhb3pRBcfZB1lERUX&#10;EfFx2VuTaZNgpidkxiT+e2dB8FhU1VfUbNGaQtRUudyygkE/AkGcWJ1zquByXvemIJxH1lhYJgUP&#10;crCYf3RmGGvb8JHqk09FgLCLUUHmfRlL6ZKMDLq+LYmDd7WVQR9klUpdYRPgppDDKBpLgzmHhQxL&#10;WmaU3E53o+DP7Xk3GW7N3RWbq17Xq9/mcFPqs9v+fIPw1Pp3+NXeagWjL/j/En6AnD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BP5XZHEAAAA2wAAAA8AAAAAAAAAAAAAAAAA&#10;nwIAAGRycy9kb3ducmV2LnhtbFBLBQYAAAAABAAEAPcAAACQAwAAAAA=&#10;">
                        <v:imagedata r:id="rId60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C6CC7" w14:textId="77777777" w:rsidR="008B68ED" w:rsidRPr="00752CBB" w:rsidRDefault="008B68ED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495888DB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E45DE" w14:textId="516F2925" w:rsidR="008B68ED" w:rsidRPr="00752CBB" w:rsidRDefault="00A41B0F" w:rsidP="0039465E">
            <w:pPr>
              <w:pStyle w:val="L3Templatetablenumberlist"/>
              <w:numPr>
                <w:ilvl w:val="0"/>
                <w:numId w:val="4"/>
              </w:numPr>
            </w:pPr>
            <w:r>
              <w:t>Pressing the “Off” button during the cleaning will pause the cleaning process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B400C" w14:textId="1F1660CE" w:rsidR="008B68ED" w:rsidRPr="00752CBB" w:rsidRDefault="00801CA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388C8857" wp14:editId="33B350C7">
                      <wp:extent cx="3151911" cy="2303145"/>
                      <wp:effectExtent l="0" t="0" r="0" b="1905"/>
                      <wp:docPr id="35" name="Canvas 3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54" name="Picture 5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42545" y="65700"/>
                                  <a:ext cx="3108960" cy="22174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790D7C0D" id="Canvas 35" o:spid="_x0000_s1026" editas="canvas" style="width:248.2pt;height:181.35pt;mso-position-horizontal-relative:char;mso-position-vertical-relative:line" coordsize="31515,2303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">
                      <v:shape id="_x0000_s1027" type="#_x0000_t75" style="position:absolute;width:31515;height:23031;visibility:visible;mso-wrap-style:square">
                        <v:fill o:detectmouseclick="t"/>
                        <v:path o:connecttype="none"/>
                      </v:shape>
                      <v:shape id="Picture 54" o:spid="_x0000_s1028" type="#_x0000_t75" style="position:absolute;left:425;top:657;width:31090;height:2217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wQxeXEAAAA2wAAAA8AAABkcnMvZG93bnJldi54bWxEj0uLwkAQhO/C/oehhb3pRFkfZB1lERUX&#10;EfFx2VuTaZNgpidkxiT+e2dB8FhU1VfUbNGaQtRUudyygkE/AkGcWJ1zquByXvemIJxH1lhYJgUP&#10;crCYf3RmGGvb8JHqk09FgLCLUUHmfRlL6ZKMDLq+LYmDd7WVQR9klUpdYRPgppDDKBpLgzmHhQxL&#10;WmaU3E53o+DP7Xk3GW7N3RWbq17Xq9/mcFPqs9v+fIPw1Pp3+NXeagWjL/j/En6AnD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JwQxeXEAAAA2wAAAA8AAAAAAAAAAAAAAAAA&#10;nwIAAGRycy9kb3ducmV2LnhtbFBLBQYAAAAABAAEAPcAAACQAwAAAAA=&#10;">
                        <v:imagedata r:id="rId60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4E381" w14:textId="77777777" w:rsidR="008B68ED" w:rsidRPr="00752CBB" w:rsidRDefault="008B68ED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704E992F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63D28" w14:textId="77777777" w:rsidR="00A41B0F" w:rsidRDefault="002F7A6C" w:rsidP="002F7A6C">
            <w:pPr>
              <w:pStyle w:val="L3Templatetablenumberlist"/>
              <w:numPr>
                <w:ilvl w:val="0"/>
                <w:numId w:val="4"/>
              </w:numPr>
            </w:pPr>
            <w:r>
              <w:lastRenderedPageBreak/>
              <w:t>When cleaning cycle is finished, c</w:t>
            </w:r>
            <w:r w:rsidR="00B27225">
              <w:t>arefully remove basket (remember that it is hot) and place on a towel.</w:t>
            </w:r>
          </w:p>
          <w:p w14:paraId="38C03ED9" w14:textId="7CC5E564" w:rsidR="002F7A6C" w:rsidRDefault="002F7A6C" w:rsidP="002F7A6C">
            <w:pPr>
              <w:pStyle w:val="L3Templatetablenumberlist"/>
              <w:numPr>
                <w:ilvl w:val="1"/>
                <w:numId w:val="4"/>
              </w:numPr>
            </w:pPr>
            <w:r>
              <w:t>NOTE: The heater does NOT turn off when timer goes off. Be sure NOT to leave lenses in</w:t>
            </w:r>
            <w:r w:rsidR="009157AE">
              <w:t xml:space="preserve"> the Ultra-Sonic cleaner.</w:t>
            </w:r>
          </w:p>
          <w:p w14:paraId="54259862" w14:textId="4237DA8E" w:rsidR="003B6575" w:rsidRPr="00752CBB" w:rsidRDefault="003B6575" w:rsidP="002F7A6C">
            <w:pPr>
              <w:pStyle w:val="L3Templatetablenumberlist"/>
              <w:numPr>
                <w:ilvl w:val="1"/>
                <w:numId w:val="4"/>
              </w:numPr>
            </w:pPr>
            <w:r>
              <w:t>If the lenses are still dirty, place the basket back in the Ultra-Sonic cleaner for an additional cleaning cycle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3DA64" w14:textId="214EDE05" w:rsidR="00A41B0F" w:rsidRPr="00752CBB" w:rsidRDefault="0018409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69A835D6" wp14:editId="7DB4BA0B">
                      <wp:extent cx="3359150" cy="2549236"/>
                      <wp:effectExtent l="0" t="0" r="0" b="3810"/>
                      <wp:docPr id="21534" name="Canvas 2153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55" name="Picture 55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76200"/>
                                  <a:ext cx="3359150" cy="24603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7A791273" id="Canvas 21534" o:spid="_x0000_s1026" editas="canvas" style="width:264.5pt;height:200.75pt;mso-position-horizontal-relative:char;mso-position-vertical-relative:line" coordsize="33591,2548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">
                      <v:shape id="_x0000_s1027" type="#_x0000_t75" style="position:absolute;width:33591;height:25488;visibility:visible;mso-wrap-style:square">
                        <v:fill o:detectmouseclick="t"/>
                        <v:path o:connecttype="none"/>
                      </v:shape>
                      <v:shape id="Picture 55" o:spid="_x0000_s1028" type="#_x0000_t75" style="position:absolute;top:762;width:33591;height:246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li0+3BAAAA2wAAAA8AAABkcnMvZG93bnJldi54bWxEj0GLwjAUhO8L/ofwhL2tqcWKVqPIgiB4&#10;UoPnR/Nsq81LabLa9debhQWPw8x8wyzXvW3EnTpfO1YwHiUgiAtnai4V6NP2awbCB2SDjWNS8Ese&#10;1qvBxxJz4x58oPsxlCJC2OeooAqhzaX0RUUW/ci1xNG7uM5iiLIrpenwEeG2kWmSTKXFmuNChS19&#10;V1Tcjj9Wwb7UT91fxucJap2l14md4jxV6nPYbxYgAvXhHf5v74yCLIO/L/EHyNUL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Ali0+3BAAAA2wAAAA8AAAAAAAAAAAAAAAAAnwIA&#10;AGRycy9kb3ducmV2LnhtbFBLBQYAAAAABAAEAPcAAACNAwAAAAA=&#10;">
                        <v:imagedata r:id="rId62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E12A8" w14:textId="77777777" w:rsidR="00A41B0F" w:rsidRPr="00752CBB" w:rsidRDefault="00A41B0F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7DCC1866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E6B13" w14:textId="069790FA" w:rsidR="003443AC" w:rsidRDefault="003443AC" w:rsidP="0039465E">
            <w:pPr>
              <w:pStyle w:val="L3Templatetablenumberlist"/>
              <w:numPr>
                <w:ilvl w:val="0"/>
                <w:numId w:val="4"/>
              </w:numPr>
            </w:pPr>
            <w:r>
              <w:t>Rinse lenses in clean water.</w:t>
            </w:r>
            <w:r w:rsidR="00F63326">
              <w:t xml:space="preserve"> A bucket may be used to dunk basket into for rinsing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E7AE3" w14:textId="77777777" w:rsidR="003443AC" w:rsidRPr="00752CBB" w:rsidRDefault="003443AC" w:rsidP="0039465E">
            <w:pPr>
              <w:pStyle w:val="L6Templatetableimages"/>
            </w:pP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D3F23" w14:textId="77777777" w:rsidR="003443AC" w:rsidRPr="00752CBB" w:rsidRDefault="003443AC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2CF6DA31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9B025" w14:textId="53F3AB0E" w:rsidR="00937EC0" w:rsidRDefault="003443AC" w:rsidP="00E73702">
            <w:pPr>
              <w:pStyle w:val="L3Templatetablenumberlist"/>
              <w:numPr>
                <w:ilvl w:val="0"/>
                <w:numId w:val="4"/>
              </w:numPr>
            </w:pPr>
            <w:r>
              <w:lastRenderedPageBreak/>
              <w:t>P</w:t>
            </w:r>
            <w:r w:rsidR="00937EC0">
              <w:t>lace</w:t>
            </w:r>
            <w:r w:rsidR="00184097">
              <w:t xml:space="preserve"> clean parts</w:t>
            </w:r>
            <w:r w:rsidR="00937EC0">
              <w:t xml:space="preserve"> on towel. Allow to dry completely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73E21" w14:textId="2BDFC29D" w:rsidR="00B27225" w:rsidRPr="00752CBB" w:rsidRDefault="00184097" w:rsidP="0039465E">
            <w:pPr>
              <w:pStyle w:val="L6Templatetableimages"/>
            </w:pPr>
            <w:r>
              <w:rPr>
                <w:noProof/>
              </w:rPr>
              <mc:AlternateContent>
                <mc:Choice Requires="wpc">
                  <w:drawing>
                    <wp:inline distT="0" distB="0" distL="0" distR="0" wp14:anchorId="4239BCAE" wp14:editId="1D3E8265">
                      <wp:extent cx="2382982" cy="2145665"/>
                      <wp:effectExtent l="0" t="0" r="0" b="0"/>
                      <wp:docPr id="21526" name="Canvas 2152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Canvas">
                          <wpc:wpc>
                            <wpc:bg/>
                            <wpc:whole/>
                            <pic:pic xmlns:pic="http://schemas.openxmlformats.org/drawingml/2006/picture">
                              <pic:nvPicPr>
                                <pic:cNvPr id="56" name="Picture 5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5220" y="73320"/>
                                  <a:ext cx="2247900" cy="1981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c:wpc>
                        </a:graphicData>
                      </a:graphic>
                    </wp:inline>
                  </w:drawing>
                </mc:Choice>
                <mc:Fallback>
                  <w:pict>
                    <v:group w14:anchorId="41D5A3BF" id="Canvas 21526" o:spid="_x0000_s1026" editas="canvas" style="width:187.65pt;height:168.95pt;mso-position-horizontal-relative:char;mso-position-vertical-relative:line" coordsize="23825,214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">
                      <v:shape id="_x0000_s1027" type="#_x0000_t75" style="position:absolute;width:23825;height:21456;visibility:visible;mso-wrap-style:square">
                        <v:fill o:detectmouseclick="t"/>
                        <v:path o:connecttype="none"/>
                      </v:shape>
                      <v:shape id="Picture 56" o:spid="_x0000_s1028" type="#_x0000_t75" style="position:absolute;left:352;top:733;width:22479;height:198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96+K3DAAAA2wAAAA8AAABkcnMvZG93bnJldi54bWxEj9FqwkAURN8L/sNyhb7VjYpBoqvEgNiH&#10;UqjmAy7ZaxLM3g27G0379V2h0MdhZs4w2/1oOnEn51vLCuazBARxZXXLtYLycnxbg/ABWWNnmRR8&#10;k4f9bvKyxUzbB3/R/RxqESHsM1TQhNBnUvqqIYN+Znvi6F2tMxiidLXUDh8Rbjq5SJJUGmw5LjTY&#10;U9FQdTsPRoEd0mI4mU/+WbpDWdq8Kov8Q6nX6ZhvQAQaw3/4r/2uFaxSeH6JP0Dufg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33r4rcMAAADbAAAADwAAAAAAAAAAAAAAAACf&#10;AgAAZHJzL2Rvd25yZXYueG1sUEsFBgAAAAAEAAQA9wAAAI8DAAAAAA==&#10;">
                        <v:imagedata r:id="rId64" o:title="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744CB" w14:textId="77777777" w:rsidR="00B27225" w:rsidRPr="00752CBB" w:rsidRDefault="00B27225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14C0E852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91589" w14:textId="4191730A" w:rsidR="00672F5A" w:rsidRDefault="00184097" w:rsidP="00184097">
            <w:pPr>
              <w:pStyle w:val="L3Templatetablenumberlist"/>
              <w:numPr>
                <w:ilvl w:val="0"/>
                <w:numId w:val="4"/>
              </w:numPr>
            </w:pPr>
            <w:r>
              <w:t>Empty water from machine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BF2E0" w14:textId="77777777" w:rsidR="00672F5A" w:rsidRPr="00752CBB" w:rsidRDefault="00672F5A" w:rsidP="0039465E">
            <w:pPr>
              <w:pStyle w:val="L6Templatetableimages"/>
            </w:pP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14781" w14:textId="77777777" w:rsidR="00672F5A" w:rsidRPr="00752CBB" w:rsidRDefault="00672F5A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  <w:tr w:rsidR="00184097" w:rsidRPr="00752CBB" w14:paraId="7B25D345" w14:textId="77777777" w:rsidTr="002F7A6C">
        <w:tc>
          <w:tcPr>
            <w:tcW w:w="4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386FE" w14:textId="56F2AD3D" w:rsidR="00672F5A" w:rsidRDefault="00672F5A" w:rsidP="0039465E">
            <w:pPr>
              <w:pStyle w:val="L3Templatetablenumberlist"/>
              <w:numPr>
                <w:ilvl w:val="0"/>
                <w:numId w:val="4"/>
              </w:numPr>
            </w:pPr>
            <w:r>
              <w:t>Unplug power cord from wall.</w:t>
            </w:r>
          </w:p>
        </w:tc>
        <w:tc>
          <w:tcPr>
            <w:tcW w:w="6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7F03" w14:textId="77777777" w:rsidR="00672F5A" w:rsidRPr="00752CBB" w:rsidRDefault="00672F5A" w:rsidP="0039465E">
            <w:pPr>
              <w:pStyle w:val="L6Templatetableimages"/>
            </w:pPr>
          </w:p>
        </w:tc>
        <w:tc>
          <w:tcPr>
            <w:tcW w:w="3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B6D88" w14:textId="77777777" w:rsidR="00672F5A" w:rsidRPr="00752CBB" w:rsidRDefault="00672F5A" w:rsidP="0039465E">
            <w:pPr>
              <w:tabs>
                <w:tab w:val="left" w:pos="720"/>
              </w:tabs>
              <w:ind w:left="0" w:firstLine="0"/>
              <w:rPr>
                <w:rFonts w:ascii="Times New Roman" w:hAnsi="Times New Roman"/>
              </w:rPr>
            </w:pPr>
          </w:p>
        </w:tc>
      </w:tr>
    </w:tbl>
    <w:p w14:paraId="54F9F0F5" w14:textId="3D230BA2" w:rsidR="009E61CA" w:rsidRPr="00752CBB" w:rsidRDefault="009E61CA" w:rsidP="009E61CA">
      <w:pPr>
        <w:pStyle w:val="L2Template"/>
        <w:rPr>
          <w:rFonts w:ascii="Times New Roman" w:hAnsi="Times New Roman" w:cs="Times New Roman"/>
        </w:rPr>
      </w:pPr>
      <w:r w:rsidRPr="00752CBB">
        <w:rPr>
          <w:rFonts w:ascii="Times New Roman" w:hAnsi="Times New Roman" w:cs="Times New Roman"/>
        </w:rPr>
        <w:t>Upon completion of tasks, perform the following steps: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263"/>
        <w:gridCol w:w="4669"/>
        <w:gridCol w:w="3990"/>
      </w:tblGrid>
      <w:tr w:rsidR="009E61CA" w:rsidRPr="00752CBB" w14:paraId="54F9F0F9" w14:textId="77777777" w:rsidTr="009B5A08">
        <w:trPr>
          <w:tblHeader/>
        </w:trPr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4F9F0F6" w14:textId="77777777" w:rsidR="009E61CA" w:rsidRPr="00752CBB" w:rsidRDefault="009E61CA" w:rsidP="00265828">
            <w:pPr>
              <w:pStyle w:val="L4TemplatetableheaderStepInstruction"/>
              <w:ind w:left="342" w:hanging="342"/>
            </w:pPr>
            <w:r w:rsidRPr="00752CBB">
              <w:t>Step</w:t>
            </w:r>
            <w:r w:rsidRPr="00752CBB">
              <w:tab/>
              <w:t>Instruction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4F9F0F7" w14:textId="77777777" w:rsidR="009E61CA" w:rsidRPr="00752CBB" w:rsidRDefault="009E61CA" w:rsidP="00265828">
            <w:pPr>
              <w:pStyle w:val="L4Templatetableheadercentered"/>
            </w:pPr>
            <w:r w:rsidRPr="00752CBB">
              <w:tab/>
              <w:t>Images</w:t>
            </w: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54F9F0F8" w14:textId="77777777" w:rsidR="009E61CA" w:rsidRPr="00752CBB" w:rsidRDefault="009E61CA" w:rsidP="00265828">
            <w:pPr>
              <w:pStyle w:val="L4Templatetableheadercentered"/>
            </w:pPr>
            <w:r w:rsidRPr="00752CBB">
              <w:t>Images &amp; Comments (Plant Specific)</w:t>
            </w:r>
          </w:p>
        </w:tc>
      </w:tr>
      <w:tr w:rsidR="009E61CA" w:rsidRPr="00752CBB" w14:paraId="54F9F0FD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FA" w14:textId="07D03F91" w:rsidR="009E61CA" w:rsidRPr="00752CBB" w:rsidRDefault="009E61CA" w:rsidP="00C92D8C">
            <w:pPr>
              <w:pStyle w:val="L3Templatetablenumberlist"/>
              <w:numPr>
                <w:ilvl w:val="0"/>
                <w:numId w:val="19"/>
              </w:numPr>
              <w:tabs>
                <w:tab w:val="clear" w:pos="288"/>
              </w:tabs>
            </w:pPr>
            <w:permStart w:id="1147163504" w:edGrp="everyone" w:colFirst="2" w:colLast="2"/>
            <w:r w:rsidRPr="00752CBB">
              <w:t>Replace protective guarding and close safety interlock gates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FB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FC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101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FE" w14:textId="5B23568C" w:rsidR="009E61CA" w:rsidRPr="00752CBB" w:rsidRDefault="009E61CA" w:rsidP="00C92D8C">
            <w:pPr>
              <w:pStyle w:val="L3Templatetablenumberlist"/>
              <w:tabs>
                <w:tab w:val="clear" w:pos="288"/>
              </w:tabs>
              <w:ind w:left="342" w:hanging="342"/>
            </w:pPr>
            <w:permStart w:id="1328892080" w:edGrp="everyone" w:colFirst="2" w:colLast="2"/>
            <w:permEnd w:id="1147163504"/>
            <w:r w:rsidRPr="00752CBB">
              <w:t>Confirm the designated work area is clear and communicate to personnel the intent to restart energy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0FF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0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105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2" w14:textId="75BC0D87" w:rsidR="009E61CA" w:rsidRPr="00752CBB" w:rsidRDefault="009E61CA" w:rsidP="00C92D8C">
            <w:pPr>
              <w:pStyle w:val="L3Templatetablenumberlist"/>
              <w:tabs>
                <w:tab w:val="clear" w:pos="288"/>
              </w:tabs>
              <w:ind w:left="342" w:hanging="342"/>
            </w:pPr>
            <w:permStart w:id="1392207260" w:edGrp="everyone" w:colFirst="2" w:colLast="2"/>
            <w:permEnd w:id="1328892080"/>
            <w:r w:rsidRPr="00752CBB">
              <w:t>After the designated work area is confirmed clear and personnel are aware of the pendi</w:t>
            </w:r>
            <w:r w:rsidR="00C92D8C">
              <w:t>ng restart, follow all Lockout/T</w:t>
            </w:r>
            <w:r w:rsidRPr="00752CBB">
              <w:t xml:space="preserve">agout procedures to restart </w:t>
            </w:r>
            <w:r w:rsidRPr="00752CBB">
              <w:lastRenderedPageBreak/>
              <w:t>energy supplied to the designated area. Verify energy is active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3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4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109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6" w14:textId="4A5FD79F" w:rsidR="009E61CA" w:rsidRPr="00752CBB" w:rsidRDefault="009E61CA" w:rsidP="00C92D8C">
            <w:pPr>
              <w:pStyle w:val="L3Templatetablenumberlist"/>
              <w:tabs>
                <w:tab w:val="clear" w:pos="288"/>
              </w:tabs>
              <w:ind w:left="342" w:hanging="342"/>
            </w:pPr>
            <w:permStart w:id="592130915" w:edGrp="everyone" w:colFirst="2" w:colLast="2"/>
            <w:permEnd w:id="1392207260"/>
            <w:r w:rsidRPr="00752CBB">
              <w:t>Remove signs and markings from the designated work area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7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8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10D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A" w14:textId="78A8248F" w:rsidR="009E61CA" w:rsidRPr="00752CBB" w:rsidRDefault="009E61CA" w:rsidP="009A6321">
            <w:pPr>
              <w:pStyle w:val="L3Templatetablenumberlist"/>
              <w:tabs>
                <w:tab w:val="clear" w:pos="288"/>
              </w:tabs>
              <w:ind w:left="342" w:hanging="342"/>
            </w:pPr>
            <w:permStart w:id="544746185" w:edGrp="everyone" w:colFirst="2" w:colLast="2"/>
            <w:permEnd w:id="592130915"/>
            <w:r w:rsidRPr="00752CBB">
              <w:t>Perform basic housekeeping duties. Clean up the work space, tools and equipment</w:t>
            </w:r>
            <w:r w:rsidR="009A6321">
              <w:t>. Dispose of trash. P</w:t>
            </w:r>
            <w:r w:rsidRPr="00752CBB">
              <w:t>ut tools and equipment in assigned area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B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C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111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E" w14:textId="59DFD809" w:rsidR="009E61CA" w:rsidRPr="00752CBB" w:rsidRDefault="009E61CA" w:rsidP="00C92D8C">
            <w:pPr>
              <w:pStyle w:val="L3Templatetablenumberlist"/>
              <w:tabs>
                <w:tab w:val="clear" w:pos="288"/>
              </w:tabs>
              <w:ind w:left="342" w:hanging="342"/>
            </w:pPr>
            <w:permStart w:id="644702875" w:edGrp="everyone" w:colFirst="2" w:colLast="2"/>
            <w:permEnd w:id="544746185"/>
            <w:r w:rsidRPr="00752CBB">
              <w:t>Notify appropriate personnel that the work instruction activity has been completed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0F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10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115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12" w14:textId="77777777" w:rsidR="009E61CA" w:rsidRPr="00752CBB" w:rsidRDefault="009E61CA" w:rsidP="00C92D8C">
            <w:pPr>
              <w:pStyle w:val="L3Templatetablenumberlist"/>
              <w:tabs>
                <w:tab w:val="clear" w:pos="288"/>
              </w:tabs>
              <w:ind w:left="342" w:hanging="342"/>
            </w:pPr>
            <w:permStart w:id="1973703458" w:edGrp="everyone" w:colFirst="2" w:colLast="2"/>
            <w:permEnd w:id="644702875"/>
            <w:r w:rsidRPr="00752CBB">
              <w:t>Record and report findings and results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13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14" w14:textId="77777777" w:rsidR="009E61CA" w:rsidRPr="00752CBB" w:rsidRDefault="009E61CA" w:rsidP="00265828">
            <w:pPr>
              <w:pStyle w:val="L5Templatetabletext"/>
            </w:pPr>
          </w:p>
        </w:tc>
      </w:tr>
      <w:tr w:rsidR="009E61CA" w:rsidRPr="00752CBB" w14:paraId="54F9F119" w14:textId="77777777" w:rsidTr="009B5A08">
        <w:tc>
          <w:tcPr>
            <w:tcW w:w="5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16" w14:textId="77777777" w:rsidR="009E61CA" w:rsidRPr="00752CBB" w:rsidRDefault="009E61CA" w:rsidP="00C92D8C">
            <w:pPr>
              <w:pStyle w:val="L3Templatetablenumberlist"/>
              <w:tabs>
                <w:tab w:val="clear" w:pos="288"/>
              </w:tabs>
              <w:ind w:left="265" w:hanging="265"/>
            </w:pPr>
            <w:permStart w:id="1567585136" w:edGrp="everyone" w:colFirst="2" w:colLast="2"/>
            <w:permEnd w:id="1973703458"/>
            <w:r w:rsidRPr="00752CBB">
              <w:t>Follow appropriate instructions for notification of findings and results relating to specifications, targets and/or reaction limits.</w:t>
            </w:r>
          </w:p>
        </w:tc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17" w14:textId="77777777" w:rsidR="009E61CA" w:rsidRPr="00752CBB" w:rsidRDefault="009E61CA" w:rsidP="00265828">
            <w:pPr>
              <w:pStyle w:val="L6Templatetableimages"/>
            </w:pPr>
          </w:p>
        </w:tc>
        <w:tc>
          <w:tcPr>
            <w:tcW w:w="4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18" w14:textId="53C18918" w:rsidR="009E61CA" w:rsidRPr="00E21195" w:rsidRDefault="009E61CA" w:rsidP="00265828">
            <w:pPr>
              <w:pStyle w:val="L5Templatetabletext"/>
              <w:rPr>
                <w:i/>
                <w:strike/>
              </w:rPr>
            </w:pPr>
          </w:p>
        </w:tc>
      </w:tr>
    </w:tbl>
    <w:permEnd w:id="1567585136"/>
    <w:p w14:paraId="54F9F15A" w14:textId="77777777" w:rsidR="009E61CA" w:rsidRPr="00752CBB" w:rsidRDefault="009E61CA" w:rsidP="009E61CA">
      <w:pPr>
        <w:pStyle w:val="L1Template"/>
        <w:spacing w:before="120" w:after="120"/>
      </w:pPr>
      <w:r w:rsidRPr="00752CBB">
        <w:t>Required Training:</w:t>
      </w:r>
    </w:p>
    <w:tbl>
      <w:tblPr>
        <w:tblW w:w="1404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047"/>
      </w:tblGrid>
      <w:tr w:rsidR="009E61CA" w:rsidRPr="00752CBB" w14:paraId="54F9F15C" w14:textId="77777777" w:rsidTr="00265828">
        <w:trPr>
          <w:cantSplit/>
          <w:trHeight w:val="242"/>
          <w:tblHeader/>
        </w:trPr>
        <w:tc>
          <w:tcPr>
            <w:tcW w:w="1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</w:tcPr>
          <w:p w14:paraId="54F9F15B" w14:textId="77777777" w:rsidR="009E61CA" w:rsidRPr="00752CBB" w:rsidRDefault="009E61CA" w:rsidP="00265828">
            <w:pPr>
              <w:pStyle w:val="L4Templatetableheadercentered"/>
            </w:pPr>
            <w:r w:rsidRPr="00752CBB">
              <w:t>Required Training Documents</w:t>
            </w:r>
          </w:p>
        </w:tc>
      </w:tr>
      <w:tr w:rsidR="009E61CA" w:rsidRPr="00752CBB" w14:paraId="54F9F15E" w14:textId="77777777" w:rsidTr="00265828">
        <w:trPr>
          <w:trHeight w:val="661"/>
          <w:tblHeader/>
        </w:trPr>
        <w:tc>
          <w:tcPr>
            <w:tcW w:w="1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5D" w14:textId="54015F1A" w:rsidR="009E61CA" w:rsidRPr="00752CBB" w:rsidRDefault="009B5A08" w:rsidP="00D6314F">
            <w:pPr>
              <w:pStyle w:val="L3Templatetablenumberlist"/>
              <w:numPr>
                <w:ilvl w:val="0"/>
                <w:numId w:val="0"/>
              </w:numPr>
            </w:pPr>
            <w:r>
              <w:t>Before performing this work instruction, applicable personnel must be trained by a</w:t>
            </w:r>
            <w:r w:rsidR="00B85C5C">
              <w:t>n</w:t>
            </w:r>
            <w:r>
              <w:t xml:space="preserve"> </w:t>
            </w:r>
            <w:r w:rsidR="00D6314F">
              <w:t xml:space="preserve">authorized </w:t>
            </w:r>
            <w:r>
              <w:t>trainer on the required training contents listed in this document.</w:t>
            </w:r>
          </w:p>
        </w:tc>
      </w:tr>
    </w:tbl>
    <w:p w14:paraId="54F9F15F" w14:textId="77777777" w:rsidR="009E61CA" w:rsidRPr="00752CBB" w:rsidRDefault="009E61CA" w:rsidP="009E61CA">
      <w:pPr>
        <w:pStyle w:val="L1Template"/>
        <w:spacing w:before="120" w:after="120"/>
      </w:pPr>
      <w:r w:rsidRPr="00752CBB">
        <w:t>Equipment:</w:t>
      </w:r>
    </w:p>
    <w:tbl>
      <w:tblPr>
        <w:tblW w:w="1404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  <w:gridCol w:w="5404"/>
        <w:gridCol w:w="3958"/>
        <w:gridCol w:w="7"/>
      </w:tblGrid>
      <w:tr w:rsidR="009E61CA" w:rsidRPr="00752CBB" w14:paraId="54F9F163" w14:textId="77777777" w:rsidTr="00265828">
        <w:trPr>
          <w:cantSplit/>
          <w:tblHeader/>
        </w:trPr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54F9F160" w14:textId="77777777" w:rsidR="009E61CA" w:rsidRPr="00752CBB" w:rsidRDefault="009E61CA" w:rsidP="00265828">
            <w:pPr>
              <w:pStyle w:val="L4Templatetableheadercentered"/>
            </w:pPr>
            <w:proofErr w:type="gramStart"/>
            <w:r w:rsidRPr="00752CBB">
              <w:t>Mandatory  Equipment</w:t>
            </w:r>
            <w:proofErr w:type="gramEnd"/>
          </w:p>
        </w:tc>
        <w:tc>
          <w:tcPr>
            <w:tcW w:w="5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14:paraId="54F9F161" w14:textId="77777777" w:rsidR="009E61CA" w:rsidRPr="00752CBB" w:rsidRDefault="009E61CA" w:rsidP="00265828">
            <w:pPr>
              <w:pStyle w:val="L4Templatetableheadercentered"/>
            </w:pPr>
            <w:r w:rsidRPr="00752CBB">
              <w:t>Acceptable Models or Requirements</w:t>
            </w: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54F9F162" w14:textId="77777777" w:rsidR="009E61CA" w:rsidRPr="00752CBB" w:rsidRDefault="009E61CA" w:rsidP="00265828">
            <w:pPr>
              <w:pStyle w:val="L4Templatetableheadercentered"/>
            </w:pPr>
            <w:r w:rsidRPr="00752CBB">
              <w:t>Model Used (Plant Specific)</w:t>
            </w:r>
          </w:p>
        </w:tc>
      </w:tr>
      <w:tr w:rsidR="009E61CA" w:rsidRPr="00752CBB" w14:paraId="54F9F167" w14:textId="77777777" w:rsidTr="00265828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64" w14:textId="36670FBB" w:rsidR="009E61CA" w:rsidRPr="00752CBB" w:rsidRDefault="00D3054A" w:rsidP="00265828">
            <w:pPr>
              <w:pStyle w:val="L5Templatetabletext"/>
              <w:ind w:left="360" w:hanging="360"/>
            </w:pPr>
            <w:permStart w:id="1349660126" w:edGrp="everyone" w:colFirst="2" w:colLast="2"/>
            <w:r>
              <w:t>Ultrasonic Cleaner</w:t>
            </w:r>
          </w:p>
        </w:tc>
        <w:tc>
          <w:tcPr>
            <w:tcW w:w="5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812A7FE" w14:textId="4BA20AE1" w:rsidR="009E61CA" w:rsidRDefault="00D3054A" w:rsidP="00265828">
            <w:pPr>
              <w:pStyle w:val="L5Templatetabletext"/>
            </w:pPr>
            <w:proofErr w:type="spellStart"/>
            <w:r>
              <w:t>Raytech</w:t>
            </w:r>
            <w:proofErr w:type="spellEnd"/>
            <w:r>
              <w:t xml:space="preserve"> Turbo Sonic Ultrasonic Cleaner 2500</w:t>
            </w:r>
          </w:p>
          <w:p w14:paraId="54F9F165" w14:textId="6556BD1E" w:rsidR="00D3054A" w:rsidRPr="00752CBB" w:rsidRDefault="00D3054A" w:rsidP="00265828">
            <w:pPr>
              <w:pStyle w:val="L5Templatetabletext"/>
            </w:pPr>
            <w:r>
              <w:t>Lyman Turbo Sonic Case Cleaner 2500</w:t>
            </w: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F9F166" w14:textId="77777777" w:rsidR="009E61CA" w:rsidRPr="00752CBB" w:rsidRDefault="009E61CA" w:rsidP="00265828">
            <w:pPr>
              <w:pStyle w:val="L5Templatetabletext"/>
            </w:pPr>
          </w:p>
        </w:tc>
      </w:tr>
      <w:permEnd w:id="1349660126"/>
      <w:tr w:rsidR="00941215" w:rsidRPr="00752CBB" w14:paraId="719C6119" w14:textId="77777777" w:rsidTr="00265828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C802D" w14:textId="74CA63AA" w:rsidR="00941215" w:rsidRDefault="00941215" w:rsidP="00A008F7">
            <w:pPr>
              <w:pStyle w:val="L5Templatetabletext"/>
              <w:ind w:left="360" w:hanging="360"/>
            </w:pPr>
            <w:r>
              <w:t>409 Cleaning Solution or Dish Soap (ratio 100:1)</w:t>
            </w:r>
          </w:p>
        </w:tc>
        <w:tc>
          <w:tcPr>
            <w:tcW w:w="5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F6DED54" w14:textId="4C5EB9E8" w:rsidR="00941215" w:rsidRDefault="00941215" w:rsidP="00265828">
            <w:pPr>
              <w:pStyle w:val="L5Templatetabletext"/>
            </w:pP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7368516" w14:textId="77777777" w:rsidR="00941215" w:rsidRPr="00752CBB" w:rsidRDefault="00941215" w:rsidP="00265828">
            <w:pPr>
              <w:pStyle w:val="L5Templatetabletext"/>
            </w:pPr>
          </w:p>
        </w:tc>
      </w:tr>
      <w:tr w:rsidR="0090201D" w:rsidRPr="00752CBB" w14:paraId="54F6775D" w14:textId="77777777" w:rsidTr="00265828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B65ED" w14:textId="0E4E19AF" w:rsidR="0090201D" w:rsidRDefault="0090201D" w:rsidP="00265828">
            <w:pPr>
              <w:pStyle w:val="L5Templatetabletext"/>
              <w:ind w:left="360" w:hanging="360"/>
            </w:pPr>
            <w:r>
              <w:t>Hex Tools</w:t>
            </w:r>
          </w:p>
        </w:tc>
        <w:tc>
          <w:tcPr>
            <w:tcW w:w="5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071FE73" w14:textId="77777777" w:rsidR="0090201D" w:rsidRDefault="0090201D" w:rsidP="00265828">
            <w:pPr>
              <w:pStyle w:val="L5Templatetabletext"/>
            </w:pP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03B7B50" w14:textId="77777777" w:rsidR="0090201D" w:rsidRPr="00752CBB" w:rsidRDefault="0090201D" w:rsidP="00265828">
            <w:pPr>
              <w:pStyle w:val="L5Templatetabletext"/>
            </w:pPr>
          </w:p>
        </w:tc>
      </w:tr>
      <w:tr w:rsidR="008B68ED" w:rsidRPr="00752CBB" w14:paraId="0D267E44" w14:textId="77777777" w:rsidTr="00265828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B6A8C" w14:textId="5DBB322A" w:rsidR="008B68ED" w:rsidRDefault="008B68ED" w:rsidP="00265828">
            <w:pPr>
              <w:pStyle w:val="L5Templatetabletext"/>
              <w:ind w:left="360" w:hanging="360"/>
            </w:pPr>
            <w:r>
              <w:lastRenderedPageBreak/>
              <w:t>If FPX2 – Philips Screwdriver</w:t>
            </w:r>
          </w:p>
        </w:tc>
        <w:tc>
          <w:tcPr>
            <w:tcW w:w="5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333598C" w14:textId="77777777" w:rsidR="008B68ED" w:rsidRDefault="008B68ED" w:rsidP="00265828">
            <w:pPr>
              <w:pStyle w:val="L5Templatetabletext"/>
            </w:pP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3FF1DC9" w14:textId="77777777" w:rsidR="008B68ED" w:rsidRPr="00752CBB" w:rsidRDefault="008B68ED" w:rsidP="00265828">
            <w:pPr>
              <w:pStyle w:val="L5Templatetabletext"/>
            </w:pPr>
          </w:p>
        </w:tc>
      </w:tr>
      <w:tr w:rsidR="00B27225" w:rsidRPr="00752CBB" w14:paraId="71C0A411" w14:textId="77777777" w:rsidTr="00265828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2623A" w14:textId="06630C60" w:rsidR="00B27225" w:rsidRDefault="00B27225" w:rsidP="00B27225">
            <w:pPr>
              <w:pStyle w:val="L5Templatetabletext"/>
            </w:pPr>
            <w:r>
              <w:t>Towel</w:t>
            </w:r>
          </w:p>
        </w:tc>
        <w:tc>
          <w:tcPr>
            <w:tcW w:w="5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7F2AE7" w14:textId="77777777" w:rsidR="00B27225" w:rsidRDefault="00B27225" w:rsidP="00265828">
            <w:pPr>
              <w:pStyle w:val="L5Templatetabletext"/>
            </w:pP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A9DC5F8" w14:textId="77777777" w:rsidR="00B27225" w:rsidRPr="00752CBB" w:rsidRDefault="00B27225" w:rsidP="00265828">
            <w:pPr>
              <w:pStyle w:val="L5Templatetabletext"/>
            </w:pPr>
          </w:p>
        </w:tc>
      </w:tr>
      <w:tr w:rsidR="00937EC0" w:rsidRPr="00752CBB" w14:paraId="78255633" w14:textId="77777777" w:rsidTr="00265828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27DA3" w14:textId="126D0AA5" w:rsidR="00937EC0" w:rsidRDefault="00937EC0" w:rsidP="00B27225">
            <w:pPr>
              <w:pStyle w:val="L5Templatetabletext"/>
            </w:pPr>
            <w:r>
              <w:t>Air compressor or hair dryer (without heat setting)</w:t>
            </w:r>
          </w:p>
        </w:tc>
        <w:tc>
          <w:tcPr>
            <w:tcW w:w="5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1FAA3B1" w14:textId="77777777" w:rsidR="00937EC0" w:rsidRDefault="00937EC0" w:rsidP="00265828">
            <w:pPr>
              <w:pStyle w:val="L5Templatetabletext"/>
            </w:pPr>
          </w:p>
        </w:tc>
        <w:tc>
          <w:tcPr>
            <w:tcW w:w="3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766A71A" w14:textId="77777777" w:rsidR="00937EC0" w:rsidRPr="00752CBB" w:rsidRDefault="00937EC0" w:rsidP="00265828">
            <w:pPr>
              <w:pStyle w:val="L5Templatetabletext"/>
            </w:pPr>
          </w:p>
        </w:tc>
      </w:tr>
      <w:tr w:rsidR="009E61CA" w:rsidRPr="00752CBB" w14:paraId="54F9F16B" w14:textId="77777777" w:rsidTr="00265828">
        <w:trPr>
          <w:gridAfter w:val="1"/>
          <w:wAfter w:w="7" w:type="dxa"/>
          <w:cantSplit/>
          <w:tblHeader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54F9F168" w14:textId="77777777" w:rsidR="009E61CA" w:rsidRPr="00752CBB" w:rsidRDefault="009E61CA" w:rsidP="00265828">
            <w:pPr>
              <w:pStyle w:val="L4Templatetableheadercentered"/>
            </w:pPr>
            <w:r w:rsidRPr="00752CBB">
              <w:t>Optional or Recommended Equipmen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hideMark/>
          </w:tcPr>
          <w:p w14:paraId="54F9F169" w14:textId="77777777" w:rsidR="009E61CA" w:rsidRPr="00752CBB" w:rsidRDefault="009E61CA" w:rsidP="00265828">
            <w:pPr>
              <w:pStyle w:val="L4Templatetableheadercentered"/>
            </w:pPr>
            <w:r w:rsidRPr="00752CBB">
              <w:t>Acceptable Models or Requirements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54F9F16A" w14:textId="77777777" w:rsidR="009E61CA" w:rsidRPr="00752CBB" w:rsidRDefault="009E61CA" w:rsidP="00265828">
            <w:pPr>
              <w:pStyle w:val="L4Templatetableheadercentered"/>
            </w:pPr>
            <w:r w:rsidRPr="00752CBB">
              <w:t>Model Used (Plant Specific)</w:t>
            </w:r>
          </w:p>
        </w:tc>
      </w:tr>
      <w:tr w:rsidR="009E61CA" w:rsidRPr="00752CBB" w14:paraId="54F9F16F" w14:textId="77777777" w:rsidTr="00265828">
        <w:trPr>
          <w:gridAfter w:val="1"/>
          <w:wAfter w:w="7" w:type="dxa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6C" w14:textId="77777777" w:rsidR="009E61CA" w:rsidRPr="00752CBB" w:rsidRDefault="009E61CA" w:rsidP="00265828">
            <w:pPr>
              <w:pStyle w:val="L5Templatetabletext"/>
              <w:ind w:left="360" w:hanging="360"/>
            </w:pPr>
            <w:permStart w:id="111175199" w:edGrp="everyone" w:colFirst="2" w:colLast="2"/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F9F16D" w14:textId="77777777" w:rsidR="009E61CA" w:rsidRPr="00752CBB" w:rsidRDefault="009E61CA" w:rsidP="00265828">
            <w:pPr>
              <w:pStyle w:val="L5Templatetabletext"/>
            </w:pP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4F9F16E" w14:textId="77777777" w:rsidR="009E61CA" w:rsidRPr="00752CBB" w:rsidRDefault="009E61CA" w:rsidP="00265828">
            <w:pPr>
              <w:pStyle w:val="L5Templatetabletext"/>
            </w:pPr>
          </w:p>
        </w:tc>
      </w:tr>
    </w:tbl>
    <w:permEnd w:id="111175199"/>
    <w:p w14:paraId="54F9F170" w14:textId="77777777" w:rsidR="009E61CA" w:rsidRPr="00752CBB" w:rsidRDefault="009E61CA" w:rsidP="009E61CA">
      <w:pPr>
        <w:pStyle w:val="L1Template"/>
        <w:spacing w:before="120" w:after="120"/>
      </w:pPr>
      <w:r w:rsidRPr="00752CBB">
        <w:t>Definitions:</w:t>
      </w: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9360"/>
      </w:tblGrid>
      <w:tr w:rsidR="009E61CA" w:rsidRPr="00752CBB" w14:paraId="54F9F173" w14:textId="77777777" w:rsidTr="00265828">
        <w:trPr>
          <w:cantSplit/>
          <w:tblHeader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54F9F171" w14:textId="77777777" w:rsidR="009E61CA" w:rsidRPr="00752CBB" w:rsidRDefault="009E61CA" w:rsidP="00265828">
            <w:pPr>
              <w:pStyle w:val="L4Templatetableheadercentered"/>
              <w:rPr>
                <w:highlight w:val="yellow"/>
              </w:rPr>
            </w:pPr>
            <w:r w:rsidRPr="00752CBB">
              <w:t>Term</w:t>
            </w:r>
          </w:p>
        </w:tc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54F9F172" w14:textId="77777777" w:rsidR="009E61CA" w:rsidRPr="00752CBB" w:rsidRDefault="009E61CA" w:rsidP="00265828">
            <w:pPr>
              <w:pStyle w:val="L4Templatetableheadercentered"/>
            </w:pPr>
            <w:r w:rsidRPr="00752CBB">
              <w:t>Definition</w:t>
            </w:r>
          </w:p>
        </w:tc>
      </w:tr>
      <w:tr w:rsidR="009E61CA" w:rsidRPr="00752CBB" w14:paraId="54F9F176" w14:textId="77777777" w:rsidTr="00265828"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74" w14:textId="77777777" w:rsidR="009E61CA" w:rsidRPr="00752CBB" w:rsidRDefault="009E61CA" w:rsidP="00265828">
            <w:pPr>
              <w:pStyle w:val="L5Templatetabletext"/>
              <w:ind w:left="360" w:hanging="360"/>
            </w:pPr>
          </w:p>
        </w:tc>
        <w:tc>
          <w:tcPr>
            <w:tcW w:w="9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75" w14:textId="77777777" w:rsidR="009E61CA" w:rsidRPr="00752CBB" w:rsidRDefault="009E61CA" w:rsidP="00265828">
            <w:pPr>
              <w:pStyle w:val="L5Templatetabletext"/>
            </w:pPr>
          </w:p>
        </w:tc>
      </w:tr>
    </w:tbl>
    <w:p w14:paraId="54F9F177" w14:textId="77777777" w:rsidR="009E61CA" w:rsidRPr="00752CBB" w:rsidRDefault="009E61CA" w:rsidP="009E61CA">
      <w:pPr>
        <w:pStyle w:val="L1Template"/>
        <w:spacing w:before="120" w:after="120"/>
      </w:pPr>
      <w:r w:rsidRPr="00752CBB">
        <w:t>References:</w:t>
      </w:r>
    </w:p>
    <w:tbl>
      <w:tblPr>
        <w:tblW w:w="1404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047"/>
      </w:tblGrid>
      <w:tr w:rsidR="009E61CA" w:rsidRPr="00752CBB" w14:paraId="54F9F179" w14:textId="77777777" w:rsidTr="00265828">
        <w:trPr>
          <w:cantSplit/>
          <w:tblHeader/>
        </w:trPr>
        <w:tc>
          <w:tcPr>
            <w:tcW w:w="1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54F9F178" w14:textId="77777777" w:rsidR="009E61CA" w:rsidRPr="00752CBB" w:rsidRDefault="009E61CA" w:rsidP="00265828">
            <w:pPr>
              <w:pStyle w:val="L4Templatetableheadercentered"/>
            </w:pPr>
            <w:r w:rsidRPr="00752CBB">
              <w:t>External documents that were used in the development of this document</w:t>
            </w:r>
          </w:p>
        </w:tc>
      </w:tr>
      <w:tr w:rsidR="009E61CA" w:rsidRPr="00752CBB" w14:paraId="54F9F17B" w14:textId="77777777" w:rsidTr="00265828">
        <w:trPr>
          <w:trHeight w:val="386"/>
        </w:trPr>
        <w:tc>
          <w:tcPr>
            <w:tcW w:w="1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7A" w14:textId="77777777" w:rsidR="009E61CA" w:rsidRPr="00752CBB" w:rsidRDefault="009E61CA" w:rsidP="00265828">
            <w:pPr>
              <w:pStyle w:val="L5Templatetabletext"/>
            </w:pPr>
          </w:p>
        </w:tc>
      </w:tr>
    </w:tbl>
    <w:p w14:paraId="54F9F17C" w14:textId="77777777" w:rsidR="009E61CA" w:rsidRPr="00752CBB" w:rsidRDefault="009E61CA" w:rsidP="009E61CA">
      <w:pPr>
        <w:pStyle w:val="L1Template"/>
        <w:spacing w:before="120" w:after="120"/>
      </w:pPr>
      <w:r w:rsidRPr="00752CBB">
        <w:t>Appendix</w:t>
      </w:r>
      <w:r w:rsidR="009B5A08">
        <w:t>:</w:t>
      </w:r>
    </w:p>
    <w:tbl>
      <w:tblPr>
        <w:tblW w:w="14047" w:type="dxa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4047"/>
      </w:tblGrid>
      <w:tr w:rsidR="009E61CA" w:rsidRPr="00752CBB" w14:paraId="54F9F17E" w14:textId="77777777" w:rsidTr="00265828">
        <w:trPr>
          <w:cantSplit/>
          <w:trHeight w:val="476"/>
          <w:tblHeader/>
        </w:trPr>
        <w:tc>
          <w:tcPr>
            <w:tcW w:w="1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</w:tcPr>
          <w:p w14:paraId="54F9F17D" w14:textId="77777777" w:rsidR="009E61CA" w:rsidRPr="00752CBB" w:rsidRDefault="009E61CA" w:rsidP="009B5A08">
            <w:pPr>
              <w:pStyle w:val="L4Templatetableheadercentered"/>
              <w:rPr>
                <w:b w:val="0"/>
              </w:rPr>
            </w:pPr>
            <w:r w:rsidRPr="00752CBB">
              <w:t>Information referenced in previous sections.</w:t>
            </w:r>
          </w:p>
        </w:tc>
      </w:tr>
      <w:tr w:rsidR="009E61CA" w:rsidRPr="00752CBB" w14:paraId="54F9F180" w14:textId="77777777" w:rsidTr="00265828">
        <w:trPr>
          <w:trHeight w:val="386"/>
        </w:trPr>
        <w:tc>
          <w:tcPr>
            <w:tcW w:w="14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9F17F" w14:textId="77777777" w:rsidR="009E61CA" w:rsidRPr="00752CBB" w:rsidRDefault="009E61CA" w:rsidP="00265828">
            <w:pPr>
              <w:pStyle w:val="L5Templatetabletext"/>
            </w:pPr>
          </w:p>
        </w:tc>
      </w:tr>
    </w:tbl>
    <w:p w14:paraId="186349AB" w14:textId="1E7B2D3C" w:rsidR="00843DD3" w:rsidRDefault="00843DD3" w:rsidP="009E61CA">
      <w:pPr>
        <w:pStyle w:val="L1Template"/>
      </w:pPr>
      <w:r>
        <w:t>Approv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3150"/>
        <w:gridCol w:w="4045"/>
      </w:tblGrid>
      <w:tr w:rsidR="00371711" w:rsidRPr="001D5E68" w14:paraId="018E9D43" w14:textId="77777777" w:rsidTr="002C5807">
        <w:tc>
          <w:tcPr>
            <w:tcW w:w="9350" w:type="dxa"/>
            <w:gridSpan w:val="3"/>
          </w:tcPr>
          <w:p w14:paraId="068A453B" w14:textId="77777777" w:rsidR="00371711" w:rsidRPr="00674607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jc w:val="center"/>
            </w:pPr>
            <w:r w:rsidRPr="00674607">
              <w:t>Sanctioning Representatives of the Global Team</w:t>
            </w:r>
          </w:p>
        </w:tc>
      </w:tr>
      <w:tr w:rsidR="00371711" w:rsidRPr="001D5E68" w14:paraId="092347DB" w14:textId="77777777" w:rsidTr="002C5807">
        <w:tc>
          <w:tcPr>
            <w:tcW w:w="2155" w:type="dxa"/>
            <w:vAlign w:val="center"/>
          </w:tcPr>
          <w:p w14:paraId="5733C8FD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</w:pPr>
            <w:r w:rsidRPr="001D5E68">
              <w:t>Region</w:t>
            </w:r>
          </w:p>
        </w:tc>
        <w:tc>
          <w:tcPr>
            <w:tcW w:w="3150" w:type="dxa"/>
          </w:tcPr>
          <w:p w14:paraId="78B26DD8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</w:pPr>
            <w:r>
              <w:t>Role</w:t>
            </w:r>
          </w:p>
        </w:tc>
        <w:tc>
          <w:tcPr>
            <w:tcW w:w="4045" w:type="dxa"/>
            <w:vAlign w:val="center"/>
          </w:tcPr>
          <w:p w14:paraId="702CFE43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</w:pPr>
            <w:r w:rsidRPr="001D5E68">
              <w:t>Representative</w:t>
            </w:r>
          </w:p>
        </w:tc>
      </w:tr>
      <w:tr w:rsidR="00371711" w:rsidRPr="001D5E68" w14:paraId="2CDBB6A7" w14:textId="77777777" w:rsidTr="002C5807">
        <w:tc>
          <w:tcPr>
            <w:tcW w:w="2155" w:type="dxa"/>
            <w:vAlign w:val="center"/>
          </w:tcPr>
          <w:p w14:paraId="2988453F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  <w:r w:rsidRPr="001D5E68">
              <w:rPr>
                <w:b w:val="0"/>
              </w:rPr>
              <w:t>Asia Pacific</w:t>
            </w:r>
          </w:p>
        </w:tc>
        <w:tc>
          <w:tcPr>
            <w:tcW w:w="3150" w:type="dxa"/>
          </w:tcPr>
          <w:p w14:paraId="6BD54D90" w14:textId="77777777" w:rsidR="00371711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  <w:tc>
          <w:tcPr>
            <w:tcW w:w="4045" w:type="dxa"/>
            <w:vAlign w:val="center"/>
          </w:tcPr>
          <w:p w14:paraId="710D78AF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</w:tr>
      <w:tr w:rsidR="00371711" w:rsidRPr="001D5E68" w14:paraId="196D67CB" w14:textId="77777777" w:rsidTr="002C5807">
        <w:tc>
          <w:tcPr>
            <w:tcW w:w="2155" w:type="dxa"/>
            <w:vAlign w:val="center"/>
          </w:tcPr>
          <w:p w14:paraId="03FAFFDC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  <w:r w:rsidRPr="001D5E68">
              <w:rPr>
                <w:b w:val="0"/>
              </w:rPr>
              <w:t>Europe</w:t>
            </w:r>
          </w:p>
        </w:tc>
        <w:tc>
          <w:tcPr>
            <w:tcW w:w="3150" w:type="dxa"/>
          </w:tcPr>
          <w:p w14:paraId="4F365092" w14:textId="77777777" w:rsidR="00371711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  <w:tc>
          <w:tcPr>
            <w:tcW w:w="4045" w:type="dxa"/>
            <w:vAlign w:val="center"/>
          </w:tcPr>
          <w:p w14:paraId="71BDCCF9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</w:tr>
      <w:tr w:rsidR="00371711" w:rsidRPr="001D5E68" w14:paraId="02C3F52C" w14:textId="77777777" w:rsidTr="002C5807">
        <w:tc>
          <w:tcPr>
            <w:tcW w:w="2155" w:type="dxa"/>
            <w:vAlign w:val="center"/>
          </w:tcPr>
          <w:p w14:paraId="153389A0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  <w:r w:rsidRPr="001D5E68">
              <w:rPr>
                <w:b w:val="0"/>
              </w:rPr>
              <w:lastRenderedPageBreak/>
              <w:t>Latin America</w:t>
            </w:r>
          </w:p>
        </w:tc>
        <w:tc>
          <w:tcPr>
            <w:tcW w:w="3150" w:type="dxa"/>
          </w:tcPr>
          <w:p w14:paraId="75337F69" w14:textId="77777777" w:rsidR="00371711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  <w:tc>
          <w:tcPr>
            <w:tcW w:w="4045" w:type="dxa"/>
            <w:vAlign w:val="center"/>
          </w:tcPr>
          <w:p w14:paraId="53ABD980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</w:tr>
      <w:tr w:rsidR="00371711" w:rsidRPr="001D5E68" w14:paraId="6DE8036F" w14:textId="77777777" w:rsidTr="002C5807">
        <w:tc>
          <w:tcPr>
            <w:tcW w:w="2155" w:type="dxa"/>
            <w:vAlign w:val="center"/>
          </w:tcPr>
          <w:p w14:paraId="32A13B27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  <w:r>
              <w:rPr>
                <w:b w:val="0"/>
              </w:rPr>
              <w:t>Mexico</w:t>
            </w:r>
          </w:p>
        </w:tc>
        <w:tc>
          <w:tcPr>
            <w:tcW w:w="3150" w:type="dxa"/>
          </w:tcPr>
          <w:p w14:paraId="6E671A6A" w14:textId="77777777" w:rsidR="00371711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  <w:tc>
          <w:tcPr>
            <w:tcW w:w="4045" w:type="dxa"/>
            <w:vAlign w:val="center"/>
          </w:tcPr>
          <w:p w14:paraId="046D3DC9" w14:textId="77777777" w:rsidR="00371711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</w:tr>
      <w:tr w:rsidR="00371711" w:rsidRPr="001D5E68" w14:paraId="06E4C75F" w14:textId="77777777" w:rsidTr="002C5807">
        <w:tc>
          <w:tcPr>
            <w:tcW w:w="2155" w:type="dxa"/>
            <w:vAlign w:val="center"/>
          </w:tcPr>
          <w:p w14:paraId="78D8BB19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  <w:r w:rsidRPr="001D5E68">
              <w:rPr>
                <w:b w:val="0"/>
              </w:rPr>
              <w:t>North America</w:t>
            </w:r>
          </w:p>
        </w:tc>
        <w:tc>
          <w:tcPr>
            <w:tcW w:w="3150" w:type="dxa"/>
          </w:tcPr>
          <w:p w14:paraId="2D8E9F00" w14:textId="77777777" w:rsidR="00371711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  <w:tc>
          <w:tcPr>
            <w:tcW w:w="4045" w:type="dxa"/>
            <w:vAlign w:val="center"/>
          </w:tcPr>
          <w:p w14:paraId="537692A6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</w:tr>
      <w:tr w:rsidR="00371711" w:rsidRPr="001D5E68" w14:paraId="782780C5" w14:textId="77777777" w:rsidTr="002C5807">
        <w:tc>
          <w:tcPr>
            <w:tcW w:w="2155" w:type="dxa"/>
            <w:vAlign w:val="center"/>
          </w:tcPr>
          <w:p w14:paraId="11C12B8E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  <w:r w:rsidRPr="001D5E68">
              <w:rPr>
                <w:b w:val="0"/>
              </w:rPr>
              <w:t>Global Operations</w:t>
            </w:r>
          </w:p>
        </w:tc>
        <w:tc>
          <w:tcPr>
            <w:tcW w:w="3150" w:type="dxa"/>
          </w:tcPr>
          <w:p w14:paraId="3AB0A839" w14:textId="77777777" w:rsidR="00371711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  <w:tc>
          <w:tcPr>
            <w:tcW w:w="4045" w:type="dxa"/>
            <w:vAlign w:val="center"/>
          </w:tcPr>
          <w:p w14:paraId="2632710B" w14:textId="77777777" w:rsidR="00371711" w:rsidRPr="001D5E68" w:rsidRDefault="00371711" w:rsidP="002C5807">
            <w:pPr>
              <w:pStyle w:val="L1Bold"/>
              <w:tabs>
                <w:tab w:val="clear" w:pos="360"/>
              </w:tabs>
              <w:spacing w:before="0"/>
              <w:ind w:left="0" w:firstLine="0"/>
              <w:rPr>
                <w:b w:val="0"/>
              </w:rPr>
            </w:pPr>
          </w:p>
        </w:tc>
      </w:tr>
    </w:tbl>
    <w:p w14:paraId="1E83F43D" w14:textId="77777777" w:rsidR="00371711" w:rsidRPr="0069403D" w:rsidRDefault="00371711" w:rsidP="00371711">
      <w:pPr>
        <w:pStyle w:val="NormalWeb"/>
        <w:spacing w:before="0" w:beforeAutospacing="0" w:after="0" w:afterAutospacing="0"/>
        <w:rPr>
          <w:i/>
          <w:color w:val="4BACC6" w:themeColor="accent5"/>
        </w:rPr>
      </w:pPr>
      <w:r w:rsidRPr="0069403D">
        <w:rPr>
          <w:i/>
          <w:color w:val="4BACC6" w:themeColor="accent5"/>
        </w:rPr>
        <w:t xml:space="preserve">NOTE: Modify the Region column as needed.  For each representative/approver, </w:t>
      </w:r>
      <w:r>
        <w:rPr>
          <w:i/>
          <w:color w:val="4BACC6" w:themeColor="accent5"/>
        </w:rPr>
        <w:t>include</w:t>
      </w:r>
      <w:r w:rsidRPr="0069403D">
        <w:rPr>
          <w:i/>
          <w:color w:val="4BACC6" w:themeColor="accent5"/>
        </w:rPr>
        <w:t xml:space="preserve"> their role and name. Insert additional rows as needed to document cross-functional approvals as a result of touch points with other GMF disciplines. Remove any unused rows.  Delete this note after use.</w:t>
      </w:r>
    </w:p>
    <w:p w14:paraId="54F9F181" w14:textId="473D8693" w:rsidR="009E61CA" w:rsidRPr="00752CBB" w:rsidRDefault="00371711" w:rsidP="00371711">
      <w:pPr>
        <w:pStyle w:val="L1Template"/>
      </w:pPr>
      <w:r w:rsidRPr="00752CBB">
        <w:t xml:space="preserve"> </w:t>
      </w:r>
      <w:r w:rsidR="009E61CA" w:rsidRPr="00752CBB">
        <w:t>Revision History</w:t>
      </w:r>
    </w:p>
    <w:p w14:paraId="00410E79" w14:textId="669D2A27" w:rsidR="00843DD3" w:rsidRDefault="00D3054A" w:rsidP="00D3054A">
      <w:pPr>
        <w:pStyle w:val="L1Template"/>
        <w:numPr>
          <w:ilvl w:val="0"/>
          <w:numId w:val="0"/>
        </w:numPr>
        <w:tabs>
          <w:tab w:val="left" w:pos="1800"/>
        </w:tabs>
        <w:ind w:left="360"/>
        <w:rPr>
          <w:b w:val="0"/>
        </w:rPr>
      </w:pPr>
      <w:r>
        <w:rPr>
          <w:b w:val="0"/>
        </w:rPr>
        <w:t>2017</w:t>
      </w:r>
      <w:r w:rsidR="009E61CA" w:rsidRPr="00752CBB">
        <w:rPr>
          <w:b w:val="0"/>
        </w:rPr>
        <w:t>-</w:t>
      </w:r>
      <w:r>
        <w:rPr>
          <w:b w:val="0"/>
        </w:rPr>
        <w:t>08</w:t>
      </w:r>
      <w:r w:rsidR="009E61CA" w:rsidRPr="00752CBB">
        <w:rPr>
          <w:b w:val="0"/>
        </w:rPr>
        <w:t>-</w:t>
      </w:r>
      <w:r>
        <w:rPr>
          <w:b w:val="0"/>
        </w:rPr>
        <w:t>30</w:t>
      </w:r>
      <w:r w:rsidR="009E61CA" w:rsidRPr="00752CBB">
        <w:rPr>
          <w:b w:val="0"/>
        </w:rPr>
        <w:tab/>
      </w:r>
      <w:r>
        <w:rPr>
          <w:b w:val="0"/>
        </w:rPr>
        <w:t>Draft</w:t>
      </w:r>
    </w:p>
    <w:sectPr w:rsidR="00843DD3" w:rsidSect="00412FC8">
      <w:headerReference w:type="default" r:id="rId65"/>
      <w:footerReference w:type="default" r:id="rId66"/>
      <w:headerReference w:type="first" r:id="rId67"/>
      <w:footerReference w:type="first" r:id="rId68"/>
      <w:pgSz w:w="15840" w:h="12240" w:orient="landscape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9B7319" w14:textId="77777777" w:rsidR="00B246AF" w:rsidRDefault="00B246AF" w:rsidP="009E61CA">
      <w:pPr>
        <w:spacing w:after="0"/>
      </w:pPr>
      <w:r>
        <w:separator/>
      </w:r>
    </w:p>
  </w:endnote>
  <w:endnote w:type="continuationSeparator" w:id="0">
    <w:p w14:paraId="315AD05B" w14:textId="77777777" w:rsidR="00B246AF" w:rsidRDefault="00B246AF" w:rsidP="009E61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A86CC" w14:textId="77777777" w:rsidR="00B03787" w:rsidRDefault="00B03787" w:rsidP="00B03787">
    <w:pPr>
      <w:pBdr>
        <w:bottom w:val="single" w:sz="12" w:space="1" w:color="auto"/>
      </w:pBdr>
      <w:spacing w:after="60"/>
      <w:ind w:right="-360"/>
      <w:jc w:val="both"/>
      <w:rPr>
        <w:sz w:val="18"/>
        <w:szCs w:val="18"/>
      </w:rPr>
    </w:pPr>
  </w:p>
  <w:p w14:paraId="50F23E10" w14:textId="77777777" w:rsidR="00B03787" w:rsidRPr="00880296" w:rsidRDefault="00B03787" w:rsidP="00B03787">
    <w:pPr>
      <w:ind w:right="-360"/>
      <w:jc w:val="both"/>
      <w:rPr>
        <w:rFonts w:ascii="Calibri" w:hAnsi="Calibri"/>
      </w:rPr>
    </w:pPr>
    <w:r w:rsidRPr="00880296">
      <w:rPr>
        <w:rFonts w:ascii="Calibri" w:hAnsi="Calibri"/>
        <w:sz w:val="18"/>
        <w:szCs w:val="18"/>
      </w:rPr>
      <w:t xml:space="preserve">This GMF document contains O-I’s </w:t>
    </w:r>
    <w:r w:rsidRPr="00880296">
      <w:rPr>
        <w:rFonts w:ascii="Calibri" w:hAnsi="Calibri"/>
        <w:sz w:val="18"/>
        <w:szCs w:val="18"/>
        <w:u w:val="single"/>
      </w:rPr>
      <w:t>CONFIDENTIAL</w:t>
    </w:r>
    <w:r w:rsidRPr="00880296">
      <w:rPr>
        <w:rFonts w:ascii="Calibri" w:hAnsi="Calibri"/>
        <w:b/>
        <w:sz w:val="18"/>
        <w:szCs w:val="18"/>
        <w:u w:val="single"/>
      </w:rPr>
      <w:t xml:space="preserve"> </w:t>
    </w:r>
    <w:r w:rsidRPr="00880296">
      <w:rPr>
        <w:rFonts w:ascii="Calibri" w:hAnsi="Calibri"/>
        <w:sz w:val="18"/>
        <w:szCs w:val="18"/>
        <w:u w:val="single"/>
      </w:rPr>
      <w:t>INFORMATION</w:t>
    </w:r>
    <w:r w:rsidRPr="00880296">
      <w:rPr>
        <w:rFonts w:ascii="Calibri" w:hAnsi="Calibri"/>
        <w:sz w:val="18"/>
        <w:szCs w:val="18"/>
      </w:rPr>
      <w:t xml:space="preserve"> and </w:t>
    </w:r>
    <w:r w:rsidRPr="00880296">
      <w:rPr>
        <w:rFonts w:ascii="Calibri" w:hAnsi="Calibri"/>
        <w:sz w:val="18"/>
        <w:szCs w:val="18"/>
        <w:u w:val="single"/>
      </w:rPr>
      <w:t>TRADE SECRETS</w:t>
    </w:r>
    <w:r w:rsidRPr="00880296">
      <w:rPr>
        <w:rFonts w:ascii="Calibri" w:hAnsi="Calibri"/>
        <w:sz w:val="18"/>
        <w:szCs w:val="18"/>
      </w:rPr>
      <w:t>.</w:t>
    </w:r>
    <w:r w:rsidRPr="00880296">
      <w:rPr>
        <w:rFonts w:ascii="Calibri" w:hAnsi="Calibri"/>
        <w:noProof/>
      </w:rPr>
      <w:drawing>
        <wp:anchor distT="0" distB="0" distL="114300" distR="114300" simplePos="0" relativeHeight="251656192" behindDoc="0" locked="0" layoutInCell="1" allowOverlap="1" wp14:anchorId="7843D29C" wp14:editId="5CF3B2F7">
          <wp:simplePos x="0" y="0"/>
          <wp:positionH relativeFrom="margin">
            <wp:align>right</wp:align>
          </wp:positionH>
          <wp:positionV relativeFrom="page">
            <wp:posOffset>7315200</wp:posOffset>
          </wp:positionV>
          <wp:extent cx="2752344" cy="173736"/>
          <wp:effectExtent l="0" t="0" r="0" b="0"/>
          <wp:wrapNone/>
          <wp:docPr id="2150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344" cy="1737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80296">
      <w:rPr>
        <w:rFonts w:ascii="Calibri" w:hAnsi="Calibri"/>
        <w:noProof/>
      </w:rPr>
      <w:drawing>
        <wp:anchor distT="0" distB="0" distL="114300" distR="114300" simplePos="0" relativeHeight="251655168" behindDoc="0" locked="0" layoutInCell="1" allowOverlap="1" wp14:anchorId="0C259728" wp14:editId="1924A2D0">
          <wp:simplePos x="914400" y="9428672"/>
          <wp:positionH relativeFrom="column">
            <wp:align>right</wp:align>
          </wp:positionH>
          <wp:positionV relativeFrom="page">
            <wp:posOffset>9601200</wp:posOffset>
          </wp:positionV>
          <wp:extent cx="2752344" cy="173736"/>
          <wp:effectExtent l="0" t="0" r="0" b="0"/>
          <wp:wrapNone/>
          <wp:docPr id="2150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344" cy="1737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FA6595" w14:textId="77777777" w:rsidR="000A2E7D" w:rsidRPr="001F7891" w:rsidRDefault="000A2E7D" w:rsidP="000A2E7D">
    <w:pPr>
      <w:pBdr>
        <w:bottom w:val="single" w:sz="12" w:space="1" w:color="auto"/>
      </w:pBdr>
      <w:spacing w:after="60"/>
      <w:jc w:val="both"/>
      <w:rPr>
        <w:rFonts w:ascii="Calibri" w:hAnsi="Calibri"/>
        <w:sz w:val="18"/>
        <w:szCs w:val="18"/>
      </w:rPr>
    </w:pPr>
  </w:p>
  <w:p w14:paraId="461C0762" w14:textId="03A4785B" w:rsidR="000A2E7D" w:rsidRPr="000A2E7D" w:rsidRDefault="000A2E7D" w:rsidP="000A2E7D">
    <w:pPr>
      <w:ind w:left="0" w:firstLine="0"/>
      <w:rPr>
        <w:rFonts w:asciiTheme="minorHAnsi" w:hAnsiTheme="minorHAnsi"/>
      </w:rPr>
    </w:pPr>
    <w:r w:rsidRPr="001F7891">
      <w:rPr>
        <w:rFonts w:asciiTheme="minorHAnsi" w:hAnsiTheme="minorHAnsi"/>
        <w:sz w:val="18"/>
        <w:szCs w:val="18"/>
      </w:rPr>
      <w:t xml:space="preserve">This document is a Global Manufacturing Fundamentals (GMF) document. It contains O-I’s </w:t>
    </w:r>
    <w:r w:rsidRPr="001F7891">
      <w:rPr>
        <w:rFonts w:asciiTheme="minorHAnsi" w:hAnsiTheme="minorHAnsi"/>
        <w:sz w:val="18"/>
        <w:szCs w:val="18"/>
        <w:u w:val="single"/>
      </w:rPr>
      <w:t>CONFIDENTIAL</w:t>
    </w:r>
    <w:r w:rsidRPr="001F7891">
      <w:rPr>
        <w:rFonts w:asciiTheme="minorHAnsi" w:hAnsiTheme="minorHAnsi"/>
        <w:b/>
        <w:sz w:val="18"/>
        <w:szCs w:val="18"/>
        <w:u w:val="single"/>
      </w:rPr>
      <w:t xml:space="preserve"> </w:t>
    </w:r>
    <w:r w:rsidRPr="001F7891">
      <w:rPr>
        <w:rFonts w:asciiTheme="minorHAnsi" w:hAnsiTheme="minorHAnsi"/>
        <w:sz w:val="18"/>
        <w:szCs w:val="18"/>
        <w:u w:val="single"/>
      </w:rPr>
      <w:t>INFORMATION</w:t>
    </w:r>
    <w:r w:rsidRPr="001F7891">
      <w:rPr>
        <w:rFonts w:asciiTheme="minorHAnsi" w:hAnsiTheme="minorHAnsi"/>
        <w:sz w:val="18"/>
        <w:szCs w:val="18"/>
      </w:rPr>
      <w:t xml:space="preserve"> and </w:t>
    </w:r>
    <w:r w:rsidRPr="001F7891">
      <w:rPr>
        <w:rFonts w:asciiTheme="minorHAnsi" w:hAnsiTheme="minorHAnsi"/>
        <w:sz w:val="18"/>
        <w:szCs w:val="18"/>
        <w:u w:val="single"/>
      </w:rPr>
      <w:t>TRADE SECRETS</w:t>
    </w:r>
    <w:r w:rsidRPr="001F7891">
      <w:rPr>
        <w:rFonts w:asciiTheme="minorHAnsi" w:hAnsiTheme="minorHAnsi"/>
        <w:sz w:val="18"/>
        <w:szCs w:val="18"/>
      </w:rPr>
      <w:t xml:space="preserve"> and is for use ONLY by O-I Employees and Licensees who are obli</w:t>
    </w:r>
    <w:r>
      <w:rPr>
        <w:rFonts w:asciiTheme="minorHAnsi" w:hAnsiTheme="minorHAnsi"/>
        <w:sz w:val="18"/>
        <w:szCs w:val="18"/>
      </w:rPr>
      <w:t xml:space="preserve">gated to keep it confidential. </w:t>
    </w:r>
    <w:r w:rsidRPr="001F7891">
      <w:rPr>
        <w:rFonts w:asciiTheme="minorHAnsi" w:hAnsiTheme="minorHAnsi"/>
        <w:sz w:val="18"/>
        <w:szCs w:val="18"/>
      </w:rPr>
      <w:t>If you print any part of this document, DO NOT scan, e-mail, photograph or copy it and DO NOT remove it from the premises.</w:t>
    </w:r>
    <w:r>
      <w:rPr>
        <w:rFonts w:asciiTheme="minorHAnsi" w:hAnsiTheme="minorHAnsi"/>
        <w:sz w:val="18"/>
        <w:szCs w:val="18"/>
      </w:rPr>
      <w:t xml:space="preserve"> </w:t>
    </w:r>
    <w:r w:rsidRPr="001F7891">
      <w:rPr>
        <w:rFonts w:asciiTheme="minorHAnsi" w:hAnsiTheme="minorHAnsi"/>
        <w:sz w:val="18"/>
        <w:szCs w:val="18"/>
      </w:rPr>
      <w:t>DO NOT disclose this GMF information to unauthorized persons, as such action may be subject to discipline according to local facility policy.</w:t>
    </w:r>
    <w:r w:rsidRPr="001F7891">
      <w:rPr>
        <w:rFonts w:asciiTheme="minorHAnsi" w:hAnsiTheme="minorHAnsi"/>
        <w:noProof/>
      </w:rPr>
      <w:drawing>
        <wp:anchor distT="0" distB="0" distL="114300" distR="114300" simplePos="0" relativeHeight="251658240" behindDoc="0" locked="0" layoutInCell="1" allowOverlap="1" wp14:anchorId="010E3FD0" wp14:editId="1AB2BE72">
          <wp:simplePos x="914400" y="9655791"/>
          <wp:positionH relativeFrom="column">
            <wp:align>right</wp:align>
          </wp:positionH>
          <wp:positionV relativeFrom="page">
            <wp:posOffset>9601200</wp:posOffset>
          </wp:positionV>
          <wp:extent cx="2752344" cy="173736"/>
          <wp:effectExtent l="0" t="0" r="0" b="0"/>
          <wp:wrapNone/>
          <wp:docPr id="21511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344" cy="1737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F7891">
      <w:rPr>
        <w:rFonts w:ascii="Calibri" w:hAnsi="Calibri"/>
        <w:noProof/>
      </w:rPr>
      <w:drawing>
        <wp:anchor distT="0" distB="0" distL="114300" distR="114300" simplePos="0" relativeHeight="251657216" behindDoc="0" locked="0" layoutInCell="1" allowOverlap="1" wp14:anchorId="5640D183" wp14:editId="0FB2797A">
          <wp:simplePos x="914400" y="9655791"/>
          <wp:positionH relativeFrom="column">
            <wp:align>right</wp:align>
          </wp:positionH>
          <wp:positionV relativeFrom="page">
            <wp:posOffset>9601200</wp:posOffset>
          </wp:positionV>
          <wp:extent cx="2752344" cy="173736"/>
          <wp:effectExtent l="0" t="0" r="0" b="0"/>
          <wp:wrapNone/>
          <wp:docPr id="21512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344" cy="1737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Calibri" w:hAnsi="Calibri"/>
        <w:noProof/>
      </w:rPr>
      <w:drawing>
        <wp:anchor distT="0" distB="0" distL="114300" distR="114300" simplePos="0" relativeHeight="251659264" behindDoc="0" locked="0" layoutInCell="1" allowOverlap="0" wp14:anchorId="7835FCC5" wp14:editId="4825821B">
          <wp:simplePos x="457200" y="7134225"/>
          <wp:positionH relativeFrom="margin">
            <wp:align>right</wp:align>
          </wp:positionH>
          <wp:positionV relativeFrom="page">
            <wp:posOffset>7315200</wp:posOffset>
          </wp:positionV>
          <wp:extent cx="2752344" cy="173736"/>
          <wp:effectExtent l="0" t="0" r="0" b="0"/>
          <wp:wrapNone/>
          <wp:docPr id="21513" name="Picture 215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52344" cy="17373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3B69E" w14:textId="77777777" w:rsidR="00B246AF" w:rsidRDefault="00B246AF" w:rsidP="009E61CA">
      <w:pPr>
        <w:spacing w:after="0"/>
      </w:pPr>
      <w:r>
        <w:separator/>
      </w:r>
    </w:p>
  </w:footnote>
  <w:footnote w:type="continuationSeparator" w:id="0">
    <w:p w14:paraId="78E0625C" w14:textId="77777777" w:rsidR="00B246AF" w:rsidRDefault="00B246AF" w:rsidP="009E61C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2C6848" w14:textId="64F280D2" w:rsidR="00FF1BB8" w:rsidRPr="004C6142" w:rsidRDefault="00FF1BB8" w:rsidP="00F83641">
    <w:pPr>
      <w:pStyle w:val="Header"/>
      <w:pBdr>
        <w:top w:val="threeDEmboss" w:sz="6" w:space="1" w:color="BFBFBF" w:themeColor="background1" w:themeShade="BF"/>
        <w:left w:val="threeDEmboss" w:sz="6" w:space="21" w:color="BFBFBF" w:themeColor="background1" w:themeShade="BF"/>
        <w:bottom w:val="threeDEmboss" w:sz="6" w:space="1" w:color="BFBFBF" w:themeColor="background1" w:themeShade="BF"/>
        <w:right w:val="threeDEmboss" w:sz="6" w:space="4" w:color="BFBFBF" w:themeColor="background1" w:themeShade="BF"/>
      </w:pBdr>
      <w:tabs>
        <w:tab w:val="clear" w:pos="4680"/>
        <w:tab w:val="clear" w:pos="9360"/>
        <w:tab w:val="center" w:pos="7200"/>
        <w:tab w:val="right" w:pos="14040"/>
      </w:tabs>
      <w:ind w:left="540" w:right="90" w:hanging="90"/>
      <w:rPr>
        <w:sz w:val="16"/>
        <w:szCs w:val="16"/>
      </w:rPr>
    </w:pPr>
    <w:r>
      <w:rPr>
        <w:noProof/>
        <w:sz w:val="16"/>
        <w:szCs w:val="16"/>
      </w:rPr>
      <w:drawing>
        <wp:inline distT="0" distB="0" distL="0" distR="0" wp14:anchorId="28F51D1C" wp14:editId="5E6A88B9">
          <wp:extent cx="163238" cy="117894"/>
          <wp:effectExtent l="0" t="0" r="8255" b="0"/>
          <wp:docPr id="21520" name="Picture 215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-I_85K_RGB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238" cy="1178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4C6142">
      <w:rPr>
        <w:rFonts w:cs="Arial"/>
        <w:b/>
        <w:noProof/>
        <w:color w:val="000000"/>
        <w:sz w:val="16"/>
        <w:szCs w:val="16"/>
      </w:rPr>
      <w:tab/>
    </w:r>
    <w:r w:rsidR="007812FA">
      <w:rPr>
        <w:rFonts w:cs="Arial"/>
        <w:b/>
      </w:rPr>
      <w:fldChar w:fldCharType="begin"/>
    </w:r>
    <w:r w:rsidR="007812FA">
      <w:rPr>
        <w:rFonts w:cs="Arial"/>
        <w:b/>
      </w:rPr>
      <w:instrText xml:space="preserve"> TITLE   \* MERGEFORMAT </w:instrText>
    </w:r>
    <w:r w:rsidR="007812FA">
      <w:rPr>
        <w:rFonts w:cs="Arial"/>
        <w:b/>
      </w:rPr>
      <w:fldChar w:fldCharType="separate"/>
    </w:r>
    <w:r w:rsidR="009D4C3D">
      <w:rPr>
        <w:rFonts w:cs="Arial"/>
        <w:b/>
      </w:rPr>
      <w:t>Ultrasonic Cleaner</w:t>
    </w:r>
    <w:r w:rsidR="007812FA">
      <w:rPr>
        <w:rFonts w:cs="Arial"/>
        <w:b/>
      </w:rPr>
      <w:fldChar w:fldCharType="end"/>
    </w:r>
    <w:r w:rsidRPr="005C4933">
      <w:rPr>
        <w:rFonts w:cs="Arial"/>
        <w:b/>
        <w:noProof/>
        <w:sz w:val="16"/>
        <w:szCs w:val="16"/>
      </w:rPr>
      <w:tab/>
    </w:r>
    <w:r>
      <w:rPr>
        <w:rFonts w:cs="Arial"/>
        <w:b/>
        <w:noProof/>
        <w:sz w:val="16"/>
        <w:szCs w:val="16"/>
      </w:rPr>
      <w:fldChar w:fldCharType="begin"/>
    </w:r>
    <w:r>
      <w:rPr>
        <w:rFonts w:cs="Arial"/>
        <w:b/>
        <w:noProof/>
        <w:sz w:val="16"/>
        <w:szCs w:val="16"/>
      </w:rPr>
      <w:instrText xml:space="preserve"> SUBJECT   \* MERGEFORMAT </w:instrText>
    </w:r>
    <w:r>
      <w:rPr>
        <w:rFonts w:cs="Arial"/>
        <w:b/>
        <w:noProof/>
        <w:sz w:val="16"/>
        <w:szCs w:val="16"/>
      </w:rPr>
      <w:fldChar w:fldCharType="separate"/>
    </w:r>
    <w:r w:rsidR="009D4C3D">
      <w:rPr>
        <w:rFonts w:cs="Arial"/>
        <w:b/>
        <w:noProof/>
        <w:sz w:val="16"/>
        <w:szCs w:val="16"/>
      </w:rPr>
      <w:t>EN-INS-03-078</w:t>
    </w:r>
    <w:r>
      <w:rPr>
        <w:rFonts w:cs="Arial"/>
        <w:b/>
        <w:noProof/>
        <w:sz w:val="16"/>
        <w:szCs w:val="16"/>
      </w:rPr>
      <w:fldChar w:fldCharType="end"/>
    </w:r>
    <w:r>
      <w:rPr>
        <w:rFonts w:cs="Arial"/>
        <w:b/>
        <w:noProof/>
        <w:sz w:val="16"/>
        <w:szCs w:val="16"/>
      </w:rPr>
      <w:t xml:space="preserve"> </w:t>
    </w:r>
    <w:permStart w:id="272958230" w:edGrp="everyone"/>
    <w:r>
      <w:rPr>
        <w:rFonts w:cs="Arial"/>
        <w:b/>
        <w:noProof/>
        <w:sz w:val="16"/>
        <w:szCs w:val="16"/>
      </w:rPr>
      <w:t>####</w:t>
    </w:r>
    <w:permEnd w:id="272958230"/>
  </w:p>
  <w:p w14:paraId="7BA94CD2" w14:textId="2ACA8C55" w:rsidR="00FF1BB8" w:rsidRPr="005C4933" w:rsidRDefault="00FF1BB8" w:rsidP="00F83641">
    <w:pPr>
      <w:pStyle w:val="Header"/>
      <w:pBdr>
        <w:top w:val="threeDEmboss" w:sz="6" w:space="1" w:color="BFBFBF" w:themeColor="background1" w:themeShade="BF"/>
        <w:left w:val="threeDEmboss" w:sz="6" w:space="21" w:color="BFBFBF" w:themeColor="background1" w:themeShade="BF"/>
        <w:bottom w:val="threeDEmboss" w:sz="6" w:space="1" w:color="BFBFBF" w:themeColor="background1" w:themeShade="BF"/>
        <w:right w:val="threeDEmboss" w:sz="6" w:space="4" w:color="BFBFBF" w:themeColor="background1" w:themeShade="BF"/>
      </w:pBdr>
      <w:tabs>
        <w:tab w:val="clear" w:pos="4680"/>
        <w:tab w:val="clear" w:pos="9360"/>
        <w:tab w:val="center" w:pos="7200"/>
        <w:tab w:val="right" w:pos="14040"/>
      </w:tabs>
      <w:ind w:left="450" w:right="90" w:firstLine="0"/>
      <w:rPr>
        <w:sz w:val="16"/>
        <w:szCs w:val="16"/>
      </w:rPr>
    </w:pPr>
    <w:r w:rsidRPr="00292407">
      <w:rPr>
        <w:sz w:val="16"/>
        <w:szCs w:val="16"/>
      </w:rPr>
      <w:t xml:space="preserve">Page </w:t>
    </w:r>
    <w:r w:rsidRPr="00292407">
      <w:rPr>
        <w:rFonts w:cs="Arial"/>
        <w:b/>
        <w:noProof/>
        <w:color w:val="000000"/>
        <w:sz w:val="16"/>
        <w:szCs w:val="16"/>
      </w:rPr>
      <w:fldChar w:fldCharType="begin"/>
    </w:r>
    <w:r w:rsidRPr="00292407">
      <w:rPr>
        <w:rFonts w:cs="Arial"/>
        <w:b/>
        <w:noProof/>
        <w:color w:val="000000"/>
        <w:sz w:val="16"/>
        <w:szCs w:val="16"/>
      </w:rPr>
      <w:instrText xml:space="preserve"> PAGE </w:instrText>
    </w:r>
    <w:r w:rsidRPr="00292407">
      <w:rPr>
        <w:rFonts w:cs="Arial"/>
        <w:b/>
        <w:noProof/>
        <w:color w:val="000000"/>
        <w:sz w:val="16"/>
        <w:szCs w:val="16"/>
      </w:rPr>
      <w:fldChar w:fldCharType="separate"/>
    </w:r>
    <w:r w:rsidR="001D75BD">
      <w:rPr>
        <w:rFonts w:cs="Arial"/>
        <w:b/>
        <w:noProof/>
        <w:color w:val="000000"/>
        <w:sz w:val="16"/>
        <w:szCs w:val="16"/>
      </w:rPr>
      <w:t>4</w:t>
    </w:r>
    <w:r w:rsidRPr="00292407">
      <w:rPr>
        <w:rFonts w:cs="Arial"/>
        <w:b/>
        <w:noProof/>
        <w:color w:val="000000"/>
        <w:sz w:val="16"/>
        <w:szCs w:val="16"/>
      </w:rPr>
      <w:fldChar w:fldCharType="end"/>
    </w:r>
    <w:r w:rsidRPr="00292407">
      <w:rPr>
        <w:rFonts w:cs="Arial"/>
        <w:b/>
        <w:noProof/>
        <w:color w:val="000000"/>
        <w:sz w:val="16"/>
        <w:szCs w:val="16"/>
      </w:rPr>
      <w:t xml:space="preserve"> of </w:t>
    </w:r>
    <w:r w:rsidRPr="00292407">
      <w:rPr>
        <w:rFonts w:cs="Arial"/>
        <w:b/>
        <w:noProof/>
        <w:color w:val="000000"/>
        <w:sz w:val="16"/>
        <w:szCs w:val="16"/>
      </w:rPr>
      <w:fldChar w:fldCharType="begin"/>
    </w:r>
    <w:r w:rsidRPr="00292407">
      <w:rPr>
        <w:rFonts w:cs="Arial"/>
        <w:b/>
        <w:noProof/>
        <w:color w:val="000000"/>
        <w:sz w:val="16"/>
        <w:szCs w:val="16"/>
      </w:rPr>
      <w:instrText xml:space="preserve"> NUMPAGES </w:instrText>
    </w:r>
    <w:r w:rsidRPr="00292407">
      <w:rPr>
        <w:rFonts w:cs="Arial"/>
        <w:b/>
        <w:noProof/>
        <w:color w:val="000000"/>
        <w:sz w:val="16"/>
        <w:szCs w:val="16"/>
      </w:rPr>
      <w:fldChar w:fldCharType="separate"/>
    </w:r>
    <w:r w:rsidR="001D75BD">
      <w:rPr>
        <w:rFonts w:cs="Arial"/>
        <w:b/>
        <w:noProof/>
        <w:color w:val="000000"/>
        <w:sz w:val="16"/>
        <w:szCs w:val="16"/>
      </w:rPr>
      <w:t>12</w:t>
    </w:r>
    <w:r w:rsidRPr="00292407">
      <w:rPr>
        <w:rFonts w:cs="Arial"/>
        <w:b/>
        <w:noProof/>
        <w:color w:val="000000"/>
        <w:sz w:val="16"/>
        <w:szCs w:val="16"/>
      </w:rPr>
      <w:fldChar w:fldCharType="end"/>
    </w:r>
    <w:r w:rsidRPr="006C0802">
      <w:rPr>
        <w:rFonts w:cs="Arial"/>
        <w:b/>
        <w:noProof/>
        <w:color w:val="000000"/>
        <w:sz w:val="16"/>
        <w:szCs w:val="16"/>
      </w:rPr>
      <w:t xml:space="preserve"> </w:t>
    </w:r>
    <w:r w:rsidRPr="00292407">
      <w:rPr>
        <w:rFonts w:cs="Arial"/>
        <w:b/>
        <w:noProof/>
        <w:color w:val="000000"/>
        <w:sz w:val="16"/>
        <w:szCs w:val="16"/>
      </w:rPr>
      <w:tab/>
    </w:r>
    <w:r w:rsidRPr="00292407">
      <w:rPr>
        <w:rFonts w:cs="Arial"/>
        <w:b/>
        <w:i/>
        <w:noProof/>
        <w:color w:val="000000"/>
        <w:sz w:val="16"/>
        <w:szCs w:val="16"/>
      </w:rPr>
      <w:t>Uncontrolled document if printed</w:t>
    </w:r>
    <w:r>
      <w:rPr>
        <w:rFonts w:cs="Arial"/>
        <w:b/>
        <w:noProof/>
        <w:color w:val="000000"/>
        <w:sz w:val="16"/>
        <w:szCs w:val="16"/>
      </w:rPr>
      <w:tab/>
    </w:r>
    <w:r w:rsidRPr="00292407">
      <w:rPr>
        <w:sz w:val="16"/>
        <w:szCs w:val="16"/>
      </w:rPr>
      <w:t xml:space="preserve">Revision: </w:t>
    </w:r>
    <w:r w:rsidRPr="005C4933">
      <w:rPr>
        <w:rFonts w:cs="Arial"/>
        <w:noProof/>
        <w:sz w:val="16"/>
        <w:szCs w:val="16"/>
      </w:rPr>
      <w:fldChar w:fldCharType="begin"/>
    </w:r>
    <w:r w:rsidRPr="005C4933">
      <w:rPr>
        <w:rFonts w:cs="Arial"/>
        <w:noProof/>
        <w:sz w:val="16"/>
        <w:szCs w:val="16"/>
      </w:rPr>
      <w:instrText xml:space="preserve"> COMMENTS   \* MERGEFORMAT </w:instrText>
    </w:r>
    <w:r w:rsidRPr="005C4933">
      <w:rPr>
        <w:rFonts w:cs="Arial"/>
        <w:noProof/>
        <w:sz w:val="16"/>
        <w:szCs w:val="16"/>
      </w:rPr>
      <w:fldChar w:fldCharType="separate"/>
    </w:r>
    <w:r w:rsidR="009D4C3D">
      <w:rPr>
        <w:rFonts w:cs="Arial"/>
        <w:noProof/>
        <w:sz w:val="16"/>
        <w:szCs w:val="16"/>
      </w:rPr>
      <w:t>Draft</w:t>
    </w:r>
    <w:r w:rsidRPr="005C4933">
      <w:rPr>
        <w:rFonts w:cs="Arial"/>
        <w:noProof/>
        <w:sz w:val="16"/>
        <w:szCs w:val="16"/>
      </w:rPr>
      <w:fldChar w:fldCharType="end"/>
    </w:r>
  </w:p>
  <w:p w14:paraId="54F9F1BF" w14:textId="77777777" w:rsidR="009E61CA" w:rsidRPr="00FF1BB8" w:rsidRDefault="009E61CA" w:rsidP="00FF1B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400" w:type="dxa"/>
      <w:tblInd w:w="108" w:type="dxa"/>
      <w:tblBorders>
        <w:top w:val="threeDEmboss" w:sz="6" w:space="0" w:color="BFBFBF" w:themeColor="background1" w:themeShade="BF"/>
        <w:left w:val="threeDEmboss" w:sz="6" w:space="0" w:color="BFBFBF" w:themeColor="background1" w:themeShade="BF"/>
        <w:bottom w:val="threeDEmboss" w:sz="6" w:space="0" w:color="BFBFBF" w:themeColor="background1" w:themeShade="BF"/>
        <w:right w:val="threeDEmboss" w:sz="6" w:space="0" w:color="BFBFBF" w:themeColor="background1" w:themeShade="BF"/>
        <w:insideH w:val="threeDEmboss" w:sz="6" w:space="0" w:color="BFBFBF" w:themeColor="background1" w:themeShade="BF"/>
        <w:insideV w:val="threeDEmboss" w:sz="6" w:space="0" w:color="BFBFBF" w:themeColor="background1" w:themeShade="BF"/>
      </w:tblBorders>
      <w:tblLook w:val="04A0" w:firstRow="1" w:lastRow="0" w:firstColumn="1" w:lastColumn="0" w:noHBand="0" w:noVBand="1"/>
    </w:tblPr>
    <w:tblGrid>
      <w:gridCol w:w="10333"/>
      <w:gridCol w:w="4067"/>
    </w:tblGrid>
    <w:tr w:rsidR="00FF1BB8" w:rsidRPr="009E61CA" w14:paraId="3F7A515C" w14:textId="77777777" w:rsidTr="000B6801">
      <w:tc>
        <w:tcPr>
          <w:tcW w:w="14400" w:type="dxa"/>
          <w:gridSpan w:val="2"/>
          <w:tcBorders>
            <w:top w:val="threeDEmboss" w:sz="6" w:space="0" w:color="BFBFBF" w:themeColor="background1" w:themeShade="BF"/>
            <w:left w:val="threeDEmboss" w:sz="6" w:space="0" w:color="BFBFBF" w:themeColor="background1" w:themeShade="BF"/>
            <w:bottom w:val="threeDEmboss" w:sz="6" w:space="0" w:color="BFBFBF" w:themeColor="background1" w:themeShade="BF"/>
            <w:right w:val="threeDEmboss" w:sz="6" w:space="0" w:color="BFBFBF" w:themeColor="background1" w:themeShade="BF"/>
          </w:tcBorders>
          <w:hideMark/>
        </w:tcPr>
        <w:p w14:paraId="4CDA91E3" w14:textId="77777777" w:rsidR="00081346" w:rsidRDefault="00FF1BB8" w:rsidP="005A71FE">
          <w:pPr>
            <w:tabs>
              <w:tab w:val="left" w:pos="414"/>
              <w:tab w:val="left" w:pos="510"/>
              <w:tab w:val="center" w:pos="7092"/>
            </w:tabs>
            <w:spacing w:after="0"/>
            <w:jc w:val="center"/>
            <w:rPr>
              <w:rFonts w:cs="Arial"/>
            </w:rPr>
          </w:pPr>
          <w:r>
            <w:rPr>
              <w:rFonts w:ascii="Arial Black" w:hAnsi="Arial Black" w:cs="Arial"/>
              <w:sz w:val="28"/>
              <w:szCs w:val="28"/>
            </w:rPr>
            <w:fldChar w:fldCharType="begin"/>
          </w:r>
          <w:r>
            <w:rPr>
              <w:rFonts w:ascii="Arial Black" w:hAnsi="Arial Black" w:cs="Arial"/>
              <w:sz w:val="28"/>
              <w:szCs w:val="28"/>
            </w:rPr>
            <w:instrText xml:space="preserve"> DOCPROPERTY  Category  \* MERGEFORMAT </w:instrText>
          </w:r>
          <w:r>
            <w:rPr>
              <w:rFonts w:ascii="Arial Black" w:hAnsi="Arial Black" w:cs="Arial"/>
              <w:sz w:val="28"/>
              <w:szCs w:val="28"/>
            </w:rPr>
            <w:fldChar w:fldCharType="separate"/>
          </w:r>
          <w:r w:rsidR="009D4C3D">
            <w:rPr>
              <w:rFonts w:ascii="Arial Black" w:hAnsi="Arial Black" w:cs="Arial"/>
              <w:sz w:val="28"/>
              <w:szCs w:val="28"/>
            </w:rPr>
            <w:t>O-I GLOBAL OPERATIONS</w:t>
          </w:r>
          <w:r>
            <w:rPr>
              <w:rFonts w:ascii="Arial Black" w:hAnsi="Arial Black" w:cs="Arial"/>
              <w:sz w:val="28"/>
              <w:szCs w:val="28"/>
            </w:rPr>
            <w:fldChar w:fldCharType="end"/>
          </w:r>
        </w:p>
        <w:p w14:paraId="05203412" w14:textId="781BA035" w:rsidR="00FF1BB8" w:rsidRPr="009E61CA" w:rsidRDefault="00FF1BB8" w:rsidP="005A71FE">
          <w:pPr>
            <w:tabs>
              <w:tab w:val="left" w:pos="414"/>
              <w:tab w:val="left" w:pos="510"/>
              <w:tab w:val="center" w:pos="7092"/>
            </w:tabs>
            <w:spacing w:after="0"/>
            <w:jc w:val="center"/>
            <w:rPr>
              <w:rFonts w:cs="Arial"/>
            </w:rPr>
          </w:pPr>
          <w:r w:rsidRPr="009E61CA">
            <w:rPr>
              <w:rFonts w:eastAsiaTheme="minorEastAsia" w:cs="Arial"/>
              <w:b/>
              <w:bCs/>
              <w:color w:val="000000" w:themeColor="text1"/>
            </w:rPr>
            <w:t>Work Instruction</w:t>
          </w:r>
        </w:p>
      </w:tc>
    </w:tr>
    <w:tr w:rsidR="00FF1BB8" w:rsidRPr="009E61CA" w14:paraId="11E6818D" w14:textId="77777777" w:rsidTr="000B6801">
      <w:tc>
        <w:tcPr>
          <w:tcW w:w="10333" w:type="dxa"/>
          <w:tcBorders>
            <w:top w:val="threeDEmboss" w:sz="6" w:space="0" w:color="BFBFBF" w:themeColor="background1" w:themeShade="BF"/>
            <w:left w:val="threeDEmboss" w:sz="6" w:space="0" w:color="BFBFBF" w:themeColor="background1" w:themeShade="BF"/>
            <w:bottom w:val="threeDEmboss" w:sz="6" w:space="0" w:color="BFBFBF" w:themeColor="background1" w:themeShade="BF"/>
            <w:right w:val="nil"/>
          </w:tcBorders>
          <w:hideMark/>
        </w:tcPr>
        <w:p w14:paraId="52900073" w14:textId="06466999" w:rsidR="00FF1BB8" w:rsidRPr="00656044" w:rsidRDefault="00FF1BB8" w:rsidP="00FF1BB8">
          <w:pPr>
            <w:pStyle w:val="Header"/>
            <w:tabs>
              <w:tab w:val="right" w:pos="1782"/>
              <w:tab w:val="left" w:pos="1872"/>
            </w:tabs>
            <w:ind w:left="0" w:firstLine="0"/>
            <w:rPr>
              <w:rFonts w:cs="Arial"/>
            </w:rPr>
          </w:pPr>
          <w:r w:rsidRPr="00656044">
            <w:rPr>
              <w:rFonts w:cs="Arial"/>
              <w:color w:val="000000"/>
            </w:rPr>
            <w:t xml:space="preserve">Document: </w:t>
          </w:r>
          <w:r w:rsidRPr="00656044">
            <w:rPr>
              <w:rFonts w:cs="Arial"/>
              <w:b/>
              <w:color w:val="000000"/>
            </w:rPr>
            <w:tab/>
          </w:r>
          <w:r>
            <w:rPr>
              <w:rFonts w:cs="Arial"/>
              <w:b/>
              <w:bCs/>
            </w:rPr>
            <w:fldChar w:fldCharType="begin"/>
          </w:r>
          <w:r w:rsidRPr="00656044">
            <w:rPr>
              <w:rFonts w:cs="Arial"/>
              <w:b/>
              <w:bCs/>
            </w:rPr>
            <w:instrText xml:space="preserve"> TITLE   \* MERGEFORMAT </w:instrText>
          </w:r>
          <w:r>
            <w:rPr>
              <w:rFonts w:cs="Arial"/>
              <w:b/>
              <w:bCs/>
            </w:rPr>
            <w:fldChar w:fldCharType="separate"/>
          </w:r>
          <w:r w:rsidR="009D4C3D">
            <w:rPr>
              <w:rFonts w:cs="Arial"/>
              <w:b/>
              <w:bCs/>
            </w:rPr>
            <w:t>Ultrasonic Cleaner</w:t>
          </w:r>
          <w:r>
            <w:rPr>
              <w:rFonts w:cs="Arial"/>
              <w:b/>
              <w:bCs/>
            </w:rPr>
            <w:fldChar w:fldCharType="end"/>
          </w:r>
          <w:r w:rsidRPr="00656044">
            <w:rPr>
              <w:rFonts w:cs="Arial"/>
              <w:color w:val="000000"/>
            </w:rPr>
            <w:tab/>
          </w:r>
        </w:p>
      </w:tc>
      <w:tc>
        <w:tcPr>
          <w:tcW w:w="4067" w:type="dxa"/>
          <w:tcBorders>
            <w:top w:val="threeDEmboss" w:sz="6" w:space="0" w:color="BFBFBF" w:themeColor="background1" w:themeShade="BF"/>
            <w:left w:val="nil"/>
            <w:bottom w:val="threeDEmboss" w:sz="6" w:space="0" w:color="BFBFBF" w:themeColor="background1" w:themeShade="BF"/>
            <w:right w:val="threeDEmboss" w:sz="6" w:space="0" w:color="BFBFBF" w:themeColor="background1" w:themeShade="BF"/>
          </w:tcBorders>
          <w:tcMar>
            <w:left w:w="115" w:type="dxa"/>
            <w:right w:w="115" w:type="dxa"/>
          </w:tcMar>
          <w:hideMark/>
        </w:tcPr>
        <w:p w14:paraId="796E274C" w14:textId="7685D578" w:rsidR="00FF1BB8" w:rsidRPr="009E61CA" w:rsidRDefault="00FF1BB8" w:rsidP="00FF1BB8">
          <w:pPr>
            <w:pStyle w:val="Header"/>
            <w:tabs>
              <w:tab w:val="left" w:pos="10817"/>
            </w:tabs>
            <w:ind w:left="72" w:firstLine="0"/>
            <w:jc w:val="right"/>
            <w:rPr>
              <w:rFonts w:cs="Arial"/>
              <w:b/>
            </w:rPr>
          </w:pPr>
          <w:r>
            <w:rPr>
              <w:rFonts w:cs="Arial"/>
              <w:b/>
              <w:bCs/>
            </w:rPr>
            <w:fldChar w:fldCharType="begin"/>
          </w:r>
          <w:r>
            <w:rPr>
              <w:rFonts w:cs="Arial"/>
              <w:b/>
              <w:bCs/>
            </w:rPr>
            <w:instrText xml:space="preserve"> DOCPROPERTY  Subject  \* MERGEFORMAT </w:instrText>
          </w:r>
          <w:r>
            <w:rPr>
              <w:rFonts w:cs="Arial"/>
              <w:b/>
              <w:bCs/>
            </w:rPr>
            <w:fldChar w:fldCharType="separate"/>
          </w:r>
          <w:r w:rsidR="009D4C3D">
            <w:rPr>
              <w:rFonts w:cs="Arial"/>
              <w:b/>
              <w:bCs/>
            </w:rPr>
            <w:t>EN-INS-03-078</w:t>
          </w:r>
          <w:r>
            <w:rPr>
              <w:rFonts w:cs="Arial"/>
              <w:b/>
              <w:bCs/>
            </w:rPr>
            <w:fldChar w:fldCharType="end"/>
          </w:r>
          <w:r>
            <w:rPr>
              <w:rFonts w:cs="Arial"/>
              <w:b/>
              <w:bCs/>
            </w:rPr>
            <w:t xml:space="preserve"> </w:t>
          </w:r>
          <w:permStart w:id="1255473296" w:edGrp="everyone"/>
          <w:r>
            <w:rPr>
              <w:rFonts w:cs="Arial"/>
              <w:b/>
            </w:rPr>
            <w:t>####</w:t>
          </w:r>
          <w:permEnd w:id="1255473296"/>
        </w:p>
      </w:tc>
    </w:tr>
    <w:tr w:rsidR="00FF1BB8" w:rsidRPr="009E61CA" w14:paraId="5979E58E" w14:textId="77777777" w:rsidTr="000B6801">
      <w:tc>
        <w:tcPr>
          <w:tcW w:w="10333" w:type="dxa"/>
          <w:tcBorders>
            <w:top w:val="threeDEmboss" w:sz="6" w:space="0" w:color="BFBFBF" w:themeColor="background1" w:themeShade="BF"/>
            <w:left w:val="threeDEmboss" w:sz="6" w:space="0" w:color="BFBFBF" w:themeColor="background1" w:themeShade="BF"/>
            <w:bottom w:val="threeDEmboss" w:sz="6" w:space="0" w:color="BFBFBF" w:themeColor="background1" w:themeShade="BF"/>
            <w:right w:val="nil"/>
          </w:tcBorders>
          <w:hideMark/>
        </w:tcPr>
        <w:p w14:paraId="5304CA46" w14:textId="564DC768" w:rsidR="00FF1BB8" w:rsidRPr="009E61CA" w:rsidRDefault="00FF1BB8" w:rsidP="00F83641">
          <w:pPr>
            <w:tabs>
              <w:tab w:val="right" w:pos="1782"/>
              <w:tab w:val="left" w:pos="1872"/>
              <w:tab w:val="right" w:pos="9270"/>
            </w:tabs>
            <w:spacing w:after="0"/>
            <w:ind w:left="0" w:firstLine="0"/>
            <w:rPr>
              <w:rFonts w:cs="Arial"/>
            </w:rPr>
          </w:pPr>
          <w:r w:rsidRPr="009E61CA">
            <w:rPr>
              <w:rFonts w:cs="Arial"/>
              <w:bCs/>
            </w:rPr>
            <w:t xml:space="preserve">Approved by: </w:t>
          </w:r>
          <w:r w:rsidRPr="009E61CA">
            <w:rPr>
              <w:rFonts w:cs="Arial"/>
              <w:b/>
              <w:bCs/>
            </w:rPr>
            <w:tab/>
          </w:r>
          <w:r w:rsidRPr="009E61CA">
            <w:rPr>
              <w:rFonts w:cs="Arial"/>
              <w:b/>
              <w:bCs/>
            </w:rPr>
            <w:fldChar w:fldCharType="begin"/>
          </w:r>
          <w:r w:rsidRPr="009E61CA">
            <w:rPr>
              <w:rFonts w:cs="Arial"/>
              <w:b/>
              <w:bCs/>
            </w:rPr>
            <w:instrText xml:space="preserve"> KEYWORDS  \* Caps  \* MERGEFORMAT </w:instrText>
          </w:r>
          <w:r w:rsidRPr="009E61CA">
            <w:rPr>
              <w:rFonts w:cs="Arial"/>
              <w:b/>
              <w:bCs/>
            </w:rPr>
            <w:fldChar w:fldCharType="separate"/>
          </w:r>
          <w:r w:rsidR="009D4C3D">
            <w:rPr>
              <w:rFonts w:cs="Arial"/>
              <w:b/>
              <w:bCs/>
            </w:rPr>
            <w:t>Global Inspection Discipline Leader</w:t>
          </w:r>
          <w:r w:rsidRPr="009E61CA">
            <w:rPr>
              <w:rFonts w:cs="Arial"/>
              <w:b/>
              <w:bCs/>
            </w:rPr>
            <w:fldChar w:fldCharType="end"/>
          </w:r>
        </w:p>
      </w:tc>
      <w:tc>
        <w:tcPr>
          <w:tcW w:w="4067" w:type="dxa"/>
          <w:tcBorders>
            <w:top w:val="threeDEmboss" w:sz="6" w:space="0" w:color="BFBFBF" w:themeColor="background1" w:themeShade="BF"/>
            <w:left w:val="nil"/>
            <w:bottom w:val="threeDEmboss" w:sz="6" w:space="0" w:color="BFBFBF" w:themeColor="background1" w:themeShade="BF"/>
            <w:right w:val="threeDEmboss" w:sz="6" w:space="0" w:color="BFBFBF" w:themeColor="background1" w:themeShade="BF"/>
          </w:tcBorders>
          <w:hideMark/>
        </w:tcPr>
        <w:p w14:paraId="79D0C747" w14:textId="0DCD3C86" w:rsidR="00FF1BB8" w:rsidRPr="009E61CA" w:rsidRDefault="00FF1BB8" w:rsidP="00FF1BB8">
          <w:pPr>
            <w:spacing w:after="0"/>
            <w:ind w:left="72" w:firstLine="0"/>
            <w:jc w:val="right"/>
            <w:rPr>
              <w:rFonts w:cs="Arial"/>
            </w:rPr>
          </w:pPr>
          <w:r w:rsidRPr="009E61CA">
            <w:rPr>
              <w:rFonts w:cs="Arial"/>
            </w:rPr>
            <w:tab/>
            <w:t xml:space="preserve">Revision: </w:t>
          </w:r>
          <w:r w:rsidR="004E31FC">
            <w:rPr>
              <w:rFonts w:cs="Arial"/>
              <w:b/>
              <w:bCs/>
            </w:rPr>
            <w:t>11/21/2017</w:t>
          </w:r>
          <w:r w:rsidRPr="009E61CA">
            <w:rPr>
              <w:rFonts w:cs="Arial"/>
            </w:rPr>
            <w:t xml:space="preserve">  </w:t>
          </w:r>
        </w:p>
      </w:tc>
    </w:tr>
    <w:tr w:rsidR="00FF1BB8" w:rsidRPr="009E61CA" w14:paraId="172A0EED" w14:textId="77777777" w:rsidTr="000B6801">
      <w:tc>
        <w:tcPr>
          <w:tcW w:w="10333" w:type="dxa"/>
          <w:tcBorders>
            <w:top w:val="threeDEmboss" w:sz="6" w:space="0" w:color="BFBFBF" w:themeColor="background1" w:themeShade="BF"/>
            <w:left w:val="threeDEmboss" w:sz="6" w:space="0" w:color="BFBFBF" w:themeColor="background1" w:themeShade="BF"/>
            <w:bottom w:val="threeDEmboss" w:sz="6" w:space="0" w:color="BFBFBF" w:themeColor="background1" w:themeShade="BF"/>
            <w:right w:val="nil"/>
          </w:tcBorders>
        </w:tcPr>
        <w:p w14:paraId="34684EAE" w14:textId="5D2C9ED6" w:rsidR="00FF1BB8" w:rsidRPr="00F83641" w:rsidRDefault="00FF1BB8" w:rsidP="00FF1BB8">
          <w:pPr>
            <w:tabs>
              <w:tab w:val="right" w:pos="1782"/>
              <w:tab w:val="left" w:pos="1872"/>
              <w:tab w:val="center" w:pos="7002"/>
            </w:tabs>
            <w:spacing w:after="0"/>
            <w:ind w:left="0" w:firstLine="0"/>
            <w:rPr>
              <w:rFonts w:cs="Arial"/>
              <w:bCs/>
              <w:i/>
            </w:rPr>
          </w:pPr>
          <w:r w:rsidRPr="00F83641">
            <w:rPr>
              <w:rFonts w:cs="Arial"/>
              <w:bCs/>
            </w:rPr>
            <w:t>Plant Approval:</w:t>
          </w:r>
          <w:r w:rsidRPr="00F83641">
            <w:rPr>
              <w:rFonts w:cs="Arial"/>
              <w:bCs/>
              <w:i/>
            </w:rPr>
            <w:t xml:space="preserve"> </w:t>
          </w:r>
          <w:r w:rsidRPr="00F83641">
            <w:rPr>
              <w:rFonts w:cs="Arial"/>
              <w:b/>
              <w:bCs/>
              <w:i/>
            </w:rPr>
            <w:tab/>
          </w:r>
          <w:r w:rsidRPr="00F83641">
            <w:rPr>
              <w:rFonts w:cs="Arial"/>
              <w:b/>
              <w:bCs/>
            </w:rPr>
            <w:t>(Insert: Position Title)</w:t>
          </w:r>
          <w:r w:rsidRPr="00F83641">
            <w:rPr>
              <w:rFonts w:eastAsiaTheme="minorEastAsia" w:cs="Arial"/>
              <w:b/>
              <w:i/>
              <w:noProof/>
            </w:rPr>
            <w:tab/>
          </w:r>
        </w:p>
      </w:tc>
      <w:tc>
        <w:tcPr>
          <w:tcW w:w="4067" w:type="dxa"/>
          <w:tcBorders>
            <w:top w:val="threeDEmboss" w:sz="6" w:space="0" w:color="BFBFBF" w:themeColor="background1" w:themeShade="BF"/>
            <w:left w:val="nil"/>
            <w:bottom w:val="threeDEmboss" w:sz="6" w:space="0" w:color="BFBFBF" w:themeColor="background1" w:themeShade="BF"/>
            <w:right w:val="threeDEmboss" w:sz="6" w:space="0" w:color="BFBFBF" w:themeColor="background1" w:themeShade="BF"/>
          </w:tcBorders>
        </w:tcPr>
        <w:p w14:paraId="209F37BD" w14:textId="77777777" w:rsidR="00FF1BB8" w:rsidRPr="009E61CA" w:rsidRDefault="00FF1BB8" w:rsidP="00FF1BB8">
          <w:pPr>
            <w:spacing w:after="0"/>
            <w:ind w:left="72" w:firstLine="0"/>
            <w:jc w:val="right"/>
            <w:rPr>
              <w:rFonts w:cs="Arial"/>
              <w:b/>
            </w:rPr>
          </w:pPr>
          <w:r w:rsidRPr="009E61CA">
            <w:rPr>
              <w:rFonts w:cs="Arial"/>
            </w:rPr>
            <w:t xml:space="preserve">Plant Revision: </w:t>
          </w:r>
          <w:proofErr w:type="spellStart"/>
          <w:r w:rsidRPr="009E61CA">
            <w:rPr>
              <w:rFonts w:cs="Arial"/>
              <w:b/>
            </w:rPr>
            <w:t>yyyy</w:t>
          </w:r>
          <w:proofErr w:type="spellEnd"/>
          <w:r w:rsidRPr="009E61CA">
            <w:rPr>
              <w:rFonts w:cs="Arial"/>
              <w:b/>
            </w:rPr>
            <w:t>-mm-dd</w:t>
          </w:r>
        </w:p>
      </w:tc>
    </w:tr>
    <w:tr w:rsidR="00FF1BB8" w:rsidRPr="009E61CA" w14:paraId="0D953E99" w14:textId="77777777" w:rsidTr="000B6801">
      <w:tc>
        <w:tcPr>
          <w:tcW w:w="10333" w:type="dxa"/>
          <w:tcBorders>
            <w:top w:val="threeDEmboss" w:sz="6" w:space="0" w:color="BFBFBF" w:themeColor="background1" w:themeShade="BF"/>
            <w:left w:val="threeDEmboss" w:sz="6" w:space="0" w:color="BFBFBF" w:themeColor="background1" w:themeShade="BF"/>
            <w:bottom w:val="threeDEmboss" w:sz="6" w:space="0" w:color="BFBFBF" w:themeColor="background1" w:themeShade="BF"/>
            <w:right w:val="nil"/>
          </w:tcBorders>
          <w:hideMark/>
        </w:tcPr>
        <w:p w14:paraId="438B5597" w14:textId="77777777" w:rsidR="00FF1BB8" w:rsidRPr="009E61CA" w:rsidRDefault="00FF1BB8" w:rsidP="00FF1BB8">
          <w:pPr>
            <w:tabs>
              <w:tab w:val="right" w:pos="1425"/>
              <w:tab w:val="left" w:pos="1530"/>
              <w:tab w:val="center" w:pos="7002"/>
            </w:tabs>
            <w:spacing w:after="0"/>
            <w:rPr>
              <w:rFonts w:cs="Arial"/>
              <w:bCs/>
            </w:rPr>
          </w:pPr>
          <w:r w:rsidRPr="009E61CA">
            <w:rPr>
              <w:rFonts w:eastAsiaTheme="minorEastAsia" w:cs="Arial"/>
              <w:b/>
              <w:i/>
              <w:noProof/>
              <w:color w:val="000000"/>
            </w:rPr>
            <w:t>Uncontrolled document if printed</w:t>
          </w:r>
        </w:p>
      </w:tc>
      <w:tc>
        <w:tcPr>
          <w:tcW w:w="4067" w:type="dxa"/>
          <w:tcBorders>
            <w:top w:val="threeDEmboss" w:sz="6" w:space="0" w:color="BFBFBF" w:themeColor="background1" w:themeShade="BF"/>
            <w:left w:val="nil"/>
            <w:bottom w:val="threeDEmboss" w:sz="6" w:space="0" w:color="BFBFBF" w:themeColor="background1" w:themeShade="BF"/>
            <w:right w:val="threeDEmboss" w:sz="6" w:space="0" w:color="BFBFBF" w:themeColor="background1" w:themeShade="BF"/>
          </w:tcBorders>
          <w:hideMark/>
        </w:tcPr>
        <w:p w14:paraId="535F643C" w14:textId="77777777" w:rsidR="00FF1BB8" w:rsidRPr="009E61CA" w:rsidRDefault="00FF1BB8" w:rsidP="00FF1BB8">
          <w:pPr>
            <w:spacing w:after="0"/>
            <w:ind w:left="72" w:firstLine="0"/>
            <w:jc w:val="right"/>
            <w:rPr>
              <w:rFonts w:cs="Arial"/>
            </w:rPr>
          </w:pPr>
          <w:r w:rsidRPr="009E61CA">
            <w:rPr>
              <w:rFonts w:cs="Arial"/>
              <w:b/>
            </w:rPr>
            <w:t xml:space="preserve">Page </w:t>
          </w:r>
          <w:r w:rsidRPr="009E61CA">
            <w:rPr>
              <w:rFonts w:cs="Arial"/>
              <w:b/>
            </w:rPr>
            <w:fldChar w:fldCharType="begin"/>
          </w:r>
          <w:r w:rsidRPr="009E61CA">
            <w:rPr>
              <w:rFonts w:cs="Arial"/>
              <w:b/>
            </w:rPr>
            <w:instrText xml:space="preserve"> PAGE  \* Arabic  \* MERGEFORMAT </w:instrText>
          </w:r>
          <w:r w:rsidRPr="009E61CA">
            <w:rPr>
              <w:rFonts w:cs="Arial"/>
              <w:b/>
            </w:rPr>
            <w:fldChar w:fldCharType="separate"/>
          </w:r>
          <w:r w:rsidR="001D75BD">
            <w:rPr>
              <w:rFonts w:cs="Arial"/>
              <w:b/>
              <w:noProof/>
            </w:rPr>
            <w:t>1</w:t>
          </w:r>
          <w:r w:rsidRPr="009E61CA">
            <w:rPr>
              <w:rFonts w:cs="Arial"/>
              <w:b/>
            </w:rPr>
            <w:fldChar w:fldCharType="end"/>
          </w:r>
          <w:r w:rsidRPr="009E61CA">
            <w:rPr>
              <w:rFonts w:cs="Arial"/>
              <w:b/>
            </w:rPr>
            <w:t xml:space="preserve"> of </w:t>
          </w:r>
          <w:r w:rsidRPr="009E61CA">
            <w:rPr>
              <w:rFonts w:cs="Arial"/>
              <w:b/>
            </w:rPr>
            <w:fldChar w:fldCharType="begin"/>
          </w:r>
          <w:r w:rsidRPr="009E61CA">
            <w:rPr>
              <w:rFonts w:cs="Arial"/>
              <w:b/>
            </w:rPr>
            <w:instrText xml:space="preserve"> NUMPAGES   \* MERGEFORMAT </w:instrText>
          </w:r>
          <w:r w:rsidRPr="009E61CA">
            <w:rPr>
              <w:rFonts w:cs="Arial"/>
              <w:b/>
            </w:rPr>
            <w:fldChar w:fldCharType="separate"/>
          </w:r>
          <w:r w:rsidR="001D75BD">
            <w:rPr>
              <w:rFonts w:cs="Arial"/>
              <w:b/>
              <w:noProof/>
            </w:rPr>
            <w:t>12</w:t>
          </w:r>
          <w:r w:rsidRPr="009E61CA">
            <w:rPr>
              <w:rFonts w:cs="Arial"/>
              <w:b/>
            </w:rPr>
            <w:fldChar w:fldCharType="end"/>
          </w:r>
        </w:p>
      </w:tc>
    </w:tr>
  </w:tbl>
  <w:p w14:paraId="54F9F1CE" w14:textId="3D7459DA" w:rsidR="009E61CA" w:rsidRPr="00FF1BB8" w:rsidRDefault="009E61CA" w:rsidP="00FF1BB8">
    <w:pPr>
      <w:pStyle w:val="Header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16702A5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14FE0596"/>
    <w:multiLevelType w:val="hybridMultilevel"/>
    <w:tmpl w:val="245E7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76428"/>
    <w:multiLevelType w:val="hybridMultilevel"/>
    <w:tmpl w:val="BB9288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C6DE5"/>
    <w:multiLevelType w:val="multilevel"/>
    <w:tmpl w:val="4290FA9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upperLetter"/>
      <w:lvlText w:val="%3."/>
      <w:lvlJc w:val="left"/>
      <w:pPr>
        <w:tabs>
          <w:tab w:val="num" w:pos="1260"/>
        </w:tabs>
        <w:ind w:left="126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>
      <w:start w:val="1"/>
      <w:numFmt w:val="lowerLetter"/>
      <w:lvlText w:val="%5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6">
      <w:start w:val="1"/>
      <w:numFmt w:val="lowerLetter"/>
      <w:lvlText w:val="(%7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20"/>
        </w:tabs>
        <w:ind w:left="3420" w:hanging="360"/>
      </w:pPr>
      <w:rPr>
        <w:rFonts w:hint="default"/>
      </w:rPr>
    </w:lvl>
  </w:abstractNum>
  <w:abstractNum w:abstractNumId="4" w15:restartNumberingAfterBreak="0">
    <w:nsid w:val="2450376C"/>
    <w:multiLevelType w:val="hybridMultilevel"/>
    <w:tmpl w:val="EC203D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429BC"/>
    <w:multiLevelType w:val="multilevel"/>
    <w:tmpl w:val="0C14C79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upperLetter"/>
      <w:lvlText w:val="%3."/>
      <w:lvlJc w:val="left"/>
      <w:pPr>
        <w:tabs>
          <w:tab w:val="num" w:pos="1260"/>
        </w:tabs>
        <w:ind w:left="126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20"/>
        </w:tabs>
        <w:ind w:left="3420" w:hanging="360"/>
      </w:pPr>
      <w:rPr>
        <w:rFonts w:hint="default"/>
      </w:rPr>
    </w:lvl>
  </w:abstractNum>
  <w:abstractNum w:abstractNumId="6" w15:restartNumberingAfterBreak="0">
    <w:nsid w:val="26C622E4"/>
    <w:multiLevelType w:val="multilevel"/>
    <w:tmpl w:val="65D4EA76"/>
    <w:numStyleLink w:val="ListTempate"/>
  </w:abstractNum>
  <w:abstractNum w:abstractNumId="7" w15:restartNumberingAfterBreak="0">
    <w:nsid w:val="3407249C"/>
    <w:multiLevelType w:val="multilevel"/>
    <w:tmpl w:val="C958AD2E"/>
    <w:lvl w:ilvl="0">
      <w:start w:val="1"/>
      <w:numFmt w:val="decimal"/>
      <w:pStyle w:val="L3Templatetablenumberlist"/>
      <w:lvlText w:val="%1"/>
      <w:lvlJc w:val="left"/>
      <w:pPr>
        <w:tabs>
          <w:tab w:val="num" w:pos="288"/>
        </w:tabs>
        <w:ind w:left="288" w:hanging="288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432"/>
      </w:pPr>
      <w:rPr>
        <w:rFonts w:hint="default"/>
        <w:b w:val="0"/>
        <w:color w:val="auto"/>
      </w:rPr>
    </w:lvl>
    <w:lvl w:ilvl="2">
      <w:start w:val="1"/>
      <w:numFmt w:val="upperLetter"/>
      <w:lvlText w:val="%3."/>
      <w:lvlJc w:val="left"/>
      <w:pPr>
        <w:tabs>
          <w:tab w:val="num" w:pos="1080"/>
        </w:tabs>
        <w:ind w:left="1080" w:hanging="360"/>
      </w:pPr>
      <w:rPr>
        <w:rFonts w:hint="default"/>
        <w:i w:val="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8" w15:restartNumberingAfterBreak="0">
    <w:nsid w:val="58881B5F"/>
    <w:multiLevelType w:val="hybridMultilevel"/>
    <w:tmpl w:val="75E0A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393DF9"/>
    <w:multiLevelType w:val="multilevel"/>
    <w:tmpl w:val="65D4EA76"/>
    <w:styleLink w:val="ListTempate"/>
    <w:lvl w:ilvl="0">
      <w:start w:val="1"/>
      <w:numFmt w:val="decimal"/>
      <w:pStyle w:val="Style1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upperLetter"/>
      <w:lvlText w:val="%3."/>
      <w:lvlJc w:val="left"/>
      <w:pPr>
        <w:tabs>
          <w:tab w:val="num" w:pos="1260"/>
        </w:tabs>
        <w:ind w:left="126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20"/>
        </w:tabs>
        <w:ind w:left="3420" w:hanging="360"/>
      </w:pPr>
      <w:rPr>
        <w:rFonts w:hint="default"/>
      </w:rPr>
    </w:lvl>
  </w:abstractNum>
  <w:abstractNum w:abstractNumId="10" w15:restartNumberingAfterBreak="0">
    <w:nsid w:val="62C43C33"/>
    <w:multiLevelType w:val="hybridMultilevel"/>
    <w:tmpl w:val="44C6C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F672EB"/>
    <w:multiLevelType w:val="multilevel"/>
    <w:tmpl w:val="474A32DA"/>
    <w:name w:val="L2.A Template"/>
    <w:lvl w:ilvl="0">
      <w:start w:val="1"/>
      <w:numFmt w:val="decimal"/>
      <w:pStyle w:val="L1Template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L2Template"/>
      <w:lvlText w:val="%1.%2"/>
      <w:lvlJc w:val="left"/>
      <w:pPr>
        <w:tabs>
          <w:tab w:val="num" w:pos="900"/>
        </w:tabs>
        <w:ind w:left="900" w:hanging="540"/>
      </w:pPr>
      <w:rPr>
        <w:rFonts w:hint="default"/>
        <w:i w:val="0"/>
        <w:color w:val="000000" w:themeColor="text1"/>
      </w:rPr>
    </w:lvl>
    <w:lvl w:ilvl="2">
      <w:start w:val="1"/>
      <w:numFmt w:val="upperLetter"/>
      <w:pStyle w:val="L3Template"/>
      <w:lvlText w:val="%1.%2.%3"/>
      <w:lvlJc w:val="left"/>
      <w:pPr>
        <w:tabs>
          <w:tab w:val="num" w:pos="1260"/>
        </w:tabs>
        <w:ind w:left="1260" w:hanging="90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420"/>
        </w:tabs>
        <w:ind w:left="3420" w:hanging="360"/>
      </w:pPr>
      <w:rPr>
        <w:rFonts w:hint="default"/>
      </w:rPr>
    </w:lvl>
  </w:abstractNum>
  <w:abstractNum w:abstractNumId="12" w15:restartNumberingAfterBreak="0">
    <w:nsid w:val="683D4037"/>
    <w:multiLevelType w:val="multilevel"/>
    <w:tmpl w:val="77DEFA7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upperLetter"/>
      <w:lvlText w:val="%3."/>
      <w:lvlJc w:val="left"/>
      <w:pPr>
        <w:tabs>
          <w:tab w:val="num" w:pos="1260"/>
        </w:tabs>
        <w:ind w:left="12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3420"/>
        </w:tabs>
        <w:ind w:left="3420" w:hanging="360"/>
      </w:pPr>
      <w:rPr>
        <w:rFonts w:hint="default"/>
      </w:rPr>
    </w:lvl>
  </w:abstractNum>
  <w:abstractNum w:abstractNumId="13" w15:restartNumberingAfterBreak="0">
    <w:nsid w:val="7299200C"/>
    <w:multiLevelType w:val="multilevel"/>
    <w:tmpl w:val="65D4EA7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900"/>
        </w:tabs>
        <w:ind w:left="900" w:hanging="540"/>
      </w:pPr>
      <w:rPr>
        <w:rFonts w:ascii="Times New Roman" w:hAnsi="Times New Roman" w:hint="default"/>
        <w:b w:val="0"/>
        <w:i w:val="0"/>
        <w:color w:val="auto"/>
        <w:sz w:val="24"/>
      </w:rPr>
    </w:lvl>
    <w:lvl w:ilvl="2">
      <w:start w:val="1"/>
      <w:numFmt w:val="upperLetter"/>
      <w:lvlText w:val="%3."/>
      <w:lvlJc w:val="left"/>
      <w:pPr>
        <w:tabs>
          <w:tab w:val="num" w:pos="1260"/>
        </w:tabs>
        <w:ind w:left="1260" w:hanging="360"/>
      </w:pPr>
      <w:rPr>
        <w:rFonts w:ascii="Times New Roman" w:hAnsi="Times New Roman" w:hint="default"/>
        <w:b w:val="0"/>
        <w:i w:val="0"/>
        <w:sz w:val="24"/>
      </w:rPr>
    </w:lvl>
    <w:lvl w:ilvl="3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num" w:pos="1980"/>
        </w:tabs>
        <w:ind w:left="19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6">
      <w:start w:val="1"/>
      <w:numFmt w:val="decimal"/>
      <w:lvlText w:val="(%7)"/>
      <w:lvlJc w:val="left"/>
      <w:pPr>
        <w:tabs>
          <w:tab w:val="num" w:pos="2700"/>
        </w:tabs>
        <w:ind w:left="27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060"/>
        </w:tabs>
        <w:ind w:left="30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420"/>
        </w:tabs>
        <w:ind w:left="3420" w:hanging="360"/>
      </w:pPr>
      <w:rPr>
        <w:rFonts w:hint="default"/>
      </w:r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1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7"/>
    <w:lvlOverride w:ilvl="0">
      <w:lvl w:ilvl="0">
        <w:start w:val="10"/>
        <w:numFmt w:val="decimal"/>
        <w:pStyle w:val="L3Templatetablenumberlist"/>
        <w:lvlText w:val="%1"/>
        <w:lvlJc w:val="left"/>
        <w:pPr>
          <w:tabs>
            <w:tab w:val="num" w:pos="288"/>
          </w:tabs>
          <w:ind w:left="288" w:hanging="288"/>
        </w:pPr>
        <w:rPr>
          <w:rFonts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vanish w:val="0"/>
          <w:color w:val="auto"/>
          <w:spacing w:val="0"/>
          <w:kern w:val="0"/>
          <w:position w:val="0"/>
          <w:u w:val="none"/>
          <w:effect w:val="none"/>
          <w:vertAlign w:val="baseline"/>
          <w:em w:v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792"/>
          </w:tabs>
          <w:ind w:left="792" w:hanging="504"/>
        </w:pPr>
        <w:rPr>
          <w:rFonts w:hint="default"/>
          <w:b w:val="0"/>
          <w:color w:val="auto"/>
        </w:rPr>
      </w:lvl>
    </w:lvlOverride>
    <w:lvlOverride w:ilvl="2">
      <w:lvl w:ilvl="2">
        <w:start w:val="1"/>
        <w:numFmt w:val="upperLetter"/>
        <w:lvlText w:val="%3."/>
        <w:lvlJc w:val="left"/>
        <w:pPr>
          <w:tabs>
            <w:tab w:val="num" w:pos="1080"/>
          </w:tabs>
          <w:ind w:left="1080" w:hanging="360"/>
        </w:pPr>
        <w:rPr>
          <w:rFonts w:hint="default"/>
          <w:i w:val="0"/>
        </w:rPr>
      </w:lvl>
    </w:lvlOverride>
    <w:lvlOverride w:ilvl="3">
      <w:lvl w:ilvl="3">
        <w:start w:val="1"/>
        <w:numFmt w:val="decimal"/>
        <w:lvlText w:val="%4."/>
        <w:lvlJc w:val="left"/>
        <w:pPr>
          <w:tabs>
            <w:tab w:val="num" w:pos="2880"/>
          </w:tabs>
          <w:ind w:left="2880" w:hanging="72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tabs>
            <w:tab w:val="num" w:pos="3600"/>
          </w:tabs>
          <w:ind w:left="3600" w:hanging="72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tabs>
            <w:tab w:val="num" w:pos="2736"/>
          </w:tabs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tabs>
            <w:tab w:val="num" w:pos="3240"/>
          </w:tabs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tabs>
            <w:tab w:val="num" w:pos="3744"/>
          </w:tabs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tabs>
            <w:tab w:val="num" w:pos="4320"/>
          </w:tabs>
          <w:ind w:left="4320" w:hanging="1440"/>
        </w:pPr>
        <w:rPr>
          <w:rFonts w:hint="default"/>
        </w:rPr>
      </w:lvl>
    </w:lvlOverride>
  </w:num>
  <w:num w:numId="11">
    <w:abstractNumId w:val="9"/>
  </w:num>
  <w:num w:numId="12">
    <w:abstractNumId w:val="6"/>
  </w:num>
  <w:num w:numId="13">
    <w:abstractNumId w:val="2"/>
  </w:num>
  <w:num w:numId="14">
    <w:abstractNumId w:val="8"/>
  </w:num>
  <w:num w:numId="15">
    <w:abstractNumId w:val="10"/>
  </w:num>
  <w:num w:numId="16">
    <w:abstractNumId w:val="1"/>
  </w:num>
  <w:num w:numId="17">
    <w:abstractNumId w:val="4"/>
  </w:num>
  <w:num w:numId="18">
    <w:abstractNumId w:val="5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12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2"/>
  <w:proofState w:spelling="clean" w:grammar="clean"/>
  <w:documentProtection w:edit="readOnly" w:enforcement="1" w:cryptProviderType="rsaAES" w:cryptAlgorithmClass="hash" w:cryptAlgorithmType="typeAny" w:cryptAlgorithmSid="14" w:cryptSpinCount="100000" w:hash="5GK1klRIuFXrPK5hKN3lItF9FKxvukLlZhHc//V7HdvaMdYwcGF2isaIbPPNIMxlr+NAoJGjBwIZ0Uw11RJ5ZQ==" w:salt="WEfwp0VhKjZ7unzAcOTvgA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N7K0NDY0MDIwszBT0lEKTi0uzszPAykwrQUAoO8FuSwAAAA="/>
  </w:docVars>
  <w:rsids>
    <w:rsidRoot w:val="009E61CA"/>
    <w:rsid w:val="0000613E"/>
    <w:rsid w:val="00023E20"/>
    <w:rsid w:val="0004548E"/>
    <w:rsid w:val="00081346"/>
    <w:rsid w:val="00085FB7"/>
    <w:rsid w:val="0009110C"/>
    <w:rsid w:val="000A2E7D"/>
    <w:rsid w:val="000A57FD"/>
    <w:rsid w:val="000A6859"/>
    <w:rsid w:val="000A68CE"/>
    <w:rsid w:val="000B1293"/>
    <w:rsid w:val="000B3FCD"/>
    <w:rsid w:val="000C008F"/>
    <w:rsid w:val="000E301B"/>
    <w:rsid w:val="001023E9"/>
    <w:rsid w:val="00104E9B"/>
    <w:rsid w:val="00120373"/>
    <w:rsid w:val="001541A4"/>
    <w:rsid w:val="00184097"/>
    <w:rsid w:val="001B3373"/>
    <w:rsid w:val="001C58E4"/>
    <w:rsid w:val="001D75BD"/>
    <w:rsid w:val="001E6578"/>
    <w:rsid w:val="00217F15"/>
    <w:rsid w:val="002448B4"/>
    <w:rsid w:val="00277AAF"/>
    <w:rsid w:val="00285C98"/>
    <w:rsid w:val="00294F41"/>
    <w:rsid w:val="002A0F93"/>
    <w:rsid w:val="002A3C3A"/>
    <w:rsid w:val="002D3C69"/>
    <w:rsid w:val="002D724F"/>
    <w:rsid w:val="002E1565"/>
    <w:rsid w:val="002F7A6C"/>
    <w:rsid w:val="003025C6"/>
    <w:rsid w:val="003443AC"/>
    <w:rsid w:val="00344F18"/>
    <w:rsid w:val="00362A44"/>
    <w:rsid w:val="00371711"/>
    <w:rsid w:val="0037376F"/>
    <w:rsid w:val="00386754"/>
    <w:rsid w:val="003872F3"/>
    <w:rsid w:val="003A3F80"/>
    <w:rsid w:val="003B6575"/>
    <w:rsid w:val="003E741B"/>
    <w:rsid w:val="003F46E0"/>
    <w:rsid w:val="00412FC8"/>
    <w:rsid w:val="004151B8"/>
    <w:rsid w:val="0048595C"/>
    <w:rsid w:val="004900BF"/>
    <w:rsid w:val="004E31FC"/>
    <w:rsid w:val="004E60CB"/>
    <w:rsid w:val="00572F22"/>
    <w:rsid w:val="005752E0"/>
    <w:rsid w:val="0058623B"/>
    <w:rsid w:val="005A71FE"/>
    <w:rsid w:val="005B1772"/>
    <w:rsid w:val="005C4E7A"/>
    <w:rsid w:val="005D29F1"/>
    <w:rsid w:val="005E7871"/>
    <w:rsid w:val="006264F8"/>
    <w:rsid w:val="00632F19"/>
    <w:rsid w:val="006636E3"/>
    <w:rsid w:val="00672F5A"/>
    <w:rsid w:val="006822F0"/>
    <w:rsid w:val="006B0021"/>
    <w:rsid w:val="006B218B"/>
    <w:rsid w:val="006C094C"/>
    <w:rsid w:val="006C097D"/>
    <w:rsid w:val="006E50CC"/>
    <w:rsid w:val="006F48A0"/>
    <w:rsid w:val="007338CC"/>
    <w:rsid w:val="00752CBB"/>
    <w:rsid w:val="007601FA"/>
    <w:rsid w:val="0076510C"/>
    <w:rsid w:val="007812FA"/>
    <w:rsid w:val="00801CA7"/>
    <w:rsid w:val="008255B9"/>
    <w:rsid w:val="0083347A"/>
    <w:rsid w:val="00843DD3"/>
    <w:rsid w:val="008601B6"/>
    <w:rsid w:val="008669E6"/>
    <w:rsid w:val="00876AA5"/>
    <w:rsid w:val="00880296"/>
    <w:rsid w:val="00881D08"/>
    <w:rsid w:val="00894DB4"/>
    <w:rsid w:val="008B68ED"/>
    <w:rsid w:val="008C1A3F"/>
    <w:rsid w:val="008E775E"/>
    <w:rsid w:val="0090201D"/>
    <w:rsid w:val="009157AE"/>
    <w:rsid w:val="009200E2"/>
    <w:rsid w:val="00930D0C"/>
    <w:rsid w:val="009344C8"/>
    <w:rsid w:val="009370C8"/>
    <w:rsid w:val="00937EC0"/>
    <w:rsid w:val="00941215"/>
    <w:rsid w:val="00960E89"/>
    <w:rsid w:val="009A6321"/>
    <w:rsid w:val="009B5A08"/>
    <w:rsid w:val="009B648D"/>
    <w:rsid w:val="009C3139"/>
    <w:rsid w:val="009D1C0F"/>
    <w:rsid w:val="009D4C3D"/>
    <w:rsid w:val="009E61CA"/>
    <w:rsid w:val="009F570F"/>
    <w:rsid w:val="00A008F7"/>
    <w:rsid w:val="00A029B7"/>
    <w:rsid w:val="00A0525A"/>
    <w:rsid w:val="00A0793A"/>
    <w:rsid w:val="00A16A56"/>
    <w:rsid w:val="00A2230D"/>
    <w:rsid w:val="00A226F8"/>
    <w:rsid w:val="00A267CD"/>
    <w:rsid w:val="00A34442"/>
    <w:rsid w:val="00A41B0F"/>
    <w:rsid w:val="00A765A6"/>
    <w:rsid w:val="00A87DD6"/>
    <w:rsid w:val="00AC4FAA"/>
    <w:rsid w:val="00AE53AA"/>
    <w:rsid w:val="00AE6070"/>
    <w:rsid w:val="00AF5E13"/>
    <w:rsid w:val="00B03787"/>
    <w:rsid w:val="00B246AF"/>
    <w:rsid w:val="00B27225"/>
    <w:rsid w:val="00B36166"/>
    <w:rsid w:val="00B85C5C"/>
    <w:rsid w:val="00B866A1"/>
    <w:rsid w:val="00BA0927"/>
    <w:rsid w:val="00BD587C"/>
    <w:rsid w:val="00BE7B4A"/>
    <w:rsid w:val="00BF759F"/>
    <w:rsid w:val="00C230E2"/>
    <w:rsid w:val="00C30BB4"/>
    <w:rsid w:val="00C429A6"/>
    <w:rsid w:val="00C92D8C"/>
    <w:rsid w:val="00CE0578"/>
    <w:rsid w:val="00D3054A"/>
    <w:rsid w:val="00D54F31"/>
    <w:rsid w:val="00D55C91"/>
    <w:rsid w:val="00D6314F"/>
    <w:rsid w:val="00D65CD5"/>
    <w:rsid w:val="00D72793"/>
    <w:rsid w:val="00DC5759"/>
    <w:rsid w:val="00E07E47"/>
    <w:rsid w:val="00E15FA7"/>
    <w:rsid w:val="00E21195"/>
    <w:rsid w:val="00E37EA9"/>
    <w:rsid w:val="00E5554A"/>
    <w:rsid w:val="00E73702"/>
    <w:rsid w:val="00E857E7"/>
    <w:rsid w:val="00EF0907"/>
    <w:rsid w:val="00F37E72"/>
    <w:rsid w:val="00F63326"/>
    <w:rsid w:val="00F72C05"/>
    <w:rsid w:val="00F73476"/>
    <w:rsid w:val="00F75288"/>
    <w:rsid w:val="00F83641"/>
    <w:rsid w:val="00F940AF"/>
    <w:rsid w:val="00FD37D7"/>
    <w:rsid w:val="00FF1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F9F087"/>
  <w15:docId w15:val="{DDA537A8-C1DA-4C6F-BE65-A2280B6305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1CA"/>
    <w:pPr>
      <w:spacing w:after="120" w:line="240" w:lineRule="auto"/>
      <w:ind w:left="360" w:hanging="360"/>
    </w:pPr>
    <w:rPr>
      <w:rFonts w:ascii="Arial" w:hAnsi="Arial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61C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E61CA"/>
  </w:style>
  <w:style w:type="paragraph" w:styleId="Footer">
    <w:name w:val="footer"/>
    <w:basedOn w:val="Normal"/>
    <w:link w:val="FooterChar"/>
    <w:uiPriority w:val="99"/>
    <w:unhideWhenUsed/>
    <w:rsid w:val="009E61C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E61CA"/>
  </w:style>
  <w:style w:type="table" w:styleId="TableGrid">
    <w:name w:val="Table Grid"/>
    <w:basedOn w:val="TableNormal"/>
    <w:uiPriority w:val="59"/>
    <w:rsid w:val="009E61CA"/>
    <w:pPr>
      <w:spacing w:after="120" w:line="240" w:lineRule="auto"/>
      <w:ind w:left="360" w:hanging="360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5Templatetabletext">
    <w:name w:val="L5 Template (table text)"/>
    <w:basedOn w:val="Normal"/>
    <w:qFormat/>
    <w:rsid w:val="009E61CA"/>
    <w:pPr>
      <w:ind w:left="0" w:firstLine="0"/>
    </w:pPr>
    <w:rPr>
      <w:rFonts w:ascii="Times New Roman" w:hAnsi="Times New Roman"/>
    </w:rPr>
  </w:style>
  <w:style w:type="paragraph" w:customStyle="1" w:styleId="L6Templatetableimages">
    <w:name w:val="L6 Template (table images)"/>
    <w:basedOn w:val="L5Templatetabletext"/>
    <w:qFormat/>
    <w:rsid w:val="009E61CA"/>
    <w:pPr>
      <w:jc w:val="center"/>
    </w:pPr>
  </w:style>
  <w:style w:type="paragraph" w:customStyle="1" w:styleId="L4TemplatetableheaderStepInstruction">
    <w:name w:val="L4 Template (table header Step Instruction)"/>
    <w:basedOn w:val="L4Templatetableheadercentered"/>
    <w:qFormat/>
    <w:rsid w:val="009E61CA"/>
    <w:pPr>
      <w:jc w:val="left"/>
    </w:pPr>
  </w:style>
  <w:style w:type="character" w:customStyle="1" w:styleId="L2TemplateChar">
    <w:name w:val="L2 Template Char"/>
    <w:link w:val="L2Template"/>
    <w:locked/>
    <w:rsid w:val="009E61CA"/>
    <w:rPr>
      <w:rFonts w:eastAsia="Times New Roman"/>
      <w:sz w:val="24"/>
      <w:szCs w:val="24"/>
      <w:lang w:eastAsia="en-US"/>
    </w:rPr>
  </w:style>
  <w:style w:type="paragraph" w:customStyle="1" w:styleId="L2Template">
    <w:name w:val="L2 Template"/>
    <w:basedOn w:val="Normal"/>
    <w:link w:val="L2TemplateChar"/>
    <w:rsid w:val="009E61CA"/>
    <w:pPr>
      <w:numPr>
        <w:ilvl w:val="1"/>
        <w:numId w:val="3"/>
      </w:numPr>
      <w:spacing w:before="240" w:after="240"/>
    </w:pPr>
    <w:rPr>
      <w:rFonts w:asciiTheme="minorHAnsi" w:eastAsia="Times New Roman" w:hAnsiTheme="minorHAnsi" w:cstheme="minorBidi"/>
    </w:rPr>
  </w:style>
  <w:style w:type="paragraph" w:customStyle="1" w:styleId="L1Template">
    <w:name w:val="L1 Template"/>
    <w:basedOn w:val="Normal"/>
    <w:qFormat/>
    <w:rsid w:val="009E61CA"/>
    <w:pPr>
      <w:keepNext/>
      <w:numPr>
        <w:numId w:val="3"/>
      </w:numPr>
      <w:spacing w:before="240" w:after="240"/>
    </w:pPr>
    <w:rPr>
      <w:rFonts w:ascii="Times New Roman" w:eastAsia="Times New Roman" w:hAnsi="Times New Roman"/>
      <w:b/>
      <w:bCs/>
    </w:rPr>
  </w:style>
  <w:style w:type="paragraph" w:customStyle="1" w:styleId="L3Templatetablenumberlist">
    <w:name w:val="L3 Template (table number list)"/>
    <w:basedOn w:val="Normal"/>
    <w:rsid w:val="009E61CA"/>
    <w:pPr>
      <w:numPr>
        <w:numId w:val="6"/>
      </w:numPr>
    </w:pPr>
    <w:rPr>
      <w:rFonts w:ascii="Times New Roman" w:eastAsia="Times New Roman" w:hAnsi="Times New Roman"/>
    </w:rPr>
  </w:style>
  <w:style w:type="paragraph" w:customStyle="1" w:styleId="L4Templatetableheadercentered">
    <w:name w:val="L4 Template (table header centered)"/>
    <w:basedOn w:val="Normal"/>
    <w:rsid w:val="009E61CA"/>
    <w:pPr>
      <w:tabs>
        <w:tab w:val="center" w:pos="1813"/>
      </w:tabs>
      <w:jc w:val="center"/>
    </w:pPr>
    <w:rPr>
      <w:rFonts w:ascii="Times New Roman" w:eastAsia="Times New Roman" w:hAnsi="Times New Roman"/>
      <w:b/>
    </w:rPr>
  </w:style>
  <w:style w:type="paragraph" w:customStyle="1" w:styleId="L3Template">
    <w:name w:val="L3 Template"/>
    <w:basedOn w:val="L2Template"/>
    <w:qFormat/>
    <w:rsid w:val="009E61CA"/>
    <w:pPr>
      <w:numPr>
        <w:ilvl w:val="2"/>
      </w:numPr>
      <w:tabs>
        <w:tab w:val="clear" w:pos="1260"/>
        <w:tab w:val="num" w:pos="360"/>
      </w:tabs>
    </w:pPr>
  </w:style>
  <w:style w:type="paragraph" w:styleId="ListBullet2">
    <w:name w:val="List Bullet 2"/>
    <w:basedOn w:val="Normal"/>
    <w:uiPriority w:val="99"/>
    <w:unhideWhenUsed/>
    <w:rsid w:val="009E61CA"/>
    <w:pPr>
      <w:numPr>
        <w:numId w:val="2"/>
      </w:num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E61CA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61CA"/>
    <w:rPr>
      <w:rFonts w:ascii="Tahoma" w:hAnsi="Tahoma" w:cs="Tahoma"/>
      <w:sz w:val="16"/>
      <w:szCs w:val="16"/>
      <w:lang w:eastAsia="en-US"/>
    </w:rPr>
  </w:style>
  <w:style w:type="numbering" w:customStyle="1" w:styleId="ListTempate">
    <w:name w:val="ListTempate"/>
    <w:uiPriority w:val="99"/>
    <w:rsid w:val="00BE7B4A"/>
    <w:pPr>
      <w:numPr>
        <w:numId w:val="11"/>
      </w:numPr>
    </w:pPr>
  </w:style>
  <w:style w:type="paragraph" w:customStyle="1" w:styleId="Style1">
    <w:name w:val="Style1"/>
    <w:basedOn w:val="Normal"/>
    <w:qFormat/>
    <w:rsid w:val="00BE7B4A"/>
    <w:pPr>
      <w:numPr>
        <w:numId w:val="12"/>
      </w:numPr>
    </w:pPr>
    <w:rPr>
      <w:rFonts w:ascii="Times New Roman" w:hAnsi="Times New Roman"/>
      <w:lang w:eastAsia="zh-CN"/>
    </w:rPr>
  </w:style>
  <w:style w:type="paragraph" w:styleId="ListParagraph">
    <w:name w:val="List Paragraph"/>
    <w:basedOn w:val="Normal"/>
    <w:uiPriority w:val="34"/>
    <w:qFormat/>
    <w:rsid w:val="00BE7B4A"/>
    <w:pPr>
      <w:ind w:left="720"/>
      <w:contextualSpacing/>
    </w:pPr>
  </w:style>
  <w:style w:type="paragraph" w:customStyle="1" w:styleId="L1Bold">
    <w:name w:val="L1 Bold"/>
    <w:basedOn w:val="Normal"/>
    <w:rsid w:val="00843DD3"/>
    <w:pPr>
      <w:tabs>
        <w:tab w:val="num" w:pos="360"/>
      </w:tabs>
      <w:spacing w:before="240"/>
    </w:pPr>
    <w:rPr>
      <w:rFonts w:ascii="Times New Roman" w:hAnsi="Times New Roman"/>
      <w:b/>
      <w:lang w:eastAsia="zh-CN"/>
    </w:rPr>
  </w:style>
  <w:style w:type="paragraph" w:customStyle="1" w:styleId="L2">
    <w:name w:val="L2"/>
    <w:basedOn w:val="Normal"/>
    <w:rsid w:val="00371711"/>
    <w:pPr>
      <w:tabs>
        <w:tab w:val="num" w:pos="900"/>
      </w:tabs>
      <w:ind w:left="907" w:hanging="547"/>
    </w:pPr>
    <w:rPr>
      <w:rFonts w:ascii="Times New Roman" w:hAnsi="Times New Roman"/>
      <w:lang w:eastAsia="zh-CN"/>
    </w:rPr>
  </w:style>
  <w:style w:type="paragraph" w:customStyle="1" w:styleId="L3">
    <w:name w:val="L3"/>
    <w:basedOn w:val="Normal"/>
    <w:rsid w:val="00371711"/>
    <w:pPr>
      <w:tabs>
        <w:tab w:val="num" w:pos="1260"/>
      </w:tabs>
      <w:ind w:left="1267"/>
    </w:pPr>
    <w:rPr>
      <w:rFonts w:ascii="Times New Roman" w:hAnsi="Times New Roman"/>
      <w:lang w:eastAsia="zh-CN"/>
    </w:rPr>
  </w:style>
  <w:style w:type="paragraph" w:customStyle="1" w:styleId="L4">
    <w:name w:val="L4"/>
    <w:basedOn w:val="Normal"/>
    <w:rsid w:val="00371711"/>
    <w:pPr>
      <w:tabs>
        <w:tab w:val="num" w:pos="1620"/>
      </w:tabs>
      <w:ind w:left="1627"/>
    </w:pPr>
    <w:rPr>
      <w:rFonts w:ascii="Times New Roman" w:hAnsi="Times New Roman"/>
      <w:lang w:eastAsia="zh-CN"/>
    </w:rPr>
  </w:style>
  <w:style w:type="paragraph" w:customStyle="1" w:styleId="L6">
    <w:name w:val="L6"/>
    <w:basedOn w:val="Normal"/>
    <w:rsid w:val="00371711"/>
    <w:pPr>
      <w:tabs>
        <w:tab w:val="num" w:pos="2340"/>
      </w:tabs>
      <w:spacing w:line="276" w:lineRule="auto"/>
      <w:ind w:left="2340"/>
    </w:pPr>
    <w:rPr>
      <w:rFonts w:ascii="Times New Roman" w:hAnsi="Times New Roman"/>
      <w:lang w:eastAsia="zh-CN"/>
    </w:rPr>
  </w:style>
  <w:style w:type="paragraph" w:customStyle="1" w:styleId="L7">
    <w:name w:val="L7"/>
    <w:basedOn w:val="Normal"/>
    <w:rsid w:val="00371711"/>
    <w:pPr>
      <w:tabs>
        <w:tab w:val="num" w:pos="1800"/>
      </w:tabs>
      <w:spacing w:line="276" w:lineRule="auto"/>
      <w:ind w:left="1800"/>
    </w:pPr>
    <w:rPr>
      <w:rFonts w:ascii="Times New Roman" w:hAnsi="Times New Roman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371711"/>
    <w:pPr>
      <w:spacing w:before="100" w:beforeAutospacing="1" w:after="100" w:afterAutospacing="1"/>
      <w:ind w:left="0" w:firstLine="0"/>
    </w:pPr>
    <w:rPr>
      <w:rFonts w:ascii="Times New Roman" w:eastAsia="Times New Roman" w:hAnsi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jpe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50" Type="http://schemas.openxmlformats.org/officeDocument/2006/relationships/image" Target="media/image30.jpeg"/><Relationship Id="rId55" Type="http://schemas.openxmlformats.org/officeDocument/2006/relationships/image" Target="media/image33.jpeg"/><Relationship Id="rId63" Type="http://schemas.openxmlformats.org/officeDocument/2006/relationships/image" Target="media/image38.jpeg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54" Type="http://schemas.openxmlformats.org/officeDocument/2006/relationships/image" Target="media/image43.jpeg"/><Relationship Id="rId62" Type="http://schemas.openxmlformats.org/officeDocument/2006/relationships/image" Target="media/image51.jpe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collaboration.o-i.intra/quality/Safety%20Symbols/Forms/AllItems.aspx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53" Type="http://schemas.openxmlformats.org/officeDocument/2006/relationships/image" Target="media/image32.jpeg"/><Relationship Id="rId58" Type="http://schemas.openxmlformats.org/officeDocument/2006/relationships/image" Target="media/image47.jpeg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29.jpeg"/><Relationship Id="rId57" Type="http://schemas.openxmlformats.org/officeDocument/2006/relationships/image" Target="media/image34.jpeg"/><Relationship Id="rId61" Type="http://schemas.openxmlformats.org/officeDocument/2006/relationships/image" Target="media/image36.jpe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20.jpeg"/><Relationship Id="rId52" Type="http://schemas.openxmlformats.org/officeDocument/2006/relationships/image" Target="media/image41.jpeg"/><Relationship Id="rId60" Type="http://schemas.openxmlformats.org/officeDocument/2006/relationships/image" Target="media/image49.jpeg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8" Type="http://schemas.openxmlformats.org/officeDocument/2006/relationships/image" Target="media/image37.jpeg"/><Relationship Id="rId56" Type="http://schemas.openxmlformats.org/officeDocument/2006/relationships/image" Target="media/image45.jpeg"/><Relationship Id="rId64" Type="http://schemas.openxmlformats.org/officeDocument/2006/relationships/image" Target="media/image53.jpeg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1.jpeg"/><Relationship Id="rId3" Type="http://schemas.openxmlformats.org/officeDocument/2006/relationships/customXml" Target="../customXml/item3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59" Type="http://schemas.openxmlformats.org/officeDocument/2006/relationships/image" Target="media/image35.jpeg"/><Relationship Id="rId67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0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2.png"/><Relationship Id="rId1" Type="http://schemas.openxmlformats.org/officeDocument/2006/relationships/image" Target="media/image4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300A95BBA51542A582A48B93FF05D9" ma:contentTypeVersion="38" ma:contentTypeDescription="Create a new document." ma:contentTypeScope="" ma:versionID="4f7e2406f79938afe2c46a0d21dce0af">
  <xsd:schema xmlns:xsd="http://www.w3.org/2001/XMLSchema" xmlns:xs="http://www.w3.org/2001/XMLSchema" xmlns:p="http://schemas.microsoft.com/office/2006/metadata/properties" xmlns:ns3="a9d8c21e-6626-469f-9f16-1219359fa6ab" xmlns:ns4="452c6d36-2750-415d-ac7e-1356b3fbebfe" targetNamespace="http://schemas.microsoft.com/office/2006/metadata/properties" ma:root="true" ma:fieldsID="4d7343904e85258b0cafd032e0616a72" ns3:_="" ns4:_="">
    <xsd:import namespace="a9d8c21e-6626-469f-9f16-1219359fa6ab"/>
    <xsd:import namespace="452c6d36-2750-415d-ac7e-1356b3fbebfe"/>
    <xsd:element name="properties">
      <xsd:complexType>
        <xsd:sequence>
          <xsd:element name="documentManagement">
            <xsd:complexType>
              <xsd:all>
                <xsd:element ref="ns3:TaxCatchAll" minOccurs="0"/>
                <xsd:element ref="ns4:Revision_x0020_Date" minOccurs="0"/>
                <xsd:element ref="ns4:Process_x0020_Owner" minOccurs="0"/>
                <xsd:element ref="ns4:_x0031_st_x0020_Reviewer" minOccurs="0"/>
                <xsd:element ref="ns4:_x0031_st_x0020_Review_x0020_Date" minOccurs="0"/>
                <xsd:element ref="ns4:_x0032_nd_x0020_Reviewer" minOccurs="0"/>
                <xsd:element ref="ns4:_x0032_nd_x0020_Review_x0020_Date" minOccurs="0"/>
                <xsd:element ref="ns4:_x0033_rd_x0020_Reviewer" minOccurs="0"/>
                <xsd:element ref="ns4:KEYWORDS" minOccurs="0"/>
                <xsd:element ref="ns4:ee5bf8cb7f9e43cdaf1b37a3b2ca5628" minOccurs="0"/>
                <xsd:element ref="ns4:f1acbf8b923040eb892ef8fb67da4774" minOccurs="0"/>
                <xsd:element ref="ns4:i94fc0ba0f0e44acb660e40f375e1b28" minOccurs="0"/>
                <xsd:element ref="ns4:Done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4:ReviewCycle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d8c21e-6626-469f-9f16-1219359fa6ab" elementFormDefault="qualified">
    <xsd:import namespace="http://schemas.microsoft.com/office/2006/documentManagement/types"/>
    <xsd:import namespace="http://schemas.microsoft.com/office/infopath/2007/PartnerControls"/>
    <xsd:element name="TaxCatchAll" ma:index="3" nillable="true" ma:displayName="Taxonomy Catch All Column" ma:description="" ma:hidden="true" ma:list="{8d2b5fc7-2d54-4562-ac8a-adf82925528b}" ma:internalName="TaxCatchAll" ma:showField="CatchAllData" ma:web="a9d8c21e-6626-469f-9f16-1219359fa6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4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5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26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27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2c6d36-2750-415d-ac7e-1356b3fbebfe" elementFormDefault="qualified">
    <xsd:import namespace="http://schemas.microsoft.com/office/2006/documentManagement/types"/>
    <xsd:import namespace="http://schemas.microsoft.com/office/infopath/2007/PartnerControls"/>
    <xsd:element name="Revision_x0020_Date" ma:index="5" nillable="true" ma:displayName="Publish Date" ma:format="DateOnly" ma:internalName="Revision_x0020_Date">
      <xsd:simpleType>
        <xsd:restriction base="dms:DateTime"/>
      </xsd:simpleType>
    </xsd:element>
    <xsd:element name="Process_x0020_Owner" ma:index="6" nillable="true" ma:displayName="Process Owner" ma:list="UserInfo" ma:SharePointGroup="0" ma:internalName="Process_x0020_Owner" ma:readOnly="false" ma:showField="PictureOnly_Size_36px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31_st_x0020_Reviewer" ma:index="7" nillable="true" ma:displayName="Document Approver" ma:list="UserInfo" ma:SharePointGroup="0" ma:internalName="_x0031_st_x0020_Reviewer" ma:readOnly="false" ma:showField="PictureOnly_Size_36px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31_st_x0020_Review_x0020_Date" ma:index="8" nillable="true" ma:displayName="Review Date" ma:format="DateOnly" ma:internalName="_x0031_st_x0020_Review_x0020_Date">
      <xsd:simpleType>
        <xsd:restriction base="dms:DateTime"/>
      </xsd:simpleType>
    </xsd:element>
    <xsd:element name="_x0032_nd_x0020_Reviewer" ma:index="9" nillable="true" ma:displayName="2nd Reviewer" ma:list="UserInfo" ma:SharePointGroup="0" ma:internalName="_x0032_nd_x0020_Review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x0032_nd_x0020_Review_x0020_Date" ma:index="10" nillable="true" ma:displayName="Next Review Date" ma:format="DateOnly" ma:internalName="_x0032_nd_x0020_Review_x0020_Date">
      <xsd:simpleType>
        <xsd:restriction base="dms:DateTime"/>
      </xsd:simpleType>
    </xsd:element>
    <xsd:element name="_x0033_rd_x0020_Reviewer" ma:index="11" nillable="true" ma:displayName="3rd Reviewer" ma:list="UserInfo" ma:SharePointGroup="0" ma:internalName="_x0033_rd_x0020_Review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KEYWORDS" ma:index="13" nillable="true" ma:displayName="KEYWORDS" ma:internalName="KEYWORDS">
      <xsd:simpleType>
        <xsd:restriction base="dms:Text">
          <xsd:maxLength value="255"/>
        </xsd:restriction>
      </xsd:simpleType>
    </xsd:element>
    <xsd:element name="ee5bf8cb7f9e43cdaf1b37a3b2ca5628" ma:index="16" nillable="true" ma:taxonomy="true" ma:internalName="ee5bf8cb7f9e43cdaf1b37a3b2ca5628" ma:taxonomyFieldName="Document_x0020_Type_x0020_MM" ma:displayName="Quality Document Type" ma:indexed="true" ma:readOnly="false" ma:default="573;#05 Catalogues|347dc170-c3a5-4879-bbf9-fd639567a643" ma:fieldId="{ee5bf8cb-7f9e-43cd-af1b-37a3b2ca5628}" ma:sspId="338f004d-731f-4e55-8139-8585c33f4401" ma:termSetId="07fa6f61-c0f4-4831-bf9c-bc1436be012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1acbf8b923040eb892ef8fb67da4774" ma:index="17" nillable="true" ma:taxonomy="true" ma:internalName="f1acbf8b923040eb892ef8fb67da4774" ma:taxonomyFieldName="Subject_x0020_Code" ma:displayName="Subject Code" ma:indexed="true" ma:readOnly="false" ma:default="572;#GQT|5a853f07-9fd2-4222-9125-fbc63bba5ab6" ma:fieldId="{f1acbf8b-9230-40eb-892e-f8fb67da4774}" ma:sspId="338f004d-731f-4e55-8139-8585c33f4401" ma:termSetId="7989033d-a3e4-4072-81d5-4e48083ce3c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94fc0ba0f0e44acb660e40f375e1b28" ma:index="18" nillable="true" ma:taxonomy="true" ma:internalName="i94fc0ba0f0e44acb660e40f375e1b28" ma:taxonomyFieldName="Language" ma:displayName="Language" ma:indexed="true" ma:readOnly="false" ma:default="571;#EN|51d942ea-01b9-44c0-8525-94639e92e8c6" ma:fieldId="{294fc0ba-0f0e-44ac-b660-e40f375e1b28}" ma:sspId="338f004d-731f-4e55-8139-8585c33f4401" ma:termSetId="d842e9ca-b255-4c7d-a066-ca324c14e699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ne" ma:index="23" nillable="true" ma:displayName="Done" ma:default="-" ma:format="Dropdown" ma:internalName="Done">
      <xsd:simpleType>
        <xsd:restriction base="dms:Choice">
          <xsd:enumeration value="-"/>
          <xsd:enumeration value="Done"/>
        </xsd:restriction>
      </xsd:simpleType>
    </xsd:element>
    <xsd:element name="ReviewCycle" ma:index="28" nillable="true" ma:displayName="Review Cycle" ma:default="365" ma:description="The review duration in days" ma:internalName="ReviewCycle" ma:percentage="FALSE">
      <xsd:simpleType>
        <xsd:restriction base="dms:Number"/>
      </xsd:simpleType>
    </xsd:element>
    <xsd:element name="MediaServiceMetadata" ma:index="3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9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d8c21e-6626-469f-9f16-1219359fa6ab">
      <Value>579</Value>
      <Value>581</Value>
      <Value>749</Value>
    </TaxCatchAll>
    <ee5bf8cb7f9e43cdaf1b37a3b2ca5628 xmlns="452c6d36-2750-415d-ac7e-1356b3fbebfe">
      <Terms xmlns="http://schemas.microsoft.com/office/infopath/2007/PartnerControls">
        <TermInfo xmlns="http://schemas.microsoft.com/office/infopath/2007/PartnerControls">
          <TermName xmlns="http://schemas.microsoft.com/office/infopath/2007/PartnerControls">03 Test Methods / Work Instructions</TermName>
          <TermId xmlns="http://schemas.microsoft.com/office/infopath/2007/PartnerControls">eceb153f-f945-456b-9480-52eb447fcbab</TermId>
        </TermInfo>
      </Terms>
    </ee5bf8cb7f9e43cdaf1b37a3b2ca5628>
    <f1acbf8b923040eb892ef8fb67da4774 xmlns="452c6d36-2750-415d-ac7e-1356b3fbebfe">
      <Terms xmlns="http://schemas.microsoft.com/office/infopath/2007/PartnerControls">
        <TermInfo xmlns="http://schemas.microsoft.com/office/infopath/2007/PartnerControls">
          <TermName xmlns="http://schemas.microsoft.com/office/infopath/2007/PartnerControls">GQS</TermName>
          <TermId xmlns="http://schemas.microsoft.com/office/infopath/2007/PartnerControls">b819cf96-7f9d-457e-b5e9-35a0f8ef3bb5</TermId>
        </TermInfo>
      </Terms>
    </f1acbf8b923040eb892ef8fb67da4774>
    <_x0031_st_x0020_Reviewer xmlns="452c6d36-2750-415d-ac7e-1356b3fbebfe">
      <UserInfo>
        <DisplayName>Charles Scott Kurth</DisplayName>
        <AccountId>39</AccountId>
        <AccountType/>
      </UserInfo>
    </_x0031_st_x0020_Reviewer>
    <_x0032_nd_x0020_Reviewer xmlns="452c6d36-2750-415d-ac7e-1356b3fbebfe">
      <UserInfo>
        <DisplayName/>
        <AccountId xsi:nil="true"/>
        <AccountType/>
      </UserInfo>
    </_x0032_nd_x0020_Reviewer>
    <_x0033_rd_x0020_Reviewer xmlns="452c6d36-2750-415d-ac7e-1356b3fbebfe">
      <UserInfo>
        <DisplayName/>
        <AccountId xsi:nil="true"/>
        <AccountType/>
      </UserInfo>
    </_x0033_rd_x0020_Reviewer>
    <Process_x0020_Owner xmlns="452c6d36-2750-415d-ac7e-1356b3fbebfe">
      <UserInfo>
        <DisplayName>Charles Scott Kurth</DisplayName>
        <AccountId>39</AccountId>
        <AccountType/>
      </UserInfo>
    </Process_x0020_Owner>
    <_x0031_st_x0020_Review_x0020_Date xmlns="452c6d36-2750-415d-ac7e-1356b3fbebfe">2016-11-30T05:00:00+00:00</_x0031_st_x0020_Review_x0020_Date>
    <_x0032_nd_x0020_Review_x0020_Date xmlns="452c6d36-2750-415d-ac7e-1356b3fbebfe" xsi:nil="true"/>
    <Revision_x0020_Date xmlns="452c6d36-2750-415d-ac7e-1356b3fbebfe">2016-11-23T05:00:00+00:00</Revision_x0020_Date>
    <KEYWORDS xmlns="452c6d36-2750-415d-ac7e-1356b3fbebfe" xsi:nil="true"/>
    <i94fc0ba0f0e44acb660e40f375e1b28 xmlns="452c6d36-2750-415d-ac7e-1356b3fbebfe">
      <Terms xmlns="http://schemas.microsoft.com/office/infopath/2007/PartnerControls">
        <TermInfo xmlns="http://schemas.microsoft.com/office/infopath/2007/PartnerControls">
          <TermName xmlns="http://schemas.microsoft.com/office/infopath/2007/PartnerControls">EN</TermName>
          <TermId xmlns="http://schemas.microsoft.com/office/infopath/2007/PartnerControls">51d942ea-01b9-44c0-8525-94639e92e8c6</TermId>
        </TermInfo>
      </Terms>
    </i94fc0ba0f0e44acb660e40f375e1b28>
    <Done xmlns="452c6d36-2750-415d-ac7e-1356b3fbebfe">-</Done>
    <ReviewCycle xmlns="452c6d36-2750-415d-ac7e-1356b3fbebfe">730</ReviewCycle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E12C83-AA69-4C3B-ADDB-1DBD2A67E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d8c21e-6626-469f-9f16-1219359fa6ab"/>
    <ds:schemaRef ds:uri="452c6d36-2750-415d-ac7e-1356b3fbeb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F774CF-1D20-479A-BB5D-BD1412DB0E31}">
  <ds:schemaRefs>
    <ds:schemaRef ds:uri="http://schemas.microsoft.com/office/2006/metadata/properties"/>
    <ds:schemaRef ds:uri="http://schemas.microsoft.com/office/infopath/2007/PartnerControls"/>
    <ds:schemaRef ds:uri="a9d8c21e-6626-469f-9f16-1219359fa6ab"/>
    <ds:schemaRef ds:uri="452c6d36-2750-415d-ac7e-1356b3fbebfe"/>
  </ds:schemaRefs>
</ds:datastoreItem>
</file>

<file path=customXml/itemProps3.xml><?xml version="1.0" encoding="utf-8"?>
<ds:datastoreItem xmlns:ds="http://schemas.openxmlformats.org/officeDocument/2006/customXml" ds:itemID="{F3C2FAD9-0CD5-4D2B-A2CC-01B7DDD585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F4DC2D1-2E03-4D94-B4F2-E59057D70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1029</Words>
  <Characters>5867</Characters>
  <Application>Microsoft Office Word</Application>
  <DocSecurity>8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ltrasonic Cleaner</vt:lpstr>
      <vt:lpstr>(insert: Document Title)</vt:lpstr>
    </vt:vector>
  </TitlesOfParts>
  <Company>O-I</Company>
  <LinksUpToDate>false</LinksUpToDate>
  <CharactersWithSpaces>6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trasonic Cleaner</dc:title>
  <dc:subject>EN-INS-03-078</dc:subject>
  <dc:creator>Andrea</dc:creator>
  <cp:keywords>Global Inspection Discipline Leader</cp:keywords>
  <dc:description>Draft</dc:description>
  <cp:lastModifiedBy>Andrea Altenburg</cp:lastModifiedBy>
  <cp:revision>4</cp:revision>
  <cp:lastPrinted>2014-09-19T15:25:00Z</cp:lastPrinted>
  <dcterms:created xsi:type="dcterms:W3CDTF">2020-07-21T11:56:00Z</dcterms:created>
  <dcterms:modified xsi:type="dcterms:W3CDTF">2020-07-27T16:27:00Z</dcterms:modified>
  <cp:category>O-I GLOBAL OPERATIONS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4008216C68310EAC44C851F18162B9C2BE0</vt:lpwstr>
  </property>
  <property fmtid="{D5CDD505-2E9C-101B-9397-08002B2CF9AE}" pid="3" name="TaxKeyword">
    <vt:lpwstr>749;#Global Inspection Discipline Leader|11112139-d950-4b04-8c28-3da782e2c44b</vt:lpwstr>
  </property>
  <property fmtid="{D5CDD505-2E9C-101B-9397-08002B2CF9AE}" pid="4" name="Document Type MM">
    <vt:lpwstr>579;#03 Test Methods / Work Instructions|eceb153f-f945-456b-9480-52eb447fcbab</vt:lpwstr>
  </property>
  <property fmtid="{D5CDD505-2E9C-101B-9397-08002B2CF9AE}" pid="5" name="Subject Code">
    <vt:lpwstr>581;#GQS|b819cf96-7f9d-457e-b5e9-35a0f8ef3bb5</vt:lpwstr>
  </property>
  <property fmtid="{D5CDD505-2E9C-101B-9397-08002B2CF9AE}" pid="6" name="WorkflowChangePath">
    <vt:lpwstr>09a963e7-0dc1-4860-8f78-87019c7320f3,3;</vt:lpwstr>
  </property>
  <property fmtid="{D5CDD505-2E9C-101B-9397-08002B2CF9AE}" pid="7" name="Language">
    <vt:lpwstr>571;#EN|51d942ea-01b9-44c0-8525-94639e92e8c6</vt:lpwstr>
  </property>
  <property fmtid="{D5CDD505-2E9C-101B-9397-08002B2CF9AE}" pid="8" name="modifiedd">
    <vt:bool>true</vt:bool>
  </property>
  <property fmtid="{D5CDD505-2E9C-101B-9397-08002B2CF9AE}" pid="9" name="Order">
    <vt:r8>65300</vt:r8>
  </property>
  <property fmtid="{D5CDD505-2E9C-101B-9397-08002B2CF9AE}" pid="10" name="b80f56d82b884a6a94f6693bc869fcef">
    <vt:lpwstr>GQS|b819cf96-7f9d-457e-b5e9-35a0f8ef3bb5</vt:lpwstr>
  </property>
  <property fmtid="{D5CDD505-2E9C-101B-9397-08002B2CF9AE}" pid="11" name="pea546e4ae1a481199c7260ed96f275b">
    <vt:lpwstr>03 Test Methods / Work Instructions|eceb153f-f945-456b-9480-52eb447fcbab</vt:lpwstr>
  </property>
  <property fmtid="{D5CDD505-2E9C-101B-9397-08002B2CF9AE}" pid="12" name="TaxKeywordTaxHTField">
    <vt:lpwstr>Global Inspection Discipline Leader|11112139-d950-4b04-8c28-3da782e2c44b</vt:lpwstr>
  </property>
</Properties>
</file>